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77953C" w14:textId="31AE47B9" w:rsidR="00D40519" w:rsidRPr="00EA6C2C" w:rsidRDefault="00D40519" w:rsidP="00D40519">
      <w:pPr>
        <w:rPr>
          <w:rFonts w:ascii="NoBulliesAllowed" w:hAnsi="NoBulliesAllowed"/>
          <w:b/>
          <w:sz w:val="40"/>
          <w:szCs w:val="40"/>
        </w:rPr>
      </w:pPr>
      <w:r w:rsidRPr="00EA6C2C">
        <w:rPr>
          <w:rFonts w:ascii="NoBulliesAllowed" w:hAnsi="NoBulliesAllowed"/>
          <w:b/>
          <w:sz w:val="40"/>
          <w:szCs w:val="40"/>
        </w:rPr>
        <w:t>Table of contents</w:t>
      </w:r>
    </w:p>
    <w:p w14:paraId="07DCBDC0" w14:textId="0D209B89" w:rsidR="00D40519" w:rsidRPr="00C464D0" w:rsidRDefault="00D40519" w:rsidP="00D40519">
      <w:pPr>
        <w:rPr>
          <w:rFonts w:ascii="Century Gothic" w:hAnsi="Century Gothic"/>
          <w:sz w:val="40"/>
          <w:szCs w:val="40"/>
        </w:rPr>
      </w:pPr>
      <w:r w:rsidRPr="00C464D0">
        <w:rPr>
          <w:rFonts w:ascii="Century Gothic" w:hAnsi="Century Gothic"/>
          <w:sz w:val="40"/>
          <w:szCs w:val="40"/>
        </w:rPr>
        <w:br w:type="page"/>
      </w:r>
    </w:p>
    <w:p w14:paraId="1237D89A" w14:textId="68A945E2" w:rsidR="00E16DA5" w:rsidRPr="00EA6C2C" w:rsidRDefault="00D40519">
      <w:pPr>
        <w:rPr>
          <w:rFonts w:ascii="NoBulliesAllowed" w:hAnsi="NoBulliesAllowed"/>
          <w:b/>
          <w:sz w:val="40"/>
          <w:szCs w:val="40"/>
        </w:rPr>
      </w:pPr>
      <w:r w:rsidRPr="00EA6C2C">
        <w:rPr>
          <w:rFonts w:ascii="NoBulliesAllowed" w:hAnsi="NoBulliesAllowed"/>
          <w:b/>
          <w:sz w:val="40"/>
          <w:szCs w:val="40"/>
        </w:rPr>
        <w:lastRenderedPageBreak/>
        <w:t>Phonics Curriculum</w:t>
      </w:r>
    </w:p>
    <w:tbl>
      <w:tblPr>
        <w:tblStyle w:val="TableGrid"/>
        <w:tblW w:w="0" w:type="auto"/>
        <w:tblLook w:val="04A0" w:firstRow="1" w:lastRow="0" w:firstColumn="1" w:lastColumn="0" w:noHBand="0" w:noVBand="1"/>
      </w:tblPr>
      <w:tblGrid>
        <w:gridCol w:w="442"/>
        <w:gridCol w:w="1800"/>
        <w:gridCol w:w="1786"/>
        <w:gridCol w:w="1791"/>
        <w:gridCol w:w="1808"/>
      </w:tblGrid>
      <w:tr w:rsidR="000C56B9" w14:paraId="797B8C09" w14:textId="77777777" w:rsidTr="002D225D">
        <w:trPr>
          <w:trHeight w:val="244"/>
        </w:trPr>
        <w:tc>
          <w:tcPr>
            <w:tcW w:w="442" w:type="dxa"/>
          </w:tcPr>
          <w:p w14:paraId="109EC51C" w14:textId="77777777" w:rsidR="000C56B9" w:rsidRDefault="000C56B9" w:rsidP="002D225D"/>
        </w:tc>
        <w:tc>
          <w:tcPr>
            <w:tcW w:w="1887" w:type="dxa"/>
          </w:tcPr>
          <w:p w14:paraId="35FC6C75" w14:textId="77777777" w:rsidR="000C56B9" w:rsidRDefault="000C56B9" w:rsidP="002D225D">
            <w:r>
              <w:t>Reading</w:t>
            </w:r>
          </w:p>
        </w:tc>
        <w:tc>
          <w:tcPr>
            <w:tcW w:w="1887" w:type="dxa"/>
          </w:tcPr>
          <w:p w14:paraId="2FD9A191" w14:textId="77777777" w:rsidR="000C56B9" w:rsidRDefault="000C56B9" w:rsidP="002D225D">
            <w:r>
              <w:t>writing</w:t>
            </w:r>
          </w:p>
        </w:tc>
        <w:tc>
          <w:tcPr>
            <w:tcW w:w="1887" w:type="dxa"/>
          </w:tcPr>
          <w:p w14:paraId="4B180214" w14:textId="77777777" w:rsidR="000C56B9" w:rsidRDefault="000C56B9" w:rsidP="002D225D">
            <w:r>
              <w:t>song &amp; rhyme</w:t>
            </w:r>
          </w:p>
        </w:tc>
        <w:tc>
          <w:tcPr>
            <w:tcW w:w="1887" w:type="dxa"/>
          </w:tcPr>
          <w:p w14:paraId="7314A143" w14:textId="77777777" w:rsidR="000C56B9" w:rsidRDefault="000C56B9" w:rsidP="002D225D">
            <w:r>
              <w:t>phonics</w:t>
            </w:r>
          </w:p>
        </w:tc>
      </w:tr>
      <w:tr w:rsidR="000C56B9" w14:paraId="3E1F585D" w14:textId="77777777" w:rsidTr="002D225D">
        <w:trPr>
          <w:trHeight w:val="806"/>
        </w:trPr>
        <w:tc>
          <w:tcPr>
            <w:tcW w:w="442" w:type="dxa"/>
          </w:tcPr>
          <w:p w14:paraId="13B8297D" w14:textId="77777777" w:rsidR="000C56B9" w:rsidRDefault="000C56B9" w:rsidP="002D225D">
            <w:r>
              <w:t>K1</w:t>
            </w:r>
          </w:p>
        </w:tc>
        <w:tc>
          <w:tcPr>
            <w:tcW w:w="1887" w:type="dxa"/>
          </w:tcPr>
          <w:p w14:paraId="1B1C4966" w14:textId="77777777" w:rsidR="000C56B9" w:rsidRDefault="000C56B9" w:rsidP="002D225D">
            <w:r>
              <w:t>Alphabet letters and common words</w:t>
            </w:r>
          </w:p>
        </w:tc>
        <w:tc>
          <w:tcPr>
            <w:tcW w:w="1887" w:type="dxa"/>
          </w:tcPr>
          <w:p w14:paraId="27388F3F" w14:textId="77777777" w:rsidR="000C56B9" w:rsidRDefault="000C56B9" w:rsidP="002D225D">
            <w:r>
              <w:t>finger tracing</w:t>
            </w:r>
          </w:p>
        </w:tc>
        <w:tc>
          <w:tcPr>
            <w:tcW w:w="1887" w:type="dxa"/>
          </w:tcPr>
          <w:p w14:paraId="3FDC1869" w14:textId="77777777" w:rsidR="000C56B9" w:rsidRDefault="000C56B9" w:rsidP="002D225D"/>
        </w:tc>
        <w:tc>
          <w:tcPr>
            <w:tcW w:w="1887" w:type="dxa"/>
          </w:tcPr>
          <w:p w14:paraId="79A15AA5" w14:textId="77777777" w:rsidR="000C56B9" w:rsidRDefault="000C56B9" w:rsidP="002D225D">
            <w:r>
              <w:t xml:space="preserve">Single initial </w:t>
            </w:r>
            <w:proofErr w:type="gramStart"/>
            <w:r>
              <w:t>sound  A</w:t>
            </w:r>
            <w:proofErr w:type="gramEnd"/>
            <w:r>
              <w:t>-M</w:t>
            </w:r>
          </w:p>
        </w:tc>
      </w:tr>
      <w:tr w:rsidR="000C56B9" w14:paraId="16BC3D4F" w14:textId="77777777" w:rsidTr="002D225D">
        <w:trPr>
          <w:trHeight w:val="806"/>
        </w:trPr>
        <w:tc>
          <w:tcPr>
            <w:tcW w:w="442" w:type="dxa"/>
          </w:tcPr>
          <w:p w14:paraId="538DBB54" w14:textId="77777777" w:rsidR="000C56B9" w:rsidRDefault="000C56B9" w:rsidP="002D225D">
            <w:r>
              <w:t>K2</w:t>
            </w:r>
          </w:p>
        </w:tc>
        <w:tc>
          <w:tcPr>
            <w:tcW w:w="1887" w:type="dxa"/>
          </w:tcPr>
          <w:p w14:paraId="7F5873A8" w14:textId="77777777" w:rsidR="000C56B9" w:rsidRDefault="000C56B9" w:rsidP="002D225D">
            <w:r>
              <w:t>CVC words</w:t>
            </w:r>
          </w:p>
          <w:p w14:paraId="7F59F4AE" w14:textId="77777777" w:rsidR="000C56B9" w:rsidRDefault="000C56B9" w:rsidP="002D225D">
            <w:r>
              <w:t>sight words</w:t>
            </w:r>
          </w:p>
          <w:p w14:paraId="390CB2C5" w14:textId="77777777" w:rsidR="000C56B9" w:rsidRDefault="000C56B9" w:rsidP="002D225D">
            <w:r>
              <w:t>Simple sentences</w:t>
            </w:r>
          </w:p>
        </w:tc>
        <w:tc>
          <w:tcPr>
            <w:tcW w:w="1887" w:type="dxa"/>
          </w:tcPr>
          <w:p w14:paraId="3732F746" w14:textId="77777777" w:rsidR="000C56B9" w:rsidRDefault="000C56B9" w:rsidP="002D225D">
            <w:proofErr w:type="gramStart"/>
            <w:r>
              <w:t>CVC word families,</w:t>
            </w:r>
            <w:proofErr w:type="gramEnd"/>
            <w:r>
              <w:t xml:space="preserve"> fill in the blanks</w:t>
            </w:r>
          </w:p>
        </w:tc>
        <w:tc>
          <w:tcPr>
            <w:tcW w:w="1887" w:type="dxa"/>
          </w:tcPr>
          <w:p w14:paraId="39450BC0" w14:textId="77777777" w:rsidR="000C56B9" w:rsidRDefault="000C56B9" w:rsidP="002D225D">
            <w:r>
              <w:t>poems &amp; simple rhyming sentence</w:t>
            </w:r>
          </w:p>
        </w:tc>
        <w:tc>
          <w:tcPr>
            <w:tcW w:w="1887" w:type="dxa"/>
          </w:tcPr>
          <w:p w14:paraId="28E09DFE" w14:textId="77777777" w:rsidR="000C56B9" w:rsidRDefault="000C56B9" w:rsidP="002D225D">
            <w:r>
              <w:t>secondary letter sounds (GCXS), word families,</w:t>
            </w:r>
          </w:p>
          <w:p w14:paraId="4C19D990" w14:textId="77777777" w:rsidR="000C56B9" w:rsidRDefault="000C56B9" w:rsidP="002D225D">
            <w:r>
              <w:t xml:space="preserve">medial and final sounds, </w:t>
            </w:r>
          </w:p>
        </w:tc>
      </w:tr>
      <w:tr w:rsidR="000C56B9" w14:paraId="4A6CA902" w14:textId="77777777" w:rsidTr="002D225D">
        <w:trPr>
          <w:trHeight w:val="806"/>
        </w:trPr>
        <w:tc>
          <w:tcPr>
            <w:tcW w:w="442" w:type="dxa"/>
          </w:tcPr>
          <w:p w14:paraId="4E88CAED" w14:textId="77777777" w:rsidR="000C56B9" w:rsidRDefault="000C56B9" w:rsidP="002D225D">
            <w:r>
              <w:t>K3</w:t>
            </w:r>
          </w:p>
        </w:tc>
        <w:tc>
          <w:tcPr>
            <w:tcW w:w="1887" w:type="dxa"/>
          </w:tcPr>
          <w:p w14:paraId="70DDCE05" w14:textId="77777777" w:rsidR="000C56B9" w:rsidRDefault="000C56B9" w:rsidP="002D225D">
            <w:r>
              <w:t>Simple rhyming stories</w:t>
            </w:r>
          </w:p>
          <w:p w14:paraId="0835938D" w14:textId="77777777" w:rsidR="000C56B9" w:rsidRDefault="000C56B9" w:rsidP="002D225D">
            <w:r>
              <w:t>Sight words</w:t>
            </w:r>
          </w:p>
        </w:tc>
        <w:tc>
          <w:tcPr>
            <w:tcW w:w="1887" w:type="dxa"/>
          </w:tcPr>
          <w:p w14:paraId="0A6A33E9" w14:textId="77777777" w:rsidR="000C56B9" w:rsidRDefault="000C56B9" w:rsidP="002D225D">
            <w:r>
              <w:t>Blends and digraphs fill in the blanks</w:t>
            </w:r>
          </w:p>
        </w:tc>
        <w:tc>
          <w:tcPr>
            <w:tcW w:w="1887" w:type="dxa"/>
          </w:tcPr>
          <w:p w14:paraId="27562127" w14:textId="77777777" w:rsidR="000C56B9" w:rsidRDefault="000C56B9" w:rsidP="002D225D">
            <w:proofErr w:type="gramStart"/>
            <w:r>
              <w:t>songs ,</w:t>
            </w:r>
            <w:proofErr w:type="gramEnd"/>
            <w:r>
              <w:t xml:space="preserve"> poems and limericks</w:t>
            </w:r>
          </w:p>
        </w:tc>
        <w:tc>
          <w:tcPr>
            <w:tcW w:w="1887" w:type="dxa"/>
          </w:tcPr>
          <w:p w14:paraId="2E428ECA" w14:textId="77777777" w:rsidR="000C56B9" w:rsidRDefault="000C56B9" w:rsidP="002D225D">
            <w:r>
              <w:t>Consonant blends and digraphs, vowel blends and digraphs</w:t>
            </w:r>
          </w:p>
        </w:tc>
      </w:tr>
    </w:tbl>
    <w:p w14:paraId="459C9275" w14:textId="77777777" w:rsidR="000C56B9" w:rsidRDefault="000C56B9" w:rsidP="000C56B9"/>
    <w:p w14:paraId="22AB7F74" w14:textId="1BC7BC4C" w:rsidR="000C56B9" w:rsidRPr="00EA6C2C" w:rsidRDefault="000C56B9" w:rsidP="000C56B9">
      <w:pPr>
        <w:ind w:firstLine="720"/>
        <w:rPr>
          <w:rFonts w:ascii="Garamond" w:hAnsi="Garamond"/>
          <w:sz w:val="24"/>
          <w:szCs w:val="24"/>
        </w:rPr>
      </w:pPr>
      <w:r w:rsidRPr="00EA6C2C">
        <w:rPr>
          <w:rFonts w:ascii="Garamond" w:hAnsi="Garamond"/>
          <w:sz w:val="24"/>
          <w:szCs w:val="24"/>
        </w:rPr>
        <w:t xml:space="preserve">Phonics is an important part of children’s language development. With the right foundation in phonics they can recognize the patterns to decode unfamiliar words. K1 will learn the initial sounds and the children will practice recognizing the shape of the letter. In K2, the children will start to learn the simple word families, as well as the secondary sounds of the letters G, C, X and S and some high-frequency English words that do not follow the rules of pronunciation. K3’s program will continue to build on their previous skills and start to introduce blends and digraphs. We will intensify the focus on comprehension by reading short stories, and writing full sentences that express their own ideas, feelings, and thoughts. </w:t>
      </w:r>
    </w:p>
    <w:p w14:paraId="28453CAA" w14:textId="7556BE19" w:rsidR="000C56B9" w:rsidRPr="00EA6C2C" w:rsidRDefault="000C56B9" w:rsidP="000C56B9">
      <w:pPr>
        <w:ind w:firstLine="720"/>
        <w:rPr>
          <w:rFonts w:ascii="Garamond" w:hAnsi="Garamond"/>
          <w:sz w:val="24"/>
          <w:szCs w:val="24"/>
        </w:rPr>
      </w:pPr>
      <w:r w:rsidRPr="00EA6C2C">
        <w:rPr>
          <w:rFonts w:ascii="Garamond" w:hAnsi="Garamond"/>
          <w:sz w:val="24"/>
          <w:szCs w:val="24"/>
        </w:rPr>
        <w:t xml:space="preserve">We need parents/guardians to join their children when they are doing homework and we want that time to be enjoyable. Each page includes information for parents, some extra </w:t>
      </w:r>
      <w:proofErr w:type="gramStart"/>
      <w:r w:rsidRPr="00EA6C2C">
        <w:rPr>
          <w:rFonts w:ascii="Garamond" w:hAnsi="Garamond"/>
          <w:sz w:val="24"/>
          <w:szCs w:val="24"/>
        </w:rPr>
        <w:t>games</w:t>
      </w:r>
      <w:proofErr w:type="gramEnd"/>
      <w:r w:rsidRPr="00EA6C2C">
        <w:rPr>
          <w:rFonts w:ascii="Garamond" w:hAnsi="Garamond"/>
          <w:sz w:val="24"/>
          <w:szCs w:val="24"/>
        </w:rPr>
        <w:t xml:space="preserve"> and activities to try, and instructions for parents and children to read together. The extra games will not require any writing or submission of work, but we would always love for you to share your experience with us.</w:t>
      </w:r>
    </w:p>
    <w:p w14:paraId="5B63FE48" w14:textId="632442FE" w:rsidR="00D40519" w:rsidRPr="00C464D0" w:rsidRDefault="00D40519">
      <w:pPr>
        <w:rPr>
          <w:rFonts w:ascii="Century Gothic" w:hAnsi="Century Gothic"/>
          <w:sz w:val="40"/>
          <w:szCs w:val="40"/>
        </w:rPr>
      </w:pPr>
    </w:p>
    <w:p w14:paraId="781AEFD8" w14:textId="58D6534F" w:rsidR="00E16DA5" w:rsidRPr="00EA6C2C" w:rsidRDefault="00F7420F">
      <w:pPr>
        <w:rPr>
          <w:rFonts w:ascii="NoBulliesAllowed" w:hAnsi="NoBulliesAllowed"/>
          <w:b/>
          <w:sz w:val="40"/>
          <w:szCs w:val="40"/>
        </w:rPr>
      </w:pPr>
      <w:r w:rsidRPr="00EA6C2C">
        <w:rPr>
          <w:rFonts w:ascii="NoBulliesAllowed" w:hAnsi="NoBulliesAllowed"/>
          <w:b/>
          <w:sz w:val="40"/>
          <w:szCs w:val="40"/>
        </w:rPr>
        <w:t>C</w:t>
      </w:r>
      <w:r w:rsidR="004C47D0" w:rsidRPr="00EA6C2C">
        <w:rPr>
          <w:rFonts w:ascii="NoBulliesAllowed" w:hAnsi="NoBulliesAllowed"/>
          <w:b/>
          <w:sz w:val="40"/>
          <w:szCs w:val="40"/>
        </w:rPr>
        <w:t>olour</w:t>
      </w:r>
      <w:r w:rsidRPr="00EA6C2C">
        <w:rPr>
          <w:rFonts w:ascii="NoBulliesAllowed" w:hAnsi="NoBulliesAllowed"/>
          <w:b/>
          <w:sz w:val="40"/>
          <w:szCs w:val="40"/>
        </w:rPr>
        <w:t xml:space="preserve"> and Say the /</w:t>
      </w:r>
      <w:r w:rsidR="00EA6C2C" w:rsidRPr="00EA6C2C">
        <w:rPr>
          <w:rFonts w:ascii="Century Gothic" w:hAnsi="Century Gothic" w:cs="Cambria"/>
          <w:sz w:val="40"/>
          <w:szCs w:val="40"/>
        </w:rPr>
        <w:t>ă</w:t>
      </w:r>
      <w:r w:rsidRPr="00EA6C2C">
        <w:rPr>
          <w:rFonts w:ascii="NoBulliesAllowed" w:hAnsi="NoBulliesAllowed"/>
          <w:b/>
          <w:sz w:val="40"/>
          <w:szCs w:val="40"/>
        </w:rPr>
        <w:t xml:space="preserve">/ </w:t>
      </w:r>
      <w:r w:rsidR="009C256F" w:rsidRPr="00EA6C2C">
        <w:rPr>
          <w:rFonts w:ascii="NoBulliesAllowed" w:hAnsi="NoBulliesAllowed"/>
          <w:b/>
          <w:sz w:val="40"/>
          <w:szCs w:val="40"/>
        </w:rPr>
        <w:t>W</w:t>
      </w:r>
      <w:r w:rsidRPr="00EA6C2C">
        <w:rPr>
          <w:rFonts w:ascii="NoBulliesAllowed" w:hAnsi="NoBulliesAllowed"/>
          <w:b/>
          <w:sz w:val="40"/>
          <w:szCs w:val="40"/>
        </w:rPr>
        <w:t>ords</w:t>
      </w:r>
    </w:p>
    <w:p w14:paraId="2A7132CE" w14:textId="30172237" w:rsidR="00E16DA5" w:rsidRPr="00C464D0" w:rsidRDefault="00E16DA5">
      <w:pPr>
        <w:rPr>
          <w:rFonts w:ascii="Century Gothic" w:hAnsi="Century Gothic"/>
          <w:sz w:val="40"/>
          <w:szCs w:val="40"/>
        </w:rPr>
      </w:pPr>
    </w:p>
    <w:p w14:paraId="62489691" w14:textId="5055E456" w:rsidR="00C464D0" w:rsidRPr="00C464D0" w:rsidRDefault="00F97E36">
      <w:pPr>
        <w:rPr>
          <w:rFonts w:ascii="Century Gothic" w:hAnsi="Century Gothic"/>
          <w:sz w:val="40"/>
          <w:szCs w:val="40"/>
        </w:rPr>
      </w:pPr>
      <w:r>
        <w:rPr>
          <w:rFonts w:ascii="Century Gothic" w:hAnsi="Century Gothic"/>
          <w:noProof/>
          <w:sz w:val="40"/>
          <w:szCs w:val="40"/>
        </w:rPr>
        <mc:AlternateContent>
          <mc:Choice Requires="wps">
            <w:drawing>
              <wp:anchor distT="0" distB="0" distL="114300" distR="114300" simplePos="0" relativeHeight="251674624" behindDoc="0" locked="0" layoutInCell="1" allowOverlap="1" wp14:anchorId="0353E93A" wp14:editId="7F8693D4">
                <wp:simplePos x="0" y="0"/>
                <wp:positionH relativeFrom="column">
                  <wp:posOffset>372110</wp:posOffset>
                </wp:positionH>
                <wp:positionV relativeFrom="paragraph">
                  <wp:posOffset>3354705</wp:posOffset>
                </wp:positionV>
                <wp:extent cx="4029075" cy="600075"/>
                <wp:effectExtent l="0" t="0" r="28575" b="28575"/>
                <wp:wrapNone/>
                <wp:docPr id="8" name="Rectangle: Rounded Corners 8"/>
                <wp:cNvGraphicFramePr/>
                <a:graphic xmlns:a="http://schemas.openxmlformats.org/drawingml/2006/main">
                  <a:graphicData uri="http://schemas.microsoft.com/office/word/2010/wordprocessingShape">
                    <wps:wsp>
                      <wps:cNvSpPr/>
                      <wps:spPr>
                        <a:xfrm>
                          <a:off x="0" y="0"/>
                          <a:ext cx="4029075" cy="600075"/>
                        </a:xfrm>
                        <a:prstGeom prst="roundRect">
                          <a:avLst/>
                        </a:prstGeom>
                        <a:ln/>
                      </wps:spPr>
                      <wps:style>
                        <a:lnRef idx="2">
                          <a:schemeClr val="dk1"/>
                        </a:lnRef>
                        <a:fillRef idx="1">
                          <a:schemeClr val="lt1"/>
                        </a:fillRef>
                        <a:effectRef idx="0">
                          <a:schemeClr val="dk1"/>
                        </a:effectRef>
                        <a:fontRef idx="minor">
                          <a:schemeClr val="dk1"/>
                        </a:fontRef>
                      </wps:style>
                      <wps:txbx>
                        <w:txbxContent>
                          <w:p w14:paraId="7EDC1EC6" w14:textId="36A367DF" w:rsidR="00EA6C2C" w:rsidRPr="00EA6C2C" w:rsidRDefault="00EA6C2C" w:rsidP="00EA6C2C">
                            <w:pPr>
                              <w:jc w:val="cente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A is for a</w:t>
                            </w:r>
                            <w:r w:rsidR="00F97E36">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nt</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w:t>
                            </w:r>
                            <w:r w:rsidR="00F97E36" w:rsidRPr="00F97E36">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ă</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sidR="00F97E36">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sidR="00F97E36" w:rsidRPr="00F97E36">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ă</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a</w:t>
                            </w:r>
                            <w:r w:rsidR="00F97E36">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nt</w:t>
                            </w:r>
                          </w:p>
                          <w:p w14:paraId="5D9583BF" w14:textId="77777777" w:rsidR="00EA6C2C" w:rsidRPr="004C47D0" w:rsidRDefault="00EA6C2C" w:rsidP="00EA6C2C">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353E93A" id="Rectangle: Rounded Corners 8" o:spid="_x0000_s1026" style="position:absolute;margin-left:29.3pt;margin-top:264.15pt;width:317.25pt;height:47.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" fillcolor="white [3201]" strokecolor="black [3200]" strokeweight="1pt">
                <v:stroke joinstyle="miter"/>
                <v:textbox>
                  <w:txbxContent>
                    <w:p w14:paraId="7EDC1EC6" w14:textId="36A367DF" w:rsidR="00EA6C2C" w:rsidRPr="00EA6C2C" w:rsidRDefault="00EA6C2C" w:rsidP="00EA6C2C">
                      <w:pPr>
                        <w:jc w:val="cente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A is for a</w:t>
                      </w:r>
                      <w:r w:rsidR="00F97E36">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nt</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w:t>
                      </w:r>
                      <w:r w:rsidR="00F97E36" w:rsidRPr="00F97E36">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ă</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sidR="00F97E36">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sidR="00F97E36" w:rsidRPr="00F97E36">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ă</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a</w:t>
                      </w:r>
                      <w:r w:rsidR="00F97E36">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nt</w:t>
                      </w:r>
                    </w:p>
                    <w:p w14:paraId="5D9583BF" w14:textId="77777777" w:rsidR="00EA6C2C" w:rsidRPr="004C47D0" w:rsidRDefault="00EA6C2C" w:rsidP="00EA6C2C">
                      <w:pPr>
                        <w:jc w:val="center"/>
                        <w:rPr>
                          <w:color w:val="000000" w:themeColor="text1"/>
                        </w:rPr>
                      </w:pPr>
                    </w:p>
                  </w:txbxContent>
                </v:textbox>
              </v:roundrect>
            </w:pict>
          </mc:Fallback>
        </mc:AlternateContent>
      </w:r>
      <w:r w:rsidR="00EA6C2C">
        <w:rPr>
          <w:rFonts w:ascii="Century Gothic" w:hAnsi="Century Gothic"/>
          <w:noProof/>
          <w:sz w:val="40"/>
          <w:szCs w:val="40"/>
        </w:rPr>
        <mc:AlternateContent>
          <mc:Choice Requires="wps">
            <w:drawing>
              <wp:anchor distT="0" distB="0" distL="114300" distR="114300" simplePos="0" relativeHeight="251672576" behindDoc="0" locked="0" layoutInCell="1" allowOverlap="1" wp14:anchorId="257603C5" wp14:editId="51147D2D">
                <wp:simplePos x="0" y="0"/>
                <wp:positionH relativeFrom="column">
                  <wp:posOffset>-8890</wp:posOffset>
                </wp:positionH>
                <wp:positionV relativeFrom="paragraph">
                  <wp:posOffset>4059555</wp:posOffset>
                </wp:positionV>
                <wp:extent cx="4809490" cy="971550"/>
                <wp:effectExtent l="38100" t="57150" r="48260" b="57150"/>
                <wp:wrapNone/>
                <wp:docPr id="2" name="Rectangle: Rounded Corners 2"/>
                <wp:cNvGraphicFramePr/>
                <a:graphic xmlns:a="http://schemas.openxmlformats.org/drawingml/2006/main">
                  <a:graphicData uri="http://schemas.microsoft.com/office/word/2010/wordprocessingShape">
                    <wps:wsp>
                      <wps:cNvSpPr/>
                      <wps:spPr>
                        <a:xfrm>
                          <a:off x="0" y="0"/>
                          <a:ext cx="4809490" cy="971550"/>
                        </a:xfrm>
                        <a:prstGeom prst="roundRect">
                          <a:avLst/>
                        </a:prstGeom>
                        <a:solidFill>
                          <a:schemeClr val="bg2">
                            <a:lumMod val="50000"/>
                            <a:alpha val="32000"/>
                          </a:schemeClr>
                        </a:solidFill>
                        <a:ln w="19050">
                          <a:noFill/>
                        </a:ln>
                        <a:effectLst/>
                        <a:scene3d>
                          <a:camera prst="orthographicFront">
                            <a:rot lat="0" lon="0" rev="0"/>
                          </a:camera>
                          <a:lightRig rig="contrasting" dir="t">
                            <a:rot lat="0" lon="0" rev="1500000"/>
                          </a:lightRig>
                        </a:scene3d>
                        <a:sp3d prstMaterial="metal">
                          <a:bevelT w="88900" h="88900" prst="coolSlant"/>
                        </a:sp3d>
                      </wps:spPr>
                      <wps:style>
                        <a:lnRef idx="2">
                          <a:schemeClr val="accent1">
                            <a:shade val="50000"/>
                          </a:schemeClr>
                        </a:lnRef>
                        <a:fillRef idx="1">
                          <a:schemeClr val="accent1"/>
                        </a:fillRef>
                        <a:effectRef idx="0">
                          <a:schemeClr val="accent1"/>
                        </a:effectRef>
                        <a:fontRef idx="minor">
                          <a:schemeClr val="lt1"/>
                        </a:fontRef>
                      </wps:style>
                      <wps:txbx>
                        <w:txbxContent>
                          <w:p w14:paraId="6D6BDD9B" w14:textId="440F0C3E" w:rsidR="004C47D0" w:rsidRPr="00F97E36" w:rsidRDefault="004C47D0" w:rsidP="00F97E36">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r w:rsidRPr="00F97E36">
                              <w:rPr>
                                <w:rFonts w:ascii="Century Gothic" w:hAnsi="Century Gothic"/>
                                <w:b/>
                                <w:color w:val="000000" w:themeColor="text1"/>
                                <w14:shadow w14:blurRad="50800" w14:dist="38100" w14:dir="2700000" w14:sx="100000" w14:sy="100000" w14:kx="0" w14:ky="0" w14:algn="tl">
                                  <w14:schemeClr w14:val="bg1">
                                    <w14:alpha w14:val="60000"/>
                                  </w14:schemeClr>
                                </w14:shadow>
                              </w:rPr>
                              <w:t>Parents-</w:t>
                            </w:r>
                            <w:r w:rsidR="00EA6C2C"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r w:rsidR="00EA6C2C"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Children should be learning that letters have a name and a sound. </w:t>
                            </w:r>
                            <w:r w:rsidR="00EA6C2C"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Have them</w:t>
                            </w:r>
                            <w:r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to pick out the words in the picture that begin with a short /ă/ sound as in apple. Find things around the house or in your neighborhood that start with the /ă/sound. </w:t>
                            </w:r>
                          </w:p>
                          <w:p w14:paraId="5F181EFF" w14:textId="77777777" w:rsidR="004C47D0" w:rsidRPr="004C47D0" w:rsidRDefault="004C47D0" w:rsidP="004C47D0">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7603C5" id="Rectangle: Rounded Corners 2" o:spid="_x0000_s1027" style="position:absolute;margin-left:-.7pt;margin-top:319.65pt;width:378.7pt;height:7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" fillcolor="#747070 [1614]" stroked="f" strokeweight="1.5pt">
                <v:fill opacity="21074f"/>
                <v:stroke joinstyle="miter"/>
                <v:textbox>
                  <w:txbxContent>
                    <w:p w14:paraId="6D6BDD9B" w14:textId="440F0C3E" w:rsidR="004C47D0" w:rsidRPr="00F97E36" w:rsidRDefault="004C47D0" w:rsidP="00F97E36">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r w:rsidRPr="00F97E36">
                        <w:rPr>
                          <w:rFonts w:ascii="Century Gothic" w:hAnsi="Century Gothic"/>
                          <w:b/>
                          <w:color w:val="000000" w:themeColor="text1"/>
                          <w14:shadow w14:blurRad="50800" w14:dist="38100" w14:dir="2700000" w14:sx="100000" w14:sy="100000" w14:kx="0" w14:ky="0" w14:algn="tl">
                            <w14:schemeClr w14:val="bg1">
                              <w14:alpha w14:val="60000"/>
                            </w14:schemeClr>
                          </w14:shadow>
                        </w:rPr>
                        <w:t>Parents-</w:t>
                      </w:r>
                      <w:r w:rsidR="00EA6C2C"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r w:rsidR="00EA6C2C"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Children should be learning that letters have a name and a sound. </w:t>
                      </w:r>
                      <w:r w:rsidR="00EA6C2C"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Have them</w:t>
                      </w:r>
                      <w:r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to pick out the words in the picture that begin with a short /ă/ sound as in apple. Find things around the house or in your neighborhood that start with the /ă/sound. </w:t>
                      </w:r>
                    </w:p>
                    <w:p w14:paraId="5F181EFF" w14:textId="77777777" w:rsidR="004C47D0" w:rsidRPr="004C47D0" w:rsidRDefault="004C47D0" w:rsidP="004C47D0">
                      <w:pPr>
                        <w:jc w:val="center"/>
                        <w:rPr>
                          <w:color w:val="000000" w:themeColor="text1"/>
                        </w:rPr>
                      </w:pPr>
                    </w:p>
                  </w:txbxContent>
                </v:textbox>
              </v:roundrect>
            </w:pict>
          </mc:Fallback>
        </mc:AlternateContent>
      </w:r>
      <w:r w:rsidR="00C464D0" w:rsidRPr="00C464D0">
        <w:rPr>
          <w:rFonts w:ascii="Century Gothic" w:hAnsi="Century Gothic"/>
          <w:sz w:val="40"/>
          <w:szCs w:val="40"/>
        </w:rPr>
        <w:br w:type="page"/>
      </w:r>
    </w:p>
    <w:p w14:paraId="531BA5E3" w14:textId="6EBCF34D" w:rsidR="00B9046A" w:rsidRPr="00EA6C2C" w:rsidRDefault="00EA6C2C" w:rsidP="00B9046A">
      <w:pPr>
        <w:rPr>
          <w:rStyle w:val="Strong"/>
          <w:rFonts w:ascii="NoBulliesAllowed" w:hAnsi="NoBulliesAllowed"/>
          <w:color w:val="532F15"/>
          <w:shd w:val="clear" w:color="auto" w:fill="FFFFFF"/>
        </w:rPr>
      </w:pPr>
      <w:r>
        <w:rPr>
          <w:rFonts w:ascii="Century Gothic" w:hAnsi="Century Gothic"/>
          <w:noProof/>
          <w:sz w:val="40"/>
          <w:szCs w:val="40"/>
        </w:rPr>
        <mc:AlternateContent>
          <mc:Choice Requires="wps">
            <w:drawing>
              <wp:anchor distT="0" distB="0" distL="114300" distR="114300" simplePos="0" relativeHeight="251675648" behindDoc="0" locked="0" layoutInCell="1" allowOverlap="1" wp14:anchorId="4C56D4E2" wp14:editId="7F18AC7B">
                <wp:simplePos x="0" y="0"/>
                <wp:positionH relativeFrom="column">
                  <wp:posOffset>1352550</wp:posOffset>
                </wp:positionH>
                <wp:positionV relativeFrom="paragraph">
                  <wp:posOffset>410845</wp:posOffset>
                </wp:positionV>
                <wp:extent cx="2295525" cy="4638675"/>
                <wp:effectExtent l="0" t="0" r="0" b="0"/>
                <wp:wrapNone/>
                <wp:docPr id="10" name="Rectangle: Rounded Corners 10"/>
                <wp:cNvGraphicFramePr/>
                <a:graphic xmlns:a="http://schemas.openxmlformats.org/drawingml/2006/main">
                  <a:graphicData uri="http://schemas.microsoft.com/office/word/2010/wordprocessingShape">
                    <wps:wsp>
                      <wps:cNvSpPr/>
                      <wps:spPr>
                        <a:xfrm>
                          <a:off x="0" y="0"/>
                          <a:ext cx="2295525" cy="4638675"/>
                        </a:xfrm>
                        <a:prstGeom prst="roundRect">
                          <a:avLst>
                            <a:gd name="adj" fmla="val 0"/>
                          </a:avLst>
                        </a:prstGeom>
                        <a:noFill/>
                        <a:ln>
                          <a:noFill/>
                        </a:ln>
                      </wps:spPr>
                      <wps:style>
                        <a:lnRef idx="2">
                          <a:schemeClr val="dk1"/>
                        </a:lnRef>
                        <a:fillRef idx="1">
                          <a:schemeClr val="lt1"/>
                        </a:fillRef>
                        <a:effectRef idx="0">
                          <a:schemeClr val="dk1"/>
                        </a:effectRef>
                        <a:fontRef idx="minor">
                          <a:schemeClr val="dk1"/>
                        </a:fontRef>
                      </wps:style>
                      <wps:txbx>
                        <w:txbxContent>
                          <w:p w14:paraId="072E4B02" w14:textId="77777777" w:rsidR="00EA6C2C" w:rsidRPr="00EA6C2C" w:rsidRDefault="00EA6C2C" w:rsidP="00EA6C2C">
                            <w:pPr>
                              <w:jc w:val="center"/>
                              <w:rPr>
                                <w:rFonts w:ascii="NoBulliesAllowed" w:hAnsi="NoBulliesAllowed"/>
                                <w:b/>
                                <w:sz w:val="28"/>
                                <w:szCs w:val="28"/>
                              </w:rPr>
                            </w:pPr>
                            <w:r w:rsidRPr="00EA6C2C">
                              <w:rPr>
                                <w:rFonts w:ascii="NoBulliesAllowed" w:hAnsi="NoBulliesAllowed"/>
                                <w:b/>
                                <w:sz w:val="28"/>
                                <w:szCs w:val="28"/>
                              </w:rPr>
                              <w:t>Ants</w:t>
                            </w:r>
                          </w:p>
                          <w:p w14:paraId="16005276"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Ants, ants,</w:t>
                            </w:r>
                          </w:p>
                          <w:p w14:paraId="25683E54"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Everywhere,</w:t>
                            </w:r>
                          </w:p>
                          <w:p w14:paraId="2B2BDE9B"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running here,</w:t>
                            </w:r>
                          </w:p>
                          <w:p w14:paraId="4D079BBA"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running there.</w:t>
                            </w:r>
                          </w:p>
                          <w:p w14:paraId="37EE09FC"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Carrying food</w:t>
                            </w:r>
                          </w:p>
                          <w:p w14:paraId="4201D31A"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To their nest,</w:t>
                            </w:r>
                          </w:p>
                          <w:p w14:paraId="5B0C5C05"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Never stopping</w:t>
                            </w:r>
                          </w:p>
                          <w:p w14:paraId="043301EA"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For a rest.</w:t>
                            </w:r>
                          </w:p>
                          <w:p w14:paraId="33DD162C"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Ants, ants</w:t>
                            </w:r>
                          </w:p>
                          <w:p w14:paraId="43A8573F"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Here and there,</w:t>
                            </w:r>
                          </w:p>
                          <w:p w14:paraId="2C27EDBF"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running and running</w:t>
                            </w:r>
                          </w:p>
                          <w:p w14:paraId="12D87468" w14:textId="77777777" w:rsidR="00EA6C2C" w:rsidRPr="00EA6C2C" w:rsidRDefault="00EA6C2C" w:rsidP="00EA6C2C">
                            <w:pPr>
                              <w:jc w:val="center"/>
                              <w:rPr>
                                <w:rFonts w:ascii="NoBulliesAllowed" w:hAnsi="NoBulliesAllowed"/>
                              </w:rPr>
                            </w:pPr>
                            <w:r w:rsidRPr="00EA6C2C">
                              <w:rPr>
                                <w:rFonts w:ascii="NoBulliesAllowed" w:hAnsi="NoBulliesAllowed"/>
                                <w:sz w:val="28"/>
                                <w:szCs w:val="28"/>
                              </w:rPr>
                              <w:t>Everywhere</w:t>
                            </w:r>
                            <w:r w:rsidRPr="00EA6C2C">
                              <w:rPr>
                                <w:rFonts w:ascii="NoBulliesAllowed" w:hAnsi="NoBulliesAllowed"/>
                              </w:rPr>
                              <w:t>.</w:t>
                            </w:r>
                          </w:p>
                          <w:p w14:paraId="4542F3E2" w14:textId="77777777" w:rsidR="00EA6C2C" w:rsidRDefault="00EA6C2C" w:rsidP="00EA6C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56D4E2" id="Rectangle: Rounded Corners 10" o:spid="_x0000_s1028" style="position:absolute;margin-left:106.5pt;margin-top:32.35pt;width:180.75pt;height:365.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" filled="f" stroked="f" strokeweight="1pt">
                <v:stroke joinstyle="miter"/>
                <v:textbox>
                  <w:txbxContent>
                    <w:p w14:paraId="072E4B02" w14:textId="77777777" w:rsidR="00EA6C2C" w:rsidRPr="00EA6C2C" w:rsidRDefault="00EA6C2C" w:rsidP="00EA6C2C">
                      <w:pPr>
                        <w:jc w:val="center"/>
                        <w:rPr>
                          <w:rFonts w:ascii="NoBulliesAllowed" w:hAnsi="NoBulliesAllowed"/>
                          <w:b/>
                          <w:sz w:val="28"/>
                          <w:szCs w:val="28"/>
                        </w:rPr>
                      </w:pPr>
                      <w:r w:rsidRPr="00EA6C2C">
                        <w:rPr>
                          <w:rFonts w:ascii="NoBulliesAllowed" w:hAnsi="NoBulliesAllowed"/>
                          <w:b/>
                          <w:sz w:val="28"/>
                          <w:szCs w:val="28"/>
                        </w:rPr>
                        <w:t>Ants</w:t>
                      </w:r>
                    </w:p>
                    <w:p w14:paraId="16005276"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Ants, ants,</w:t>
                      </w:r>
                    </w:p>
                    <w:p w14:paraId="25683E54"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Everywhere,</w:t>
                      </w:r>
                    </w:p>
                    <w:p w14:paraId="2B2BDE9B"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running here,</w:t>
                      </w:r>
                    </w:p>
                    <w:p w14:paraId="4D079BBA"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running there.</w:t>
                      </w:r>
                    </w:p>
                    <w:p w14:paraId="37EE09FC"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Carrying food</w:t>
                      </w:r>
                    </w:p>
                    <w:p w14:paraId="4201D31A"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To their nest,</w:t>
                      </w:r>
                    </w:p>
                    <w:p w14:paraId="5B0C5C05"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Never stopping</w:t>
                      </w:r>
                    </w:p>
                    <w:p w14:paraId="043301EA"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For a rest.</w:t>
                      </w:r>
                    </w:p>
                    <w:p w14:paraId="33DD162C"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Ants, ants</w:t>
                      </w:r>
                    </w:p>
                    <w:p w14:paraId="43A8573F"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Here and there,</w:t>
                      </w:r>
                    </w:p>
                    <w:p w14:paraId="2C27EDBF"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running and running</w:t>
                      </w:r>
                    </w:p>
                    <w:p w14:paraId="12D87468" w14:textId="77777777" w:rsidR="00EA6C2C" w:rsidRPr="00EA6C2C" w:rsidRDefault="00EA6C2C" w:rsidP="00EA6C2C">
                      <w:pPr>
                        <w:jc w:val="center"/>
                        <w:rPr>
                          <w:rFonts w:ascii="NoBulliesAllowed" w:hAnsi="NoBulliesAllowed"/>
                        </w:rPr>
                      </w:pPr>
                      <w:r w:rsidRPr="00EA6C2C">
                        <w:rPr>
                          <w:rFonts w:ascii="NoBulliesAllowed" w:hAnsi="NoBulliesAllowed"/>
                          <w:sz w:val="28"/>
                          <w:szCs w:val="28"/>
                        </w:rPr>
                        <w:t>Everywhere</w:t>
                      </w:r>
                      <w:r w:rsidRPr="00EA6C2C">
                        <w:rPr>
                          <w:rFonts w:ascii="NoBulliesAllowed" w:hAnsi="NoBulliesAllowed"/>
                        </w:rPr>
                        <w:t>.</w:t>
                      </w:r>
                    </w:p>
                    <w:p w14:paraId="4542F3E2" w14:textId="77777777" w:rsidR="00EA6C2C" w:rsidRDefault="00EA6C2C" w:rsidP="00EA6C2C">
                      <w:pPr>
                        <w:jc w:val="center"/>
                      </w:pPr>
                    </w:p>
                  </w:txbxContent>
                </v:textbox>
              </v:roundrect>
            </w:pict>
          </mc:Fallback>
        </mc:AlternateContent>
      </w:r>
      <w:r w:rsidR="00E16DA5" w:rsidRPr="00EA6C2C">
        <w:rPr>
          <w:rFonts w:ascii="NoBulliesAllowed" w:hAnsi="NoBulliesAllowed"/>
          <w:sz w:val="40"/>
          <w:szCs w:val="40"/>
        </w:rPr>
        <w:t>A</w:t>
      </w:r>
      <w:r w:rsidR="00B9046A" w:rsidRPr="00EA6C2C">
        <w:rPr>
          <w:rStyle w:val="Strong"/>
          <w:rFonts w:ascii="NoBulliesAllowed" w:hAnsi="NoBulliesAllowed"/>
          <w:color w:val="532F15"/>
          <w:shd w:val="clear" w:color="auto" w:fill="FFFFFF"/>
        </w:rPr>
        <w:t xml:space="preserve"> </w:t>
      </w:r>
    </w:p>
    <w:p w14:paraId="3CC860E1" w14:textId="68891A25" w:rsidR="001E22C8" w:rsidRPr="00C464D0" w:rsidRDefault="001E22C8">
      <w:pPr>
        <w:rPr>
          <w:rFonts w:ascii="Century Gothic" w:hAnsi="Century Gothic"/>
          <w:sz w:val="40"/>
          <w:szCs w:val="40"/>
        </w:rPr>
      </w:pPr>
    </w:p>
    <w:p w14:paraId="0077BE9A" w14:textId="47063BE9" w:rsidR="00C7606E" w:rsidRPr="00C464D0" w:rsidRDefault="001E22C8" w:rsidP="00C7606E">
      <w:pPr>
        <w:rPr>
          <w:rFonts w:ascii="Century Gothic" w:hAnsi="Century Gothic"/>
          <w:sz w:val="40"/>
          <w:szCs w:val="40"/>
        </w:rPr>
      </w:pPr>
      <w:r w:rsidRPr="00C464D0">
        <w:rPr>
          <w:rFonts w:ascii="Century Gothic" w:hAnsi="Century Gothic"/>
          <w:sz w:val="40"/>
          <w:szCs w:val="40"/>
        </w:rPr>
        <w:br w:type="page"/>
      </w:r>
    </w:p>
    <w:p w14:paraId="1201CF39" w14:textId="33096F30" w:rsidR="00C7606E" w:rsidRPr="00C464D0" w:rsidRDefault="00C7606E" w:rsidP="00C7606E">
      <w:pPr>
        <w:rPr>
          <w:rFonts w:ascii="Century Gothic" w:hAnsi="Century Gothic"/>
          <w:sz w:val="40"/>
          <w:szCs w:val="40"/>
        </w:rPr>
      </w:pPr>
      <w:r>
        <w:rPr>
          <w:rFonts w:ascii="Century Gothic" w:hAnsi="Century Gothic"/>
          <w:sz w:val="40"/>
          <w:szCs w:val="40"/>
        </w:rPr>
        <w:t>C</w:t>
      </w:r>
      <w:r w:rsidR="004C47D0">
        <w:rPr>
          <w:rFonts w:ascii="Century Gothic" w:hAnsi="Century Gothic"/>
          <w:sz w:val="40"/>
          <w:szCs w:val="40"/>
        </w:rPr>
        <w:t>olour</w:t>
      </w:r>
      <w:r>
        <w:rPr>
          <w:rFonts w:ascii="Century Gothic" w:hAnsi="Century Gothic"/>
          <w:sz w:val="40"/>
          <w:szCs w:val="40"/>
        </w:rPr>
        <w:t xml:space="preserve"> and Say the /</w:t>
      </w:r>
      <w:r w:rsidR="009C256F">
        <w:rPr>
          <w:rFonts w:ascii="Century Gothic" w:hAnsi="Century Gothic"/>
          <w:sz w:val="40"/>
          <w:szCs w:val="40"/>
        </w:rPr>
        <w:t>b</w:t>
      </w:r>
      <w:r>
        <w:rPr>
          <w:rFonts w:ascii="Century Gothic" w:hAnsi="Century Gothic"/>
          <w:sz w:val="40"/>
          <w:szCs w:val="40"/>
        </w:rPr>
        <w:t xml:space="preserve">/ </w:t>
      </w:r>
      <w:r w:rsidR="009C256F">
        <w:rPr>
          <w:rFonts w:ascii="Century Gothic" w:hAnsi="Century Gothic"/>
          <w:sz w:val="40"/>
          <w:szCs w:val="40"/>
        </w:rPr>
        <w:t>W</w:t>
      </w:r>
      <w:r>
        <w:rPr>
          <w:rFonts w:ascii="Century Gothic" w:hAnsi="Century Gothic"/>
          <w:sz w:val="40"/>
          <w:szCs w:val="40"/>
        </w:rPr>
        <w:t>ords</w:t>
      </w:r>
    </w:p>
    <w:p w14:paraId="2631A363" w14:textId="1A172887" w:rsidR="001E22C8" w:rsidRPr="00C464D0" w:rsidRDefault="0072536E">
      <w:pPr>
        <w:rPr>
          <w:rFonts w:ascii="Century Gothic" w:hAnsi="Century Gothic"/>
          <w:sz w:val="40"/>
          <w:szCs w:val="40"/>
        </w:rPr>
      </w:pPr>
      <w:r>
        <w:rPr>
          <w:rFonts w:ascii="Century Gothic" w:hAnsi="Century Gothic"/>
          <w:noProof/>
          <w:sz w:val="40"/>
          <w:szCs w:val="40"/>
        </w:rPr>
        <mc:AlternateContent>
          <mc:Choice Requires="wps">
            <w:drawing>
              <wp:anchor distT="0" distB="0" distL="114300" distR="114300" simplePos="0" relativeHeight="251679744" behindDoc="0" locked="0" layoutInCell="1" allowOverlap="1" wp14:anchorId="057A777F" wp14:editId="339E6BFD">
                <wp:simplePos x="0" y="0"/>
                <wp:positionH relativeFrom="column">
                  <wp:posOffset>324485</wp:posOffset>
                </wp:positionH>
                <wp:positionV relativeFrom="paragraph">
                  <wp:posOffset>4259580</wp:posOffset>
                </wp:positionV>
                <wp:extent cx="4305300" cy="600075"/>
                <wp:effectExtent l="0" t="0" r="19050" b="28575"/>
                <wp:wrapNone/>
                <wp:docPr id="12" name="Rectangle: Rounded Corners 12"/>
                <wp:cNvGraphicFramePr/>
                <a:graphic xmlns:a="http://schemas.openxmlformats.org/drawingml/2006/main">
                  <a:graphicData uri="http://schemas.microsoft.com/office/word/2010/wordprocessingShape">
                    <wps:wsp>
                      <wps:cNvSpPr/>
                      <wps:spPr>
                        <a:xfrm>
                          <a:off x="0" y="0"/>
                          <a:ext cx="4305300" cy="600075"/>
                        </a:xfrm>
                        <a:prstGeom prst="roundRect">
                          <a:avLst/>
                        </a:prstGeom>
                        <a:ln/>
                      </wps:spPr>
                      <wps:style>
                        <a:lnRef idx="2">
                          <a:schemeClr val="dk1"/>
                        </a:lnRef>
                        <a:fillRef idx="1">
                          <a:schemeClr val="lt1"/>
                        </a:fillRef>
                        <a:effectRef idx="0">
                          <a:schemeClr val="dk1"/>
                        </a:effectRef>
                        <a:fontRef idx="minor">
                          <a:schemeClr val="dk1"/>
                        </a:fontRef>
                      </wps:style>
                      <wps:txbx>
                        <w:txbxContent>
                          <w:p w14:paraId="05296F0E" w14:textId="442C8A6F" w:rsidR="0072536E" w:rsidRPr="00EA6C2C" w:rsidRDefault="0072536E" w:rsidP="0072536E">
                            <w:pPr>
                              <w:jc w:val="cente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is for </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oy</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w:t>
                            </w:r>
                            <w:r>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oy</w:t>
                            </w:r>
                          </w:p>
                          <w:p w14:paraId="2196325F" w14:textId="77777777" w:rsidR="0072536E" w:rsidRPr="004C47D0" w:rsidRDefault="0072536E" w:rsidP="0072536E">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7A777F" id="Rectangle: Rounded Corners 12" o:spid="_x0000_s1029" style="position:absolute;margin-left:25.55pt;margin-top:335.4pt;width:339pt;height:47.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" fillcolor="white [3201]" strokecolor="black [3200]" strokeweight="1pt">
                <v:stroke joinstyle="miter"/>
                <v:textbox>
                  <w:txbxContent>
                    <w:p w14:paraId="05296F0E" w14:textId="442C8A6F" w:rsidR="0072536E" w:rsidRPr="00EA6C2C" w:rsidRDefault="0072536E" w:rsidP="0072536E">
                      <w:pPr>
                        <w:jc w:val="cente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is for </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oy</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w:t>
                      </w:r>
                      <w:r>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oy</w:t>
                      </w:r>
                    </w:p>
                    <w:p w14:paraId="2196325F" w14:textId="77777777" w:rsidR="0072536E" w:rsidRPr="004C47D0" w:rsidRDefault="0072536E" w:rsidP="0072536E">
                      <w:pPr>
                        <w:jc w:val="center"/>
                        <w:rPr>
                          <w:color w:val="000000" w:themeColor="text1"/>
                        </w:rPr>
                      </w:pPr>
                    </w:p>
                  </w:txbxContent>
                </v:textbox>
              </v:roundrect>
            </w:pict>
          </mc:Fallback>
        </mc:AlternateContent>
      </w:r>
      <w:r>
        <w:rPr>
          <w:rFonts w:ascii="Century Gothic" w:hAnsi="Century Gothic"/>
          <w:noProof/>
          <w:sz w:val="40"/>
          <w:szCs w:val="40"/>
        </w:rPr>
        <mc:AlternateContent>
          <mc:Choice Requires="wps">
            <w:drawing>
              <wp:anchor distT="0" distB="0" distL="114300" distR="114300" simplePos="0" relativeHeight="251677696" behindDoc="0" locked="0" layoutInCell="1" allowOverlap="1" wp14:anchorId="06984347" wp14:editId="77369DE0">
                <wp:simplePos x="0" y="0"/>
                <wp:positionH relativeFrom="column">
                  <wp:posOffset>38100</wp:posOffset>
                </wp:positionH>
                <wp:positionV relativeFrom="paragraph">
                  <wp:posOffset>4924425</wp:posOffset>
                </wp:positionV>
                <wp:extent cx="4809490" cy="971550"/>
                <wp:effectExtent l="38100" t="57150" r="48260" b="57150"/>
                <wp:wrapNone/>
                <wp:docPr id="11" name="Rectangle: Rounded Corners 11"/>
                <wp:cNvGraphicFramePr/>
                <a:graphic xmlns:a="http://schemas.openxmlformats.org/drawingml/2006/main">
                  <a:graphicData uri="http://schemas.microsoft.com/office/word/2010/wordprocessingShape">
                    <wps:wsp>
                      <wps:cNvSpPr/>
                      <wps:spPr>
                        <a:xfrm>
                          <a:off x="0" y="0"/>
                          <a:ext cx="4809490" cy="971550"/>
                        </a:xfrm>
                        <a:prstGeom prst="roundRect">
                          <a:avLst/>
                        </a:prstGeom>
                        <a:solidFill>
                          <a:schemeClr val="bg2">
                            <a:lumMod val="50000"/>
                            <a:alpha val="32000"/>
                          </a:schemeClr>
                        </a:solidFill>
                        <a:ln w="19050">
                          <a:noFill/>
                        </a:ln>
                        <a:effectLst/>
                        <a:scene3d>
                          <a:camera prst="orthographicFront">
                            <a:rot lat="0" lon="0" rev="0"/>
                          </a:camera>
                          <a:lightRig rig="contrasting" dir="t">
                            <a:rot lat="0" lon="0" rev="1500000"/>
                          </a:lightRig>
                        </a:scene3d>
                        <a:sp3d prstMaterial="metal">
                          <a:bevelT w="88900" h="88900" prst="coolSlant"/>
                        </a:sp3d>
                      </wps:spPr>
                      <wps:style>
                        <a:lnRef idx="2">
                          <a:schemeClr val="accent1">
                            <a:shade val="50000"/>
                          </a:schemeClr>
                        </a:lnRef>
                        <a:fillRef idx="1">
                          <a:schemeClr val="accent1"/>
                        </a:fillRef>
                        <a:effectRef idx="0">
                          <a:schemeClr val="accent1"/>
                        </a:effectRef>
                        <a:fontRef idx="minor">
                          <a:schemeClr val="lt1"/>
                        </a:fontRef>
                      </wps:style>
                      <wps:txbx>
                        <w:txbxContent>
                          <w:p w14:paraId="13C8420D" w14:textId="5F98C721" w:rsidR="0072536E" w:rsidRPr="0072536E" w:rsidRDefault="0072536E" w:rsidP="0072536E">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r w:rsidRPr="00F97E36">
                              <w:rPr>
                                <w:rFonts w:ascii="Century Gothic" w:hAnsi="Century Gothic"/>
                                <w:b/>
                                <w:color w:val="000000" w:themeColor="text1"/>
                                <w14:shadow w14:blurRad="50800" w14:dist="38100" w14:dir="2700000" w14:sx="100000" w14:sy="100000" w14:kx="0" w14:ky="0" w14:algn="tl">
                                  <w14:schemeClr w14:val="bg1">
                                    <w14:alpha w14:val="60000"/>
                                  </w14:schemeClr>
                                </w14:shadow>
                              </w:rPr>
                              <w:t>Parents-</w:t>
                            </w:r>
                            <w:r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r>
                              <w:rPr>
                                <w:rFonts w:ascii="Century Gothic" w:hAnsi="Century Gothic"/>
                                <w:color w:val="000000" w:themeColor="text1"/>
                                <w14:shadow w14:blurRad="50800" w14:dist="38100" w14:dir="2700000" w14:sx="100000" w14:sy="100000" w14:kx="0" w14:ky="0" w14:algn="tl">
                                  <w14:schemeClr w14:val="bg1">
                                    <w14:alpha w14:val="60000"/>
                                  </w14:schemeClr>
                                </w14:shadow>
                              </w:rPr>
                              <w:t>P</w:t>
                            </w:r>
                            <w:r w:rsidRPr="0072536E">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ick out the words in the picture that begin with a /b/ sound as in boy. Find things around the house or in your neighborhood that start with the /b/sound. </w:t>
                            </w:r>
                          </w:p>
                          <w:p w14:paraId="5AFA60EF" w14:textId="04BE4E23" w:rsidR="0072536E" w:rsidRPr="004C47D0" w:rsidRDefault="0072536E" w:rsidP="0072536E">
                            <w:pPr>
                              <w:spacing w:line="280" w:lineRule="exac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984347" id="Rectangle: Rounded Corners 11" o:spid="_x0000_s1030" style="position:absolute;margin-left:3pt;margin-top:387.75pt;width:378.7pt;height:7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" fillcolor="#747070 [1614]" stroked="f" strokeweight="1.5pt">
                <v:fill opacity="21074f"/>
                <v:stroke joinstyle="miter"/>
                <v:textbox>
                  <w:txbxContent>
                    <w:p w14:paraId="13C8420D" w14:textId="5F98C721" w:rsidR="0072536E" w:rsidRPr="0072536E" w:rsidRDefault="0072536E" w:rsidP="0072536E">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r w:rsidRPr="00F97E36">
                        <w:rPr>
                          <w:rFonts w:ascii="Century Gothic" w:hAnsi="Century Gothic"/>
                          <w:b/>
                          <w:color w:val="000000" w:themeColor="text1"/>
                          <w14:shadow w14:blurRad="50800" w14:dist="38100" w14:dir="2700000" w14:sx="100000" w14:sy="100000" w14:kx="0" w14:ky="0" w14:algn="tl">
                            <w14:schemeClr w14:val="bg1">
                              <w14:alpha w14:val="60000"/>
                            </w14:schemeClr>
                          </w14:shadow>
                        </w:rPr>
                        <w:t>Parents-</w:t>
                      </w:r>
                      <w:r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r>
                        <w:rPr>
                          <w:rFonts w:ascii="Century Gothic" w:hAnsi="Century Gothic"/>
                          <w:color w:val="000000" w:themeColor="text1"/>
                          <w14:shadow w14:blurRad="50800" w14:dist="38100" w14:dir="2700000" w14:sx="100000" w14:sy="100000" w14:kx="0" w14:ky="0" w14:algn="tl">
                            <w14:schemeClr w14:val="bg1">
                              <w14:alpha w14:val="60000"/>
                            </w14:schemeClr>
                          </w14:shadow>
                        </w:rPr>
                        <w:t>P</w:t>
                      </w:r>
                      <w:r w:rsidRPr="0072536E">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ick out the words in the picture that begin with a /b/ sound as in boy. Find things around the house or in your neighborhood that start with the /b/sound. </w:t>
                      </w:r>
                    </w:p>
                    <w:p w14:paraId="5AFA60EF" w14:textId="04BE4E23" w:rsidR="0072536E" w:rsidRPr="004C47D0" w:rsidRDefault="0072536E" w:rsidP="0072536E">
                      <w:pPr>
                        <w:spacing w:line="280" w:lineRule="exact"/>
                        <w:rPr>
                          <w:color w:val="000000" w:themeColor="text1"/>
                        </w:rPr>
                      </w:pPr>
                    </w:p>
                  </w:txbxContent>
                </v:textbox>
              </v:roundrect>
            </w:pict>
          </mc:Fallback>
        </mc:AlternateContent>
      </w:r>
      <w:r w:rsidR="001E22C8" w:rsidRPr="00C464D0">
        <w:rPr>
          <w:rFonts w:ascii="Century Gothic" w:hAnsi="Century Gothic"/>
          <w:sz w:val="40"/>
          <w:szCs w:val="40"/>
        </w:rPr>
        <w:br w:type="page"/>
      </w:r>
    </w:p>
    <w:p w14:paraId="4C9C9DC4" w14:textId="2FB2C1F4" w:rsidR="00BC3A73" w:rsidRPr="004C7FE3" w:rsidRDefault="001E22C8">
      <w:pPr>
        <w:rPr>
          <w:rFonts w:ascii="NoBulliesAllowed" w:hAnsi="NoBulliesAllowed"/>
          <w:sz w:val="40"/>
          <w:szCs w:val="40"/>
        </w:rPr>
      </w:pPr>
      <w:r w:rsidRPr="004C7FE3">
        <w:rPr>
          <w:rFonts w:ascii="NoBulliesAllowed" w:hAnsi="NoBulliesAllowed"/>
          <w:sz w:val="40"/>
          <w:szCs w:val="40"/>
        </w:rPr>
        <w:t>Bb</w:t>
      </w:r>
    </w:p>
    <w:p w14:paraId="50105310" w14:textId="77C7775E" w:rsidR="00E716D1" w:rsidRPr="00C464D0" w:rsidRDefault="004C7FE3">
      <w:pPr>
        <w:rPr>
          <w:rFonts w:ascii="Century Gothic" w:hAnsi="Century Gothic"/>
          <w:sz w:val="40"/>
          <w:szCs w:val="40"/>
        </w:rPr>
      </w:pPr>
      <w:r w:rsidRPr="004C7FE3">
        <w:rPr>
          <w:rFonts w:ascii="NoBulliesAllowed" w:hAnsi="NoBulliesAllowed"/>
          <w:noProof/>
          <w:sz w:val="40"/>
          <w:szCs w:val="40"/>
        </w:rPr>
        <mc:AlternateContent>
          <mc:Choice Requires="wps">
            <w:drawing>
              <wp:anchor distT="0" distB="0" distL="114300" distR="114300" simplePos="0" relativeHeight="251681792" behindDoc="0" locked="0" layoutInCell="1" allowOverlap="1" wp14:anchorId="5FFCB4CD" wp14:editId="15C36BFC">
                <wp:simplePos x="0" y="0"/>
                <wp:positionH relativeFrom="column">
                  <wp:posOffset>733425</wp:posOffset>
                </wp:positionH>
                <wp:positionV relativeFrom="paragraph">
                  <wp:posOffset>428625</wp:posOffset>
                </wp:positionV>
                <wp:extent cx="3543300" cy="3629025"/>
                <wp:effectExtent l="0" t="0" r="0" b="0"/>
                <wp:wrapNone/>
                <wp:docPr id="13" name="Rectangle: Rounded Corners 13"/>
                <wp:cNvGraphicFramePr/>
                <a:graphic xmlns:a="http://schemas.openxmlformats.org/drawingml/2006/main">
                  <a:graphicData uri="http://schemas.microsoft.com/office/word/2010/wordprocessingShape">
                    <wps:wsp>
                      <wps:cNvSpPr/>
                      <wps:spPr>
                        <a:xfrm>
                          <a:off x="0" y="0"/>
                          <a:ext cx="3543300" cy="3629025"/>
                        </a:xfrm>
                        <a:prstGeom prst="roundRect">
                          <a:avLst>
                            <a:gd name="adj" fmla="val 0"/>
                          </a:avLst>
                        </a:prstGeom>
                        <a:noFill/>
                        <a:ln>
                          <a:noFill/>
                        </a:ln>
                      </wps:spPr>
                      <wps:style>
                        <a:lnRef idx="2">
                          <a:schemeClr val="dk1"/>
                        </a:lnRef>
                        <a:fillRef idx="1">
                          <a:schemeClr val="lt1"/>
                        </a:fillRef>
                        <a:effectRef idx="0">
                          <a:schemeClr val="dk1"/>
                        </a:effectRef>
                        <a:fontRef idx="minor">
                          <a:schemeClr val="dk1"/>
                        </a:fontRef>
                      </wps:style>
                      <wps:txbx>
                        <w:txbxContent>
                          <w:p w14:paraId="7DA04A07" w14:textId="347F4773" w:rsidR="004C7FE3" w:rsidRPr="004C7FE3" w:rsidRDefault="004C7FE3" w:rsidP="004C7FE3">
                            <w:pPr>
                              <w:spacing w:after="0" w:line="280" w:lineRule="exact"/>
                              <w:jc w:val="center"/>
                              <w:rPr>
                                <w:rFonts w:ascii="NoBulliesAllowed" w:hAnsi="NoBulliesAllowed"/>
                                <w:b/>
                                <w:sz w:val="28"/>
                                <w:szCs w:val="28"/>
                              </w:rPr>
                            </w:pPr>
                            <w:r w:rsidRPr="004C7FE3">
                              <w:rPr>
                                <w:rFonts w:ascii="NoBulliesAllowed" w:hAnsi="NoBulliesAllowed"/>
                                <w:b/>
                                <w:sz w:val="28"/>
                                <w:szCs w:val="28"/>
                              </w:rPr>
                              <w:t>Bubbles</w:t>
                            </w:r>
                          </w:p>
                          <w:p w14:paraId="11E4C62B" w14:textId="77777777" w:rsidR="004C7FE3" w:rsidRDefault="004C7FE3" w:rsidP="004C7FE3">
                            <w:pPr>
                              <w:spacing w:after="0" w:line="280" w:lineRule="exact"/>
                              <w:jc w:val="center"/>
                              <w:rPr>
                                <w:rFonts w:ascii="NoBulliesAllowed" w:hAnsi="NoBulliesAllowed"/>
                                <w:sz w:val="28"/>
                                <w:szCs w:val="28"/>
                              </w:rPr>
                            </w:pPr>
                          </w:p>
                          <w:p w14:paraId="1FA5A296" w14:textId="3DF86750"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 xml:space="preserve">Bubbles floating all around </w:t>
                            </w:r>
                          </w:p>
                          <w:p w14:paraId="66076C88" w14:textId="3117AC22"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pretend to catch bubbles)</w:t>
                            </w:r>
                          </w:p>
                          <w:p w14:paraId="74335264" w14:textId="77777777" w:rsidR="004C7FE3" w:rsidRPr="004C7FE3" w:rsidRDefault="004C7FE3" w:rsidP="004C7FE3">
                            <w:pPr>
                              <w:spacing w:after="0" w:line="280" w:lineRule="exact"/>
                              <w:jc w:val="center"/>
                              <w:rPr>
                                <w:rFonts w:ascii="NoBulliesAllowed" w:hAnsi="NoBulliesAllowed"/>
                                <w:sz w:val="28"/>
                                <w:szCs w:val="28"/>
                              </w:rPr>
                            </w:pPr>
                          </w:p>
                          <w:p w14:paraId="2F44E728" w14:textId="77777777"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 xml:space="preserve">Bubbles fat and bubbles round </w:t>
                            </w:r>
                          </w:p>
                          <w:p w14:paraId="45DB7CCA" w14:textId="6FECAF73"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make a big circle w/arms)</w:t>
                            </w:r>
                          </w:p>
                          <w:p w14:paraId="6613C8FC" w14:textId="77777777" w:rsidR="004C7FE3" w:rsidRPr="004C7FE3" w:rsidRDefault="004C7FE3" w:rsidP="004C7FE3">
                            <w:pPr>
                              <w:spacing w:after="0" w:line="280" w:lineRule="exact"/>
                              <w:jc w:val="center"/>
                              <w:rPr>
                                <w:rFonts w:ascii="NoBulliesAllowed" w:hAnsi="NoBulliesAllowed"/>
                                <w:sz w:val="28"/>
                                <w:szCs w:val="28"/>
                              </w:rPr>
                            </w:pPr>
                          </w:p>
                          <w:p w14:paraId="0DB132D7" w14:textId="77777777"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 xml:space="preserve">Bubbles on my toes and nose </w:t>
                            </w:r>
                          </w:p>
                          <w:p w14:paraId="104F33FE" w14:textId="20124F47"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point to toes; point to nose)</w:t>
                            </w:r>
                          </w:p>
                          <w:p w14:paraId="79782790" w14:textId="77777777" w:rsidR="004C7FE3" w:rsidRPr="004C7FE3" w:rsidRDefault="004C7FE3" w:rsidP="004C7FE3">
                            <w:pPr>
                              <w:spacing w:after="0" w:line="280" w:lineRule="exact"/>
                              <w:jc w:val="center"/>
                              <w:rPr>
                                <w:rFonts w:ascii="NoBulliesAllowed" w:hAnsi="NoBulliesAllowed"/>
                                <w:sz w:val="28"/>
                                <w:szCs w:val="28"/>
                              </w:rPr>
                            </w:pPr>
                          </w:p>
                          <w:p w14:paraId="04D9B862" w14:textId="77777777"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Blow</w:t>
                            </w:r>
                            <w:bookmarkStart w:id="0" w:name="_GoBack"/>
                            <w:bookmarkEnd w:id="0"/>
                            <w:r w:rsidRPr="004C7FE3">
                              <w:rPr>
                                <w:rFonts w:ascii="NoBulliesAllowed" w:hAnsi="NoBulliesAllowed"/>
                                <w:sz w:val="28"/>
                                <w:szCs w:val="28"/>
                              </w:rPr>
                              <w:t xml:space="preserve"> a bubble. </w:t>
                            </w:r>
                            <w:proofErr w:type="gramStart"/>
                            <w:r w:rsidRPr="004C7FE3">
                              <w:rPr>
                                <w:rFonts w:ascii="NoBulliesAllowed" w:hAnsi="NoBulliesAllowed"/>
                                <w:sz w:val="28"/>
                                <w:szCs w:val="28"/>
                              </w:rPr>
                              <w:t>..</w:t>
                            </w:r>
                            <w:proofErr w:type="gramEnd"/>
                            <w:r w:rsidRPr="004C7FE3">
                              <w:rPr>
                                <w:rFonts w:ascii="NoBulliesAllowed" w:hAnsi="NoBulliesAllowed"/>
                                <w:sz w:val="28"/>
                                <w:szCs w:val="28"/>
                              </w:rPr>
                              <w:t xml:space="preserve">up it goes! </w:t>
                            </w:r>
                          </w:p>
                          <w:p w14:paraId="498A4C3F" w14:textId="1192B82D"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pretend to blow bubble; point up)</w:t>
                            </w:r>
                          </w:p>
                          <w:p w14:paraId="44B04960" w14:textId="77777777" w:rsidR="004C7FE3" w:rsidRPr="004C7FE3" w:rsidRDefault="004C7FE3" w:rsidP="004C7FE3">
                            <w:pPr>
                              <w:spacing w:after="0" w:line="280" w:lineRule="exact"/>
                              <w:jc w:val="center"/>
                              <w:rPr>
                                <w:rFonts w:ascii="NoBulliesAllowed" w:hAnsi="NoBulliesAllowed"/>
                                <w:sz w:val="28"/>
                                <w:szCs w:val="28"/>
                              </w:rPr>
                            </w:pPr>
                          </w:p>
                          <w:p w14:paraId="5AE84422" w14:textId="77777777"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 xml:space="preserve">Bubbles floating all around. </w:t>
                            </w:r>
                          </w:p>
                          <w:p w14:paraId="599BF6D6" w14:textId="4EA36BAE"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pretend to catch bubbles)</w:t>
                            </w:r>
                          </w:p>
                          <w:p w14:paraId="6E66C2C2" w14:textId="77777777" w:rsidR="004C7FE3" w:rsidRPr="004C7FE3" w:rsidRDefault="004C7FE3" w:rsidP="004C7FE3">
                            <w:pPr>
                              <w:spacing w:after="0" w:line="280" w:lineRule="exact"/>
                              <w:jc w:val="center"/>
                              <w:rPr>
                                <w:rFonts w:ascii="NoBulliesAllowed" w:hAnsi="NoBulliesAllowed"/>
                                <w:sz w:val="28"/>
                                <w:szCs w:val="28"/>
                              </w:rPr>
                            </w:pPr>
                          </w:p>
                          <w:p w14:paraId="30785E96" w14:textId="77777777"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Bub. . .</w:t>
                            </w:r>
                            <w:proofErr w:type="spellStart"/>
                            <w:r w:rsidRPr="004C7FE3">
                              <w:rPr>
                                <w:rFonts w:ascii="NoBulliesAllowed" w:hAnsi="NoBulliesAllowed"/>
                                <w:sz w:val="28"/>
                                <w:szCs w:val="28"/>
                              </w:rPr>
                              <w:t>bles</w:t>
                            </w:r>
                            <w:proofErr w:type="spellEnd"/>
                            <w:r w:rsidRPr="004C7FE3">
                              <w:rPr>
                                <w:rFonts w:ascii="NoBulliesAllowed" w:hAnsi="NoBulliesAllowed"/>
                                <w:sz w:val="28"/>
                                <w:szCs w:val="28"/>
                              </w:rPr>
                              <w:t xml:space="preserve"> fall. </w:t>
                            </w:r>
                            <w:proofErr w:type="gramStart"/>
                            <w:r w:rsidRPr="004C7FE3">
                              <w:rPr>
                                <w:rFonts w:ascii="NoBulliesAllowed" w:hAnsi="NoBulliesAllowed"/>
                                <w:sz w:val="28"/>
                                <w:szCs w:val="28"/>
                              </w:rPr>
                              <w:t>..</w:t>
                            </w:r>
                            <w:proofErr w:type="spellStart"/>
                            <w:proofErr w:type="gramEnd"/>
                            <w:r w:rsidRPr="004C7FE3">
                              <w:rPr>
                                <w:rFonts w:ascii="NoBulliesAllowed" w:hAnsi="NoBulliesAllowed"/>
                                <w:sz w:val="28"/>
                                <w:szCs w:val="28"/>
                              </w:rPr>
                              <w:t>ing</w:t>
                            </w:r>
                            <w:proofErr w:type="spellEnd"/>
                            <w:r w:rsidRPr="004C7FE3">
                              <w:rPr>
                                <w:rFonts w:ascii="NoBulliesAllowed" w:hAnsi="NoBulliesAllowed"/>
                                <w:sz w:val="28"/>
                                <w:szCs w:val="28"/>
                              </w:rPr>
                              <w:t xml:space="preserve"> to</w:t>
                            </w:r>
                            <w:r w:rsidRPr="004C7FE3">
                              <w:rPr>
                                <w:rFonts w:ascii="Times New Roman" w:hAnsi="Times New Roman" w:cs="Times New Roman"/>
                                <w:sz w:val="28"/>
                                <w:szCs w:val="28"/>
                              </w:rPr>
                              <w:t>…</w:t>
                            </w:r>
                            <w:r w:rsidRPr="004C7FE3">
                              <w:rPr>
                                <w:rFonts w:ascii="NoBulliesAllowed" w:hAnsi="NoBulliesAllowed"/>
                                <w:sz w:val="28"/>
                                <w:szCs w:val="28"/>
                              </w:rPr>
                              <w:t>the</w:t>
                            </w:r>
                            <w:r w:rsidRPr="004C7FE3">
                              <w:rPr>
                                <w:rFonts w:ascii="Times New Roman" w:hAnsi="Times New Roman" w:cs="Times New Roman"/>
                                <w:sz w:val="28"/>
                                <w:szCs w:val="28"/>
                              </w:rPr>
                              <w:t>…</w:t>
                            </w:r>
                            <w:r w:rsidRPr="004C7FE3">
                              <w:rPr>
                                <w:rFonts w:ascii="NoBulliesAllowed" w:hAnsi="NoBulliesAllowed"/>
                                <w:sz w:val="28"/>
                                <w:szCs w:val="28"/>
                              </w:rPr>
                              <w:t xml:space="preserve">ground. </w:t>
                            </w:r>
                          </w:p>
                          <w:p w14:paraId="4C1541AB" w14:textId="1B8AA212" w:rsidR="0072536E" w:rsidRPr="004C7FE3" w:rsidRDefault="004C7FE3" w:rsidP="004C7FE3">
                            <w:pPr>
                              <w:spacing w:line="280" w:lineRule="exact"/>
                              <w:jc w:val="center"/>
                            </w:pPr>
                            <w:r w:rsidRPr="004C7FE3">
                              <w:rPr>
                                <w:rFonts w:ascii="NoBulliesAllowed" w:hAnsi="NoBulliesAllowed"/>
                                <w:sz w:val="28"/>
                                <w:szCs w:val="28"/>
                              </w:rPr>
                              <w:t>(sing slowly &amp; sink to grou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FCB4CD" id="Rectangle: Rounded Corners 13" o:spid="_x0000_s1031" style="position:absolute;margin-left:57.75pt;margin-top:33.75pt;width:279pt;height:285.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" filled="f" stroked="f" strokeweight="1pt">
                <v:stroke joinstyle="miter"/>
                <v:textbox>
                  <w:txbxContent>
                    <w:p w14:paraId="7DA04A07" w14:textId="347F4773" w:rsidR="004C7FE3" w:rsidRPr="004C7FE3" w:rsidRDefault="004C7FE3" w:rsidP="004C7FE3">
                      <w:pPr>
                        <w:spacing w:after="0" w:line="280" w:lineRule="exact"/>
                        <w:jc w:val="center"/>
                        <w:rPr>
                          <w:rFonts w:ascii="NoBulliesAllowed" w:hAnsi="NoBulliesAllowed"/>
                          <w:b/>
                          <w:sz w:val="28"/>
                          <w:szCs w:val="28"/>
                        </w:rPr>
                      </w:pPr>
                      <w:r w:rsidRPr="004C7FE3">
                        <w:rPr>
                          <w:rFonts w:ascii="NoBulliesAllowed" w:hAnsi="NoBulliesAllowed"/>
                          <w:b/>
                          <w:sz w:val="28"/>
                          <w:szCs w:val="28"/>
                        </w:rPr>
                        <w:t>Bubbles</w:t>
                      </w:r>
                    </w:p>
                    <w:p w14:paraId="11E4C62B" w14:textId="77777777" w:rsidR="004C7FE3" w:rsidRDefault="004C7FE3" w:rsidP="004C7FE3">
                      <w:pPr>
                        <w:spacing w:after="0" w:line="280" w:lineRule="exact"/>
                        <w:jc w:val="center"/>
                        <w:rPr>
                          <w:rFonts w:ascii="NoBulliesAllowed" w:hAnsi="NoBulliesAllowed"/>
                          <w:sz w:val="28"/>
                          <w:szCs w:val="28"/>
                        </w:rPr>
                      </w:pPr>
                    </w:p>
                    <w:p w14:paraId="1FA5A296" w14:textId="3DF86750"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 xml:space="preserve">Bubbles floating all around </w:t>
                      </w:r>
                    </w:p>
                    <w:p w14:paraId="66076C88" w14:textId="3117AC22"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pretend to catch bubbles)</w:t>
                      </w:r>
                    </w:p>
                    <w:p w14:paraId="74335264" w14:textId="77777777" w:rsidR="004C7FE3" w:rsidRPr="004C7FE3" w:rsidRDefault="004C7FE3" w:rsidP="004C7FE3">
                      <w:pPr>
                        <w:spacing w:after="0" w:line="280" w:lineRule="exact"/>
                        <w:jc w:val="center"/>
                        <w:rPr>
                          <w:rFonts w:ascii="NoBulliesAllowed" w:hAnsi="NoBulliesAllowed"/>
                          <w:sz w:val="28"/>
                          <w:szCs w:val="28"/>
                        </w:rPr>
                      </w:pPr>
                    </w:p>
                    <w:p w14:paraId="2F44E728" w14:textId="77777777"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 xml:space="preserve">Bubbles fat and bubbles round </w:t>
                      </w:r>
                    </w:p>
                    <w:p w14:paraId="45DB7CCA" w14:textId="6FECAF73"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make a big circle w/arms)</w:t>
                      </w:r>
                    </w:p>
                    <w:p w14:paraId="6613C8FC" w14:textId="77777777" w:rsidR="004C7FE3" w:rsidRPr="004C7FE3" w:rsidRDefault="004C7FE3" w:rsidP="004C7FE3">
                      <w:pPr>
                        <w:spacing w:after="0" w:line="280" w:lineRule="exact"/>
                        <w:jc w:val="center"/>
                        <w:rPr>
                          <w:rFonts w:ascii="NoBulliesAllowed" w:hAnsi="NoBulliesAllowed"/>
                          <w:sz w:val="28"/>
                          <w:szCs w:val="28"/>
                        </w:rPr>
                      </w:pPr>
                    </w:p>
                    <w:p w14:paraId="0DB132D7" w14:textId="77777777"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 xml:space="preserve">Bubbles on my toes and nose </w:t>
                      </w:r>
                    </w:p>
                    <w:p w14:paraId="104F33FE" w14:textId="20124F47"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point to toes; point to nose)</w:t>
                      </w:r>
                    </w:p>
                    <w:p w14:paraId="79782790" w14:textId="77777777" w:rsidR="004C7FE3" w:rsidRPr="004C7FE3" w:rsidRDefault="004C7FE3" w:rsidP="004C7FE3">
                      <w:pPr>
                        <w:spacing w:after="0" w:line="280" w:lineRule="exact"/>
                        <w:jc w:val="center"/>
                        <w:rPr>
                          <w:rFonts w:ascii="NoBulliesAllowed" w:hAnsi="NoBulliesAllowed"/>
                          <w:sz w:val="28"/>
                          <w:szCs w:val="28"/>
                        </w:rPr>
                      </w:pPr>
                    </w:p>
                    <w:p w14:paraId="04D9B862" w14:textId="77777777"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Blow</w:t>
                      </w:r>
                      <w:bookmarkStart w:id="1" w:name="_GoBack"/>
                      <w:bookmarkEnd w:id="1"/>
                      <w:r w:rsidRPr="004C7FE3">
                        <w:rPr>
                          <w:rFonts w:ascii="NoBulliesAllowed" w:hAnsi="NoBulliesAllowed"/>
                          <w:sz w:val="28"/>
                          <w:szCs w:val="28"/>
                        </w:rPr>
                        <w:t xml:space="preserve"> a bubble. </w:t>
                      </w:r>
                      <w:proofErr w:type="gramStart"/>
                      <w:r w:rsidRPr="004C7FE3">
                        <w:rPr>
                          <w:rFonts w:ascii="NoBulliesAllowed" w:hAnsi="NoBulliesAllowed"/>
                          <w:sz w:val="28"/>
                          <w:szCs w:val="28"/>
                        </w:rPr>
                        <w:t>..</w:t>
                      </w:r>
                      <w:proofErr w:type="gramEnd"/>
                      <w:r w:rsidRPr="004C7FE3">
                        <w:rPr>
                          <w:rFonts w:ascii="NoBulliesAllowed" w:hAnsi="NoBulliesAllowed"/>
                          <w:sz w:val="28"/>
                          <w:szCs w:val="28"/>
                        </w:rPr>
                        <w:t xml:space="preserve">up it goes! </w:t>
                      </w:r>
                    </w:p>
                    <w:p w14:paraId="498A4C3F" w14:textId="1192B82D"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pretend to blow bubble; point up)</w:t>
                      </w:r>
                    </w:p>
                    <w:p w14:paraId="44B04960" w14:textId="77777777" w:rsidR="004C7FE3" w:rsidRPr="004C7FE3" w:rsidRDefault="004C7FE3" w:rsidP="004C7FE3">
                      <w:pPr>
                        <w:spacing w:after="0" w:line="280" w:lineRule="exact"/>
                        <w:jc w:val="center"/>
                        <w:rPr>
                          <w:rFonts w:ascii="NoBulliesAllowed" w:hAnsi="NoBulliesAllowed"/>
                          <w:sz w:val="28"/>
                          <w:szCs w:val="28"/>
                        </w:rPr>
                      </w:pPr>
                    </w:p>
                    <w:p w14:paraId="5AE84422" w14:textId="77777777"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 xml:space="preserve">Bubbles floating all around. </w:t>
                      </w:r>
                    </w:p>
                    <w:p w14:paraId="599BF6D6" w14:textId="4EA36BAE"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pretend to catch bubbles)</w:t>
                      </w:r>
                    </w:p>
                    <w:p w14:paraId="6E66C2C2" w14:textId="77777777" w:rsidR="004C7FE3" w:rsidRPr="004C7FE3" w:rsidRDefault="004C7FE3" w:rsidP="004C7FE3">
                      <w:pPr>
                        <w:spacing w:after="0" w:line="280" w:lineRule="exact"/>
                        <w:jc w:val="center"/>
                        <w:rPr>
                          <w:rFonts w:ascii="NoBulliesAllowed" w:hAnsi="NoBulliesAllowed"/>
                          <w:sz w:val="28"/>
                          <w:szCs w:val="28"/>
                        </w:rPr>
                      </w:pPr>
                    </w:p>
                    <w:p w14:paraId="30785E96" w14:textId="77777777"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Bub. . .</w:t>
                      </w:r>
                      <w:proofErr w:type="spellStart"/>
                      <w:r w:rsidRPr="004C7FE3">
                        <w:rPr>
                          <w:rFonts w:ascii="NoBulliesAllowed" w:hAnsi="NoBulliesAllowed"/>
                          <w:sz w:val="28"/>
                          <w:szCs w:val="28"/>
                        </w:rPr>
                        <w:t>bles</w:t>
                      </w:r>
                      <w:proofErr w:type="spellEnd"/>
                      <w:r w:rsidRPr="004C7FE3">
                        <w:rPr>
                          <w:rFonts w:ascii="NoBulliesAllowed" w:hAnsi="NoBulliesAllowed"/>
                          <w:sz w:val="28"/>
                          <w:szCs w:val="28"/>
                        </w:rPr>
                        <w:t xml:space="preserve"> fall. </w:t>
                      </w:r>
                      <w:proofErr w:type="gramStart"/>
                      <w:r w:rsidRPr="004C7FE3">
                        <w:rPr>
                          <w:rFonts w:ascii="NoBulliesAllowed" w:hAnsi="NoBulliesAllowed"/>
                          <w:sz w:val="28"/>
                          <w:szCs w:val="28"/>
                        </w:rPr>
                        <w:t>..</w:t>
                      </w:r>
                      <w:proofErr w:type="spellStart"/>
                      <w:proofErr w:type="gramEnd"/>
                      <w:r w:rsidRPr="004C7FE3">
                        <w:rPr>
                          <w:rFonts w:ascii="NoBulliesAllowed" w:hAnsi="NoBulliesAllowed"/>
                          <w:sz w:val="28"/>
                          <w:szCs w:val="28"/>
                        </w:rPr>
                        <w:t>ing</w:t>
                      </w:r>
                      <w:proofErr w:type="spellEnd"/>
                      <w:r w:rsidRPr="004C7FE3">
                        <w:rPr>
                          <w:rFonts w:ascii="NoBulliesAllowed" w:hAnsi="NoBulliesAllowed"/>
                          <w:sz w:val="28"/>
                          <w:szCs w:val="28"/>
                        </w:rPr>
                        <w:t xml:space="preserve"> to</w:t>
                      </w:r>
                      <w:r w:rsidRPr="004C7FE3">
                        <w:rPr>
                          <w:rFonts w:ascii="Times New Roman" w:hAnsi="Times New Roman" w:cs="Times New Roman"/>
                          <w:sz w:val="28"/>
                          <w:szCs w:val="28"/>
                        </w:rPr>
                        <w:t>…</w:t>
                      </w:r>
                      <w:r w:rsidRPr="004C7FE3">
                        <w:rPr>
                          <w:rFonts w:ascii="NoBulliesAllowed" w:hAnsi="NoBulliesAllowed"/>
                          <w:sz w:val="28"/>
                          <w:szCs w:val="28"/>
                        </w:rPr>
                        <w:t>the</w:t>
                      </w:r>
                      <w:r w:rsidRPr="004C7FE3">
                        <w:rPr>
                          <w:rFonts w:ascii="Times New Roman" w:hAnsi="Times New Roman" w:cs="Times New Roman"/>
                          <w:sz w:val="28"/>
                          <w:szCs w:val="28"/>
                        </w:rPr>
                        <w:t>…</w:t>
                      </w:r>
                      <w:r w:rsidRPr="004C7FE3">
                        <w:rPr>
                          <w:rFonts w:ascii="NoBulliesAllowed" w:hAnsi="NoBulliesAllowed"/>
                          <w:sz w:val="28"/>
                          <w:szCs w:val="28"/>
                        </w:rPr>
                        <w:t xml:space="preserve">ground. </w:t>
                      </w:r>
                    </w:p>
                    <w:p w14:paraId="4C1541AB" w14:textId="1B8AA212" w:rsidR="0072536E" w:rsidRPr="004C7FE3" w:rsidRDefault="004C7FE3" w:rsidP="004C7FE3">
                      <w:pPr>
                        <w:spacing w:line="280" w:lineRule="exact"/>
                        <w:jc w:val="center"/>
                      </w:pPr>
                      <w:r w:rsidRPr="004C7FE3">
                        <w:rPr>
                          <w:rFonts w:ascii="NoBulliesAllowed" w:hAnsi="NoBulliesAllowed"/>
                          <w:sz w:val="28"/>
                          <w:szCs w:val="28"/>
                        </w:rPr>
                        <w:t>(sing slowly &amp; sink to ground)</w:t>
                      </w:r>
                    </w:p>
                  </w:txbxContent>
                </v:textbox>
              </v:roundrect>
            </w:pict>
          </mc:Fallback>
        </mc:AlternateContent>
      </w:r>
      <w:r w:rsidR="00E716D1" w:rsidRPr="00C464D0">
        <w:rPr>
          <w:rFonts w:ascii="Century Gothic" w:hAnsi="Century Gothic"/>
          <w:sz w:val="40"/>
          <w:szCs w:val="40"/>
        </w:rPr>
        <w:br w:type="page"/>
      </w:r>
    </w:p>
    <w:p w14:paraId="5D9806B8" w14:textId="70345EBF" w:rsidR="009C256F" w:rsidRPr="00C464D0" w:rsidRDefault="00E716D1" w:rsidP="009C256F">
      <w:pPr>
        <w:rPr>
          <w:rFonts w:ascii="Century Gothic" w:hAnsi="Century Gothic"/>
          <w:sz w:val="40"/>
          <w:szCs w:val="40"/>
        </w:rPr>
      </w:pPr>
      <w:r w:rsidRPr="00C464D0">
        <w:rPr>
          <w:rFonts w:ascii="Century Gothic" w:hAnsi="Century Gothic"/>
          <w:sz w:val="40"/>
          <w:szCs w:val="40"/>
        </w:rPr>
        <w:t>C</w:t>
      </w:r>
      <w:r w:rsidR="009C256F">
        <w:rPr>
          <w:rFonts w:ascii="Century Gothic" w:hAnsi="Century Gothic"/>
          <w:sz w:val="40"/>
          <w:szCs w:val="40"/>
        </w:rPr>
        <w:t>ircle and Say the /c/ Words</w:t>
      </w:r>
    </w:p>
    <w:p w14:paraId="51989336" w14:textId="0A9128DA" w:rsidR="00E716D1" w:rsidRPr="00C464D0" w:rsidRDefault="00E716D1">
      <w:pPr>
        <w:rPr>
          <w:rFonts w:ascii="Century Gothic" w:hAnsi="Century Gothic"/>
          <w:sz w:val="40"/>
          <w:szCs w:val="40"/>
        </w:rPr>
      </w:pPr>
    </w:p>
    <w:p w14:paraId="3D2EB051" w14:textId="5A5A75B8" w:rsidR="00E716D1" w:rsidRPr="00C464D0" w:rsidRDefault="00433686">
      <w:pPr>
        <w:rPr>
          <w:rFonts w:ascii="Century Gothic" w:hAnsi="Century Gothic"/>
          <w:sz w:val="40"/>
          <w:szCs w:val="40"/>
        </w:rPr>
      </w:pPr>
      <w:r w:rsidRPr="00433686">
        <w:rPr>
          <w:rFonts w:ascii="Century Gothic" w:hAnsi="Century Gothic"/>
          <w:sz w:val="40"/>
          <w:szCs w:val="40"/>
        </w:rPr>
        <mc:AlternateContent>
          <mc:Choice Requires="wps">
            <w:drawing>
              <wp:anchor distT="0" distB="0" distL="114300" distR="114300" simplePos="0" relativeHeight="251686912" behindDoc="0" locked="0" layoutInCell="1" allowOverlap="1" wp14:anchorId="2586A5F9" wp14:editId="5BB28B52">
                <wp:simplePos x="0" y="0"/>
                <wp:positionH relativeFrom="column">
                  <wp:posOffset>286385</wp:posOffset>
                </wp:positionH>
                <wp:positionV relativeFrom="paragraph">
                  <wp:posOffset>3752215</wp:posOffset>
                </wp:positionV>
                <wp:extent cx="4305300" cy="600075"/>
                <wp:effectExtent l="0" t="0" r="19050" b="28575"/>
                <wp:wrapNone/>
                <wp:docPr id="16" name="Rectangle: Rounded Corners 16"/>
                <wp:cNvGraphicFramePr/>
                <a:graphic xmlns:a="http://schemas.openxmlformats.org/drawingml/2006/main">
                  <a:graphicData uri="http://schemas.microsoft.com/office/word/2010/wordprocessingShape">
                    <wps:wsp>
                      <wps:cNvSpPr/>
                      <wps:spPr>
                        <a:xfrm>
                          <a:off x="0" y="0"/>
                          <a:ext cx="4305300" cy="60007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6AE056A2" w14:textId="405C82B6" w:rsidR="00433686" w:rsidRPr="00EA6C2C" w:rsidRDefault="00433686" w:rsidP="00433686">
                            <w:pPr>
                              <w:jc w:val="cente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is for </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at</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w:t>
                            </w:r>
                            <w:r>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at</w:t>
                            </w:r>
                          </w:p>
                          <w:p w14:paraId="3B687086" w14:textId="77777777" w:rsidR="00433686" w:rsidRPr="004C47D0" w:rsidRDefault="00433686" w:rsidP="00433686">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86A5F9" id="Rectangle: Rounded Corners 16" o:spid="_x0000_s1032" style="position:absolute;margin-left:22.55pt;margin-top:295.45pt;width:339pt;height:47.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" fillcolor="window" strokecolor="windowText" strokeweight="1pt">
                <v:stroke joinstyle="miter"/>
                <v:textbox>
                  <w:txbxContent>
                    <w:p w14:paraId="6AE056A2" w14:textId="405C82B6" w:rsidR="00433686" w:rsidRPr="00EA6C2C" w:rsidRDefault="00433686" w:rsidP="00433686">
                      <w:pPr>
                        <w:jc w:val="cente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is for </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at</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w:t>
                      </w:r>
                      <w:r>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at</w:t>
                      </w:r>
                    </w:p>
                    <w:p w14:paraId="3B687086" w14:textId="77777777" w:rsidR="00433686" w:rsidRPr="004C47D0" w:rsidRDefault="00433686" w:rsidP="00433686">
                      <w:pPr>
                        <w:jc w:val="center"/>
                        <w:rPr>
                          <w:color w:val="000000" w:themeColor="text1"/>
                        </w:rPr>
                      </w:pPr>
                    </w:p>
                  </w:txbxContent>
                </v:textbox>
              </v:roundrect>
            </w:pict>
          </mc:Fallback>
        </mc:AlternateContent>
      </w:r>
      <w:r w:rsidRPr="00433686">
        <w:rPr>
          <w:rFonts w:ascii="Century Gothic" w:hAnsi="Century Gothic"/>
          <w:sz w:val="40"/>
          <w:szCs w:val="40"/>
        </w:rPr>
        <mc:AlternateContent>
          <mc:Choice Requires="wps">
            <w:drawing>
              <wp:anchor distT="0" distB="0" distL="114300" distR="114300" simplePos="0" relativeHeight="251685888" behindDoc="0" locked="0" layoutInCell="1" allowOverlap="1" wp14:anchorId="604D5734" wp14:editId="642FC860">
                <wp:simplePos x="0" y="0"/>
                <wp:positionH relativeFrom="column">
                  <wp:posOffset>67945</wp:posOffset>
                </wp:positionH>
                <wp:positionV relativeFrom="paragraph">
                  <wp:posOffset>4441825</wp:posOffset>
                </wp:positionV>
                <wp:extent cx="4809490" cy="1028700"/>
                <wp:effectExtent l="38100" t="57150" r="48260" b="57150"/>
                <wp:wrapNone/>
                <wp:docPr id="15" name="Rectangle: Rounded Corners 15"/>
                <wp:cNvGraphicFramePr/>
                <a:graphic xmlns:a="http://schemas.openxmlformats.org/drawingml/2006/main">
                  <a:graphicData uri="http://schemas.microsoft.com/office/word/2010/wordprocessingShape">
                    <wps:wsp>
                      <wps:cNvSpPr/>
                      <wps:spPr>
                        <a:xfrm>
                          <a:off x="0" y="0"/>
                          <a:ext cx="4809490" cy="1028700"/>
                        </a:xfrm>
                        <a:prstGeom prst="roundRect">
                          <a:avLst/>
                        </a:prstGeom>
                        <a:solidFill>
                          <a:srgbClr val="E7E6E6">
                            <a:lumMod val="50000"/>
                            <a:alpha val="32000"/>
                          </a:srgbClr>
                        </a:solidFill>
                        <a:ln w="19050" cap="flat" cmpd="sng" algn="ctr">
                          <a:noFill/>
                          <a:prstDash val="solid"/>
                          <a:miter lim="800000"/>
                        </a:ln>
                        <a:effectLst/>
                        <a:scene3d>
                          <a:camera prst="orthographicFront">
                            <a:rot lat="0" lon="0" rev="0"/>
                          </a:camera>
                          <a:lightRig rig="contrasting" dir="t">
                            <a:rot lat="0" lon="0" rev="1500000"/>
                          </a:lightRig>
                        </a:scene3d>
                        <a:sp3d prstMaterial="metal">
                          <a:bevelT w="88900" h="88900" prst="coolSlant"/>
                        </a:sp3d>
                      </wps:spPr>
                      <wps:txbx>
                        <w:txbxContent>
                          <w:p w14:paraId="4556A620" w14:textId="77777777" w:rsidR="00433686" w:rsidRDefault="00433686" w:rsidP="00433686">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r w:rsidRPr="00F97E36">
                              <w:rPr>
                                <w:rFonts w:ascii="Century Gothic" w:hAnsi="Century Gothic"/>
                                <w:b/>
                                <w:color w:val="000000" w:themeColor="text1"/>
                                <w14:shadow w14:blurRad="50800" w14:dist="38100" w14:dir="2700000" w14:sx="100000" w14:sy="100000" w14:kx="0" w14:ky="0" w14:algn="tl">
                                  <w14:schemeClr w14:val="bg1">
                                    <w14:alpha w14:val="60000"/>
                                  </w14:schemeClr>
                                </w14:shadow>
                              </w:rPr>
                              <w:t>Parents-</w:t>
                            </w:r>
                            <w:r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r w:rsidRPr="0043368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The letter “C” has two sounds. We will first teach the hard /c/ sound as in cat. </w:t>
                            </w:r>
                          </w:p>
                          <w:p w14:paraId="58E12261" w14:textId="6C9852EE" w:rsidR="00433686" w:rsidRPr="00433686" w:rsidRDefault="00433686" w:rsidP="00433686">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r w:rsidRPr="00433686">
                              <w:rPr>
                                <w:rFonts w:ascii="Century Gothic" w:hAnsi="Century Gothic"/>
                                <w:color w:val="000000" w:themeColor="text1"/>
                                <w14:shadow w14:blurRad="50800" w14:dist="38100" w14:dir="2700000" w14:sx="100000" w14:sy="100000" w14:kx="0" w14:ky="0" w14:algn="tl">
                                  <w14:schemeClr w14:val="bg1">
                                    <w14:alpha w14:val="60000"/>
                                  </w14:schemeClr>
                                </w14:shadow>
                              </w:rPr>
                              <w:t>Extra activity</w:t>
                            </w:r>
                            <w:r w:rsidR="00A9582B">
                              <w:rPr>
                                <w:rFonts w:ascii="Century Gothic" w:hAnsi="Century Gothic"/>
                                <w:color w:val="000000" w:themeColor="text1"/>
                                <w14:shadow w14:blurRad="50800" w14:dist="38100" w14:dir="2700000" w14:sx="100000" w14:sy="100000" w14:kx="0" w14:ky="0" w14:algn="tl">
                                  <w14:schemeClr w14:val="bg1">
                                    <w14:alpha w14:val="60000"/>
                                  </w14:schemeClr>
                                </w14:shadow>
                              </w:rPr>
                              <w:t>-</w:t>
                            </w:r>
                            <w:r w:rsidRPr="0043368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corn on the cob </w:t>
                            </w:r>
                            <w:r w:rsidR="00A9582B">
                              <w:rPr>
                                <w:rFonts w:ascii="Century Gothic" w:hAnsi="Century Gothic"/>
                                <w:color w:val="000000" w:themeColor="text1"/>
                                <w14:shadow w14:blurRad="50800" w14:dist="38100" w14:dir="2700000" w14:sx="100000" w14:sy="100000" w14:kx="0" w14:ky="0" w14:algn="tl">
                                  <w14:schemeClr w14:val="bg1">
                                    <w14:alpha w14:val="60000"/>
                                  </w14:schemeClr>
                                </w14:shadow>
                              </w:rPr>
                              <w:t>is a double /c/ food</w:t>
                            </w:r>
                            <w:r w:rsidRPr="0043368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can think of other foods that start with C.</w:t>
                            </w:r>
                          </w:p>
                          <w:p w14:paraId="7F697E25" w14:textId="3055711D" w:rsidR="00433686" w:rsidRPr="0072536E" w:rsidRDefault="00433686" w:rsidP="00433686">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p>
                          <w:p w14:paraId="0D195F36" w14:textId="77777777" w:rsidR="00433686" w:rsidRPr="004C47D0" w:rsidRDefault="00433686" w:rsidP="00433686">
                            <w:pPr>
                              <w:spacing w:line="280" w:lineRule="exac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04D5734" id="Rectangle: Rounded Corners 15" o:spid="_x0000_s1033" style="position:absolute;margin-left:5.35pt;margin-top:349.75pt;width:378.7pt;height:81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" fillcolor="#767171" stroked="f" strokeweight="1.5pt">
                <v:fill opacity="21074f"/>
                <v:stroke joinstyle="miter"/>
                <v:textbox>
                  <w:txbxContent>
                    <w:p w14:paraId="4556A620" w14:textId="77777777" w:rsidR="00433686" w:rsidRDefault="00433686" w:rsidP="00433686">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r w:rsidRPr="00F97E36">
                        <w:rPr>
                          <w:rFonts w:ascii="Century Gothic" w:hAnsi="Century Gothic"/>
                          <w:b/>
                          <w:color w:val="000000" w:themeColor="text1"/>
                          <w14:shadow w14:blurRad="50800" w14:dist="38100" w14:dir="2700000" w14:sx="100000" w14:sy="100000" w14:kx="0" w14:ky="0" w14:algn="tl">
                            <w14:schemeClr w14:val="bg1">
                              <w14:alpha w14:val="60000"/>
                            </w14:schemeClr>
                          </w14:shadow>
                        </w:rPr>
                        <w:t>Parents-</w:t>
                      </w:r>
                      <w:r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r w:rsidRPr="0043368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The letter “C” has two sounds. We will first teach the hard /c/ sound as in cat. </w:t>
                      </w:r>
                    </w:p>
                    <w:p w14:paraId="58E12261" w14:textId="6C9852EE" w:rsidR="00433686" w:rsidRPr="00433686" w:rsidRDefault="00433686" w:rsidP="00433686">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r w:rsidRPr="00433686">
                        <w:rPr>
                          <w:rFonts w:ascii="Century Gothic" w:hAnsi="Century Gothic"/>
                          <w:color w:val="000000" w:themeColor="text1"/>
                          <w14:shadow w14:blurRad="50800" w14:dist="38100" w14:dir="2700000" w14:sx="100000" w14:sy="100000" w14:kx="0" w14:ky="0" w14:algn="tl">
                            <w14:schemeClr w14:val="bg1">
                              <w14:alpha w14:val="60000"/>
                            </w14:schemeClr>
                          </w14:shadow>
                        </w:rPr>
                        <w:t>Extra activity</w:t>
                      </w:r>
                      <w:r w:rsidR="00A9582B">
                        <w:rPr>
                          <w:rFonts w:ascii="Century Gothic" w:hAnsi="Century Gothic"/>
                          <w:color w:val="000000" w:themeColor="text1"/>
                          <w14:shadow w14:blurRad="50800" w14:dist="38100" w14:dir="2700000" w14:sx="100000" w14:sy="100000" w14:kx="0" w14:ky="0" w14:algn="tl">
                            <w14:schemeClr w14:val="bg1">
                              <w14:alpha w14:val="60000"/>
                            </w14:schemeClr>
                          </w14:shadow>
                        </w:rPr>
                        <w:t>-</w:t>
                      </w:r>
                      <w:r w:rsidRPr="0043368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corn on the cob </w:t>
                      </w:r>
                      <w:r w:rsidR="00A9582B">
                        <w:rPr>
                          <w:rFonts w:ascii="Century Gothic" w:hAnsi="Century Gothic"/>
                          <w:color w:val="000000" w:themeColor="text1"/>
                          <w14:shadow w14:blurRad="50800" w14:dist="38100" w14:dir="2700000" w14:sx="100000" w14:sy="100000" w14:kx="0" w14:ky="0" w14:algn="tl">
                            <w14:schemeClr w14:val="bg1">
                              <w14:alpha w14:val="60000"/>
                            </w14:schemeClr>
                          </w14:shadow>
                        </w:rPr>
                        <w:t>is a double /c/ food</w:t>
                      </w:r>
                      <w:r w:rsidRPr="0043368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can think of other foods that start with C.</w:t>
                      </w:r>
                    </w:p>
                    <w:p w14:paraId="7F697E25" w14:textId="3055711D" w:rsidR="00433686" w:rsidRPr="0072536E" w:rsidRDefault="00433686" w:rsidP="00433686">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p>
                    <w:p w14:paraId="0D195F36" w14:textId="77777777" w:rsidR="00433686" w:rsidRPr="004C47D0" w:rsidRDefault="00433686" w:rsidP="00433686">
                      <w:pPr>
                        <w:spacing w:line="280" w:lineRule="exact"/>
                        <w:rPr>
                          <w:color w:val="000000" w:themeColor="text1"/>
                        </w:rPr>
                      </w:pPr>
                    </w:p>
                  </w:txbxContent>
                </v:textbox>
              </v:roundrect>
            </w:pict>
          </mc:Fallback>
        </mc:AlternateContent>
      </w:r>
      <w:r w:rsidR="00E716D1" w:rsidRPr="00C464D0">
        <w:rPr>
          <w:rFonts w:ascii="Century Gothic" w:hAnsi="Century Gothic"/>
          <w:sz w:val="40"/>
          <w:szCs w:val="40"/>
        </w:rPr>
        <w:br w:type="page"/>
      </w:r>
    </w:p>
    <w:p w14:paraId="73339C99" w14:textId="3891162D" w:rsidR="00E716D1" w:rsidRPr="00433686" w:rsidRDefault="00E716D1">
      <w:pPr>
        <w:rPr>
          <w:rFonts w:ascii="NoBulliesAllowed" w:hAnsi="NoBulliesAllowed"/>
          <w:sz w:val="40"/>
          <w:szCs w:val="40"/>
        </w:rPr>
      </w:pPr>
      <w:r w:rsidRPr="00433686">
        <w:rPr>
          <w:rFonts w:ascii="NoBulliesAllowed" w:hAnsi="NoBulliesAllowed"/>
          <w:sz w:val="40"/>
          <w:szCs w:val="40"/>
        </w:rPr>
        <w:t>Cc</w:t>
      </w:r>
    </w:p>
    <w:p w14:paraId="34EA5488" w14:textId="29877393" w:rsidR="004C7FE3" w:rsidRDefault="00433686">
      <w:pPr>
        <w:rPr>
          <w:rFonts w:ascii="Century Gothic" w:hAnsi="Century Gothic"/>
          <w:sz w:val="40"/>
          <w:szCs w:val="40"/>
        </w:rPr>
      </w:pPr>
      <w:r w:rsidRPr="004C7FE3">
        <w:rPr>
          <w:rFonts w:ascii="NoBulliesAllowed" w:hAnsi="NoBulliesAllowed"/>
          <w:noProof/>
          <w:sz w:val="40"/>
          <w:szCs w:val="40"/>
        </w:rPr>
        <mc:AlternateContent>
          <mc:Choice Requires="wps">
            <w:drawing>
              <wp:anchor distT="0" distB="0" distL="114300" distR="114300" simplePos="0" relativeHeight="251683840" behindDoc="0" locked="0" layoutInCell="1" allowOverlap="1" wp14:anchorId="4C69900A" wp14:editId="172A17F6">
                <wp:simplePos x="0" y="0"/>
                <wp:positionH relativeFrom="column">
                  <wp:posOffset>676275</wp:posOffset>
                </wp:positionH>
                <wp:positionV relativeFrom="paragraph">
                  <wp:posOffset>849630</wp:posOffset>
                </wp:positionV>
                <wp:extent cx="3543300" cy="1704975"/>
                <wp:effectExtent l="0" t="0" r="0" b="0"/>
                <wp:wrapNone/>
                <wp:docPr id="14" name="Rectangle: Rounded Corners 14"/>
                <wp:cNvGraphicFramePr/>
                <a:graphic xmlns:a="http://schemas.openxmlformats.org/drawingml/2006/main">
                  <a:graphicData uri="http://schemas.microsoft.com/office/word/2010/wordprocessingShape">
                    <wps:wsp>
                      <wps:cNvSpPr/>
                      <wps:spPr>
                        <a:xfrm>
                          <a:off x="0" y="0"/>
                          <a:ext cx="3543300" cy="1704975"/>
                        </a:xfrm>
                        <a:prstGeom prst="roundRect">
                          <a:avLst>
                            <a:gd name="adj" fmla="val 0"/>
                          </a:avLst>
                        </a:prstGeom>
                        <a:noFill/>
                        <a:ln>
                          <a:noFill/>
                        </a:ln>
                      </wps:spPr>
                      <wps:style>
                        <a:lnRef idx="2">
                          <a:schemeClr val="dk1"/>
                        </a:lnRef>
                        <a:fillRef idx="1">
                          <a:schemeClr val="lt1"/>
                        </a:fillRef>
                        <a:effectRef idx="0">
                          <a:schemeClr val="dk1"/>
                        </a:effectRef>
                        <a:fontRef idx="minor">
                          <a:schemeClr val="dk1"/>
                        </a:fontRef>
                      </wps:style>
                      <wps:txbx>
                        <w:txbxContent>
                          <w:p w14:paraId="5921D2EC" w14:textId="77777777" w:rsidR="00433686" w:rsidRDefault="00433686" w:rsidP="00433686">
                            <w:pPr>
                              <w:spacing w:line="280" w:lineRule="exact"/>
                              <w:jc w:val="center"/>
                              <w:rPr>
                                <w:rFonts w:ascii="NoBulliesAllowed" w:hAnsi="NoBulliesAllowed"/>
                                <w:sz w:val="28"/>
                                <w:szCs w:val="28"/>
                              </w:rPr>
                            </w:pPr>
                            <w:r w:rsidRPr="00433686">
                              <w:rPr>
                                <w:rFonts w:ascii="NoBulliesAllowed" w:hAnsi="NoBulliesAllowed"/>
                                <w:b/>
                                <w:bCs/>
                                <w:sz w:val="28"/>
                                <w:szCs w:val="28"/>
                              </w:rPr>
                              <w:t>C Song</w:t>
                            </w:r>
                            <w:r w:rsidRPr="00433686">
                              <w:rPr>
                                <w:rFonts w:ascii="NoBulliesAllowed" w:hAnsi="NoBulliesAllowed"/>
                                <w:b/>
                                <w:sz w:val="28"/>
                                <w:szCs w:val="28"/>
                              </w:rPr>
                              <w:br/>
                            </w:r>
                            <w:r w:rsidRPr="00433686">
                              <w:rPr>
                                <w:rFonts w:ascii="NoBulliesAllowed" w:hAnsi="NoBulliesAllowed"/>
                                <w:sz w:val="28"/>
                                <w:szCs w:val="28"/>
                              </w:rPr>
                              <w:t>(Skip to my Lou)</w:t>
                            </w:r>
                          </w:p>
                          <w:p w14:paraId="00F53416" w14:textId="61176245" w:rsidR="00433686" w:rsidRPr="00433686" w:rsidRDefault="00433686" w:rsidP="00433686">
                            <w:pPr>
                              <w:spacing w:line="280" w:lineRule="exact"/>
                              <w:jc w:val="center"/>
                              <w:rPr>
                                <w:rFonts w:ascii="NoBulliesAllowed" w:hAnsi="NoBulliesAllowed"/>
                                <w:sz w:val="28"/>
                                <w:szCs w:val="28"/>
                              </w:rPr>
                            </w:pPr>
                            <w:r w:rsidRPr="00433686">
                              <w:rPr>
                                <w:rFonts w:ascii="NoBulliesAllowed" w:hAnsi="NoBulliesAllowed"/>
                                <w:sz w:val="28"/>
                                <w:szCs w:val="28"/>
                              </w:rPr>
                              <w:br/>
                              <w:t>Carrots, castles, candy canes,</w:t>
                            </w:r>
                            <w:r w:rsidRPr="00433686">
                              <w:rPr>
                                <w:rFonts w:ascii="NoBulliesAllowed" w:hAnsi="NoBulliesAllowed"/>
                                <w:sz w:val="28"/>
                                <w:szCs w:val="28"/>
                              </w:rPr>
                              <w:br/>
                              <w:t>Cucumbers and clouds with rain.</w:t>
                            </w:r>
                            <w:r w:rsidRPr="00433686">
                              <w:rPr>
                                <w:rFonts w:ascii="NoBulliesAllowed" w:hAnsi="NoBulliesAllowed"/>
                                <w:sz w:val="28"/>
                                <w:szCs w:val="28"/>
                              </w:rPr>
                              <w:br/>
                              <w:t>Cats and cookies, crayons too.</w:t>
                            </w:r>
                            <w:r w:rsidRPr="00433686">
                              <w:rPr>
                                <w:rFonts w:ascii="NoBulliesAllowed" w:hAnsi="NoBulliesAllowed"/>
                                <w:sz w:val="28"/>
                                <w:szCs w:val="28"/>
                              </w:rPr>
                              <w:br/>
                              <w:t>I think C is cool. Don’t you?</w:t>
                            </w:r>
                          </w:p>
                          <w:p w14:paraId="0E153904" w14:textId="7F732F94" w:rsidR="00433686" w:rsidRPr="004C7FE3" w:rsidRDefault="00433686" w:rsidP="00433686">
                            <w:pPr>
                              <w:spacing w:line="280" w:lineRule="exact"/>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69900A" id="Rectangle: Rounded Corners 14" o:spid="_x0000_s1034" style="position:absolute;margin-left:53.25pt;margin-top:66.9pt;width:279pt;height:134.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" filled="f" stroked="f" strokeweight="1pt">
                <v:stroke joinstyle="miter"/>
                <v:textbox>
                  <w:txbxContent>
                    <w:p w14:paraId="5921D2EC" w14:textId="77777777" w:rsidR="00433686" w:rsidRDefault="00433686" w:rsidP="00433686">
                      <w:pPr>
                        <w:spacing w:line="280" w:lineRule="exact"/>
                        <w:jc w:val="center"/>
                        <w:rPr>
                          <w:rFonts w:ascii="NoBulliesAllowed" w:hAnsi="NoBulliesAllowed"/>
                          <w:sz w:val="28"/>
                          <w:szCs w:val="28"/>
                        </w:rPr>
                      </w:pPr>
                      <w:r w:rsidRPr="00433686">
                        <w:rPr>
                          <w:rFonts w:ascii="NoBulliesAllowed" w:hAnsi="NoBulliesAllowed"/>
                          <w:b/>
                          <w:bCs/>
                          <w:sz w:val="28"/>
                          <w:szCs w:val="28"/>
                        </w:rPr>
                        <w:t>C Song</w:t>
                      </w:r>
                      <w:r w:rsidRPr="00433686">
                        <w:rPr>
                          <w:rFonts w:ascii="NoBulliesAllowed" w:hAnsi="NoBulliesAllowed"/>
                          <w:b/>
                          <w:sz w:val="28"/>
                          <w:szCs w:val="28"/>
                        </w:rPr>
                        <w:br/>
                      </w:r>
                      <w:r w:rsidRPr="00433686">
                        <w:rPr>
                          <w:rFonts w:ascii="NoBulliesAllowed" w:hAnsi="NoBulliesAllowed"/>
                          <w:sz w:val="28"/>
                          <w:szCs w:val="28"/>
                        </w:rPr>
                        <w:t>(Skip to my Lou)</w:t>
                      </w:r>
                    </w:p>
                    <w:p w14:paraId="00F53416" w14:textId="61176245" w:rsidR="00433686" w:rsidRPr="00433686" w:rsidRDefault="00433686" w:rsidP="00433686">
                      <w:pPr>
                        <w:spacing w:line="280" w:lineRule="exact"/>
                        <w:jc w:val="center"/>
                        <w:rPr>
                          <w:rFonts w:ascii="NoBulliesAllowed" w:hAnsi="NoBulliesAllowed"/>
                          <w:sz w:val="28"/>
                          <w:szCs w:val="28"/>
                        </w:rPr>
                      </w:pPr>
                      <w:r w:rsidRPr="00433686">
                        <w:rPr>
                          <w:rFonts w:ascii="NoBulliesAllowed" w:hAnsi="NoBulliesAllowed"/>
                          <w:sz w:val="28"/>
                          <w:szCs w:val="28"/>
                        </w:rPr>
                        <w:br/>
                        <w:t>Carrots, castles, candy canes,</w:t>
                      </w:r>
                      <w:r w:rsidRPr="00433686">
                        <w:rPr>
                          <w:rFonts w:ascii="NoBulliesAllowed" w:hAnsi="NoBulliesAllowed"/>
                          <w:sz w:val="28"/>
                          <w:szCs w:val="28"/>
                        </w:rPr>
                        <w:br/>
                        <w:t>Cucumbers and clouds with rain.</w:t>
                      </w:r>
                      <w:r w:rsidRPr="00433686">
                        <w:rPr>
                          <w:rFonts w:ascii="NoBulliesAllowed" w:hAnsi="NoBulliesAllowed"/>
                          <w:sz w:val="28"/>
                          <w:szCs w:val="28"/>
                        </w:rPr>
                        <w:br/>
                        <w:t>Cats and cookies, crayons too.</w:t>
                      </w:r>
                      <w:r w:rsidRPr="00433686">
                        <w:rPr>
                          <w:rFonts w:ascii="NoBulliesAllowed" w:hAnsi="NoBulliesAllowed"/>
                          <w:sz w:val="28"/>
                          <w:szCs w:val="28"/>
                        </w:rPr>
                        <w:br/>
                        <w:t>I think C is cool. Don’t you?</w:t>
                      </w:r>
                    </w:p>
                    <w:p w14:paraId="0E153904" w14:textId="7F732F94" w:rsidR="00433686" w:rsidRPr="004C7FE3" w:rsidRDefault="00433686" w:rsidP="00433686">
                      <w:pPr>
                        <w:spacing w:line="280" w:lineRule="exact"/>
                        <w:jc w:val="center"/>
                      </w:pPr>
                    </w:p>
                  </w:txbxContent>
                </v:textbox>
              </v:roundrect>
            </w:pict>
          </mc:Fallback>
        </mc:AlternateContent>
      </w:r>
      <w:r w:rsidR="004C7FE3">
        <w:rPr>
          <w:rFonts w:ascii="Century Gothic" w:hAnsi="Century Gothic"/>
          <w:sz w:val="40"/>
          <w:szCs w:val="40"/>
        </w:rPr>
        <w:br w:type="page"/>
      </w:r>
    </w:p>
    <w:p w14:paraId="678D7367" w14:textId="63BBDFA7" w:rsidR="00E716D1" w:rsidRPr="00A9582B" w:rsidRDefault="00905A12">
      <w:pPr>
        <w:rPr>
          <w:rFonts w:ascii="NoBulliesAllowed" w:hAnsi="NoBulliesAllowed"/>
          <w:sz w:val="40"/>
          <w:szCs w:val="40"/>
        </w:rPr>
      </w:pPr>
      <w:r w:rsidRPr="00A9582B">
        <w:rPr>
          <w:rFonts w:ascii="NoBulliesAllowed" w:hAnsi="NoBulliesAllowed"/>
          <w:sz w:val="40"/>
          <w:szCs w:val="40"/>
        </w:rPr>
        <w:t>Circle and Say the /d / Words</w:t>
      </w:r>
    </w:p>
    <w:p w14:paraId="1EB13DBF" w14:textId="0BBE342F" w:rsidR="00E716D1" w:rsidRPr="00C464D0" w:rsidRDefault="0000364A">
      <w:pPr>
        <w:rPr>
          <w:rFonts w:ascii="Century Gothic" w:hAnsi="Century Gothic"/>
          <w:sz w:val="40"/>
          <w:szCs w:val="40"/>
        </w:rPr>
      </w:pPr>
      <w:r w:rsidRPr="00A9582B">
        <w:rPr>
          <w:rFonts w:ascii="Century Gothic" w:hAnsi="Century Gothic"/>
          <w:sz w:val="40"/>
          <w:szCs w:val="40"/>
        </w:rPr>
        <mc:AlternateContent>
          <mc:Choice Requires="wps">
            <w:drawing>
              <wp:anchor distT="0" distB="0" distL="114300" distR="114300" simplePos="0" relativeHeight="251689984" behindDoc="0" locked="0" layoutInCell="1" allowOverlap="1" wp14:anchorId="538EE513" wp14:editId="453B5850">
                <wp:simplePos x="0" y="0"/>
                <wp:positionH relativeFrom="column">
                  <wp:posOffset>266065</wp:posOffset>
                </wp:positionH>
                <wp:positionV relativeFrom="paragraph">
                  <wp:posOffset>4295775</wp:posOffset>
                </wp:positionV>
                <wp:extent cx="4305300" cy="600075"/>
                <wp:effectExtent l="0" t="0" r="19050" b="28575"/>
                <wp:wrapNone/>
                <wp:docPr id="18" name="Rectangle: Rounded Corners 18"/>
                <wp:cNvGraphicFramePr/>
                <a:graphic xmlns:a="http://schemas.openxmlformats.org/drawingml/2006/main">
                  <a:graphicData uri="http://schemas.microsoft.com/office/word/2010/wordprocessingShape">
                    <wps:wsp>
                      <wps:cNvSpPr/>
                      <wps:spPr>
                        <a:xfrm>
                          <a:off x="0" y="0"/>
                          <a:ext cx="4305300" cy="60007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4AB45A2C" w14:textId="5E72588C" w:rsidR="00A9582B" w:rsidRPr="00EA6C2C" w:rsidRDefault="00A9582B" w:rsidP="00A9582B">
                            <w:pPr>
                              <w:jc w:val="cente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D</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is for </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dog</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w:t>
                            </w:r>
                            <w:r>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d</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d</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dog</w:t>
                            </w:r>
                          </w:p>
                          <w:p w14:paraId="03F41C09" w14:textId="77777777" w:rsidR="00A9582B" w:rsidRPr="004C47D0" w:rsidRDefault="00A9582B" w:rsidP="00A9582B">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8EE513" id="Rectangle: Rounded Corners 18" o:spid="_x0000_s1035" style="position:absolute;margin-left:20.95pt;margin-top:338.25pt;width:339pt;height:47.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" fillcolor="window" strokecolor="windowText" strokeweight="1pt">
                <v:stroke joinstyle="miter"/>
                <v:textbox>
                  <w:txbxContent>
                    <w:p w14:paraId="4AB45A2C" w14:textId="5E72588C" w:rsidR="00A9582B" w:rsidRPr="00EA6C2C" w:rsidRDefault="00A9582B" w:rsidP="00A9582B">
                      <w:pPr>
                        <w:jc w:val="cente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D</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is for </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dog</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w:t>
                      </w:r>
                      <w:r>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d</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d</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dog</w:t>
                      </w:r>
                    </w:p>
                    <w:p w14:paraId="03F41C09" w14:textId="77777777" w:rsidR="00A9582B" w:rsidRPr="004C47D0" w:rsidRDefault="00A9582B" w:rsidP="00A9582B">
                      <w:pPr>
                        <w:jc w:val="center"/>
                        <w:rPr>
                          <w:color w:val="000000" w:themeColor="text1"/>
                        </w:rPr>
                      </w:pPr>
                    </w:p>
                  </w:txbxContent>
                </v:textbox>
              </v:roundrect>
            </w:pict>
          </mc:Fallback>
        </mc:AlternateContent>
      </w:r>
      <w:r w:rsidRPr="00A9582B">
        <w:rPr>
          <w:rFonts w:ascii="Century Gothic" w:hAnsi="Century Gothic"/>
          <w:sz w:val="40"/>
          <w:szCs w:val="40"/>
        </w:rPr>
        <mc:AlternateContent>
          <mc:Choice Requires="wps">
            <w:drawing>
              <wp:anchor distT="0" distB="0" distL="114300" distR="114300" simplePos="0" relativeHeight="251688960" behindDoc="0" locked="0" layoutInCell="1" allowOverlap="1" wp14:anchorId="39D731A2" wp14:editId="426E914D">
                <wp:simplePos x="0" y="0"/>
                <wp:positionH relativeFrom="column">
                  <wp:posOffset>635</wp:posOffset>
                </wp:positionH>
                <wp:positionV relativeFrom="paragraph">
                  <wp:posOffset>5029200</wp:posOffset>
                </wp:positionV>
                <wp:extent cx="4809490" cy="923925"/>
                <wp:effectExtent l="38100" t="57150" r="48260" b="47625"/>
                <wp:wrapNone/>
                <wp:docPr id="17" name="Rectangle: Rounded Corners 17"/>
                <wp:cNvGraphicFramePr/>
                <a:graphic xmlns:a="http://schemas.openxmlformats.org/drawingml/2006/main">
                  <a:graphicData uri="http://schemas.microsoft.com/office/word/2010/wordprocessingShape">
                    <wps:wsp>
                      <wps:cNvSpPr/>
                      <wps:spPr>
                        <a:xfrm>
                          <a:off x="0" y="0"/>
                          <a:ext cx="4809490" cy="923925"/>
                        </a:xfrm>
                        <a:prstGeom prst="roundRect">
                          <a:avLst/>
                        </a:prstGeom>
                        <a:solidFill>
                          <a:srgbClr val="E7E6E6">
                            <a:lumMod val="50000"/>
                            <a:alpha val="32000"/>
                          </a:srgbClr>
                        </a:solidFill>
                        <a:ln w="19050" cap="flat" cmpd="sng" algn="ctr">
                          <a:noFill/>
                          <a:prstDash val="solid"/>
                          <a:miter lim="800000"/>
                        </a:ln>
                        <a:effectLst/>
                        <a:scene3d>
                          <a:camera prst="orthographicFront">
                            <a:rot lat="0" lon="0" rev="0"/>
                          </a:camera>
                          <a:lightRig rig="contrasting" dir="t">
                            <a:rot lat="0" lon="0" rev="1500000"/>
                          </a:lightRig>
                        </a:scene3d>
                        <a:sp3d prstMaterial="metal">
                          <a:bevelT w="88900" h="88900" prst="coolSlant"/>
                        </a:sp3d>
                      </wps:spPr>
                      <wps:txbx>
                        <w:txbxContent>
                          <w:p w14:paraId="32EB7A1F" w14:textId="3CB7CA6D" w:rsidR="00A9582B" w:rsidRPr="00A9582B" w:rsidRDefault="00A9582B" w:rsidP="00A9582B">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r w:rsidRPr="00F97E36">
                              <w:rPr>
                                <w:rFonts w:ascii="Century Gothic" w:hAnsi="Century Gothic"/>
                                <w:b/>
                                <w:color w:val="000000" w:themeColor="text1"/>
                                <w14:shadow w14:blurRad="50800" w14:dist="38100" w14:dir="2700000" w14:sx="100000" w14:sy="100000" w14:kx="0" w14:ky="0" w14:algn="tl">
                                  <w14:schemeClr w14:val="bg1">
                                    <w14:alpha w14:val="60000"/>
                                  </w14:schemeClr>
                                </w14:shadow>
                              </w:rPr>
                              <w:t>Parents-</w:t>
                            </w:r>
                            <w:r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r w:rsidR="0000364A">
                              <w:rPr>
                                <w:rFonts w:ascii="Century Gothic" w:hAnsi="Century Gothic"/>
                                <w:color w:val="000000" w:themeColor="text1"/>
                                <w14:shadow w14:blurRad="50800" w14:dist="38100" w14:dir="2700000" w14:sx="100000" w14:sy="100000" w14:kx="0" w14:ky="0" w14:algn="tl">
                                  <w14:schemeClr w14:val="bg1">
                                    <w14:alpha w14:val="60000"/>
                                  </w14:schemeClr>
                                </w14:shadow>
                              </w:rPr>
                              <w:t>T</w:t>
                            </w:r>
                            <w:r w:rsidRPr="00A9582B">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est </w:t>
                            </w:r>
                            <w:r w:rsidR="0000364A">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and improve </w:t>
                            </w:r>
                            <w:r>
                              <w:rPr>
                                <w:rFonts w:ascii="Century Gothic" w:hAnsi="Century Gothic"/>
                                <w:color w:val="000000" w:themeColor="text1"/>
                                <w14:shadow w14:blurRad="50800" w14:dist="38100" w14:dir="2700000" w14:sx="100000" w14:sy="100000" w14:kx="0" w14:ky="0" w14:algn="tl">
                                  <w14:schemeClr w14:val="bg1">
                                    <w14:alpha w14:val="60000"/>
                                  </w14:schemeClr>
                                </w14:shadow>
                              </w:rPr>
                              <w:t>your child’s</w:t>
                            </w:r>
                            <w:r w:rsidRPr="00A9582B">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speed of recognition. Make </w:t>
                            </w:r>
                            <w:r w:rsidR="0000364A">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small </w:t>
                            </w:r>
                            <w:r w:rsidRPr="00A9582B">
                              <w:rPr>
                                <w:rFonts w:ascii="Century Gothic" w:hAnsi="Century Gothic"/>
                                <w:color w:val="000000" w:themeColor="text1"/>
                                <w14:shadow w14:blurRad="50800" w14:dist="38100" w14:dir="2700000" w14:sx="100000" w14:sy="100000" w14:kx="0" w14:ky="0" w14:algn="tl">
                                  <w14:schemeClr w14:val="bg1">
                                    <w14:alpha w14:val="60000"/>
                                  </w14:schemeClr>
                                </w14:shadow>
                              </w:rPr>
                              <w:t>cards with</w:t>
                            </w:r>
                            <w:r w:rsidR="0000364A">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one letter (A-D) on each. </w:t>
                            </w:r>
                            <w:r w:rsidRPr="00A9582B">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Say </w:t>
                            </w:r>
                            <w:r w:rsidR="0000364A">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a letter, or </w:t>
                            </w:r>
                            <w:r w:rsidRPr="00A9582B">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a word that begins with one of the letters and have them </w:t>
                            </w:r>
                            <w:r w:rsidR="0000364A">
                              <w:rPr>
                                <w:rFonts w:ascii="Century Gothic" w:hAnsi="Century Gothic"/>
                                <w:color w:val="000000" w:themeColor="text1"/>
                                <w14:shadow w14:blurRad="50800" w14:dist="38100" w14:dir="2700000" w14:sx="100000" w14:sy="100000" w14:kx="0" w14:ky="0" w14:algn="tl">
                                  <w14:schemeClr w14:val="bg1">
                                    <w14:alpha w14:val="60000"/>
                                  </w14:schemeClr>
                                </w14:shadow>
                              </w:rPr>
                              <w:t>slap their hand quickly on the right card</w:t>
                            </w:r>
                            <w:proofErr w:type="gramStart"/>
                            <w:r w:rsidRPr="00A9582B">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proofErr w:type="gramEnd"/>
                          </w:p>
                          <w:p w14:paraId="27D02C8E" w14:textId="371EC800" w:rsidR="00A9582B" w:rsidRPr="0072536E" w:rsidRDefault="00A9582B" w:rsidP="00A9582B">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p>
                          <w:p w14:paraId="784A0525" w14:textId="77777777" w:rsidR="00A9582B" w:rsidRPr="004C47D0" w:rsidRDefault="00A9582B" w:rsidP="00A9582B">
                            <w:pPr>
                              <w:spacing w:line="280" w:lineRule="exac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D731A2" id="Rectangle: Rounded Corners 17" o:spid="_x0000_s1036" style="position:absolute;margin-left:.05pt;margin-top:396pt;width:378.7pt;height:72.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" fillcolor="#767171" stroked="f" strokeweight="1.5pt">
                <v:fill opacity="21074f"/>
                <v:stroke joinstyle="miter"/>
                <v:textbox>
                  <w:txbxContent>
                    <w:p w14:paraId="32EB7A1F" w14:textId="3CB7CA6D" w:rsidR="00A9582B" w:rsidRPr="00A9582B" w:rsidRDefault="00A9582B" w:rsidP="00A9582B">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r w:rsidRPr="00F97E36">
                        <w:rPr>
                          <w:rFonts w:ascii="Century Gothic" w:hAnsi="Century Gothic"/>
                          <w:b/>
                          <w:color w:val="000000" w:themeColor="text1"/>
                          <w14:shadow w14:blurRad="50800" w14:dist="38100" w14:dir="2700000" w14:sx="100000" w14:sy="100000" w14:kx="0" w14:ky="0" w14:algn="tl">
                            <w14:schemeClr w14:val="bg1">
                              <w14:alpha w14:val="60000"/>
                            </w14:schemeClr>
                          </w14:shadow>
                        </w:rPr>
                        <w:t>Parents-</w:t>
                      </w:r>
                      <w:r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r w:rsidR="0000364A">
                        <w:rPr>
                          <w:rFonts w:ascii="Century Gothic" w:hAnsi="Century Gothic"/>
                          <w:color w:val="000000" w:themeColor="text1"/>
                          <w14:shadow w14:blurRad="50800" w14:dist="38100" w14:dir="2700000" w14:sx="100000" w14:sy="100000" w14:kx="0" w14:ky="0" w14:algn="tl">
                            <w14:schemeClr w14:val="bg1">
                              <w14:alpha w14:val="60000"/>
                            </w14:schemeClr>
                          </w14:shadow>
                        </w:rPr>
                        <w:t>T</w:t>
                      </w:r>
                      <w:r w:rsidRPr="00A9582B">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est </w:t>
                      </w:r>
                      <w:r w:rsidR="0000364A">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and improve </w:t>
                      </w:r>
                      <w:r>
                        <w:rPr>
                          <w:rFonts w:ascii="Century Gothic" w:hAnsi="Century Gothic"/>
                          <w:color w:val="000000" w:themeColor="text1"/>
                          <w14:shadow w14:blurRad="50800" w14:dist="38100" w14:dir="2700000" w14:sx="100000" w14:sy="100000" w14:kx="0" w14:ky="0" w14:algn="tl">
                            <w14:schemeClr w14:val="bg1">
                              <w14:alpha w14:val="60000"/>
                            </w14:schemeClr>
                          </w14:shadow>
                        </w:rPr>
                        <w:t>your child’s</w:t>
                      </w:r>
                      <w:r w:rsidRPr="00A9582B">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speed of recognition. Make </w:t>
                      </w:r>
                      <w:r w:rsidR="0000364A">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small </w:t>
                      </w:r>
                      <w:r w:rsidRPr="00A9582B">
                        <w:rPr>
                          <w:rFonts w:ascii="Century Gothic" w:hAnsi="Century Gothic"/>
                          <w:color w:val="000000" w:themeColor="text1"/>
                          <w14:shadow w14:blurRad="50800" w14:dist="38100" w14:dir="2700000" w14:sx="100000" w14:sy="100000" w14:kx="0" w14:ky="0" w14:algn="tl">
                            <w14:schemeClr w14:val="bg1">
                              <w14:alpha w14:val="60000"/>
                            </w14:schemeClr>
                          </w14:shadow>
                        </w:rPr>
                        <w:t>cards with</w:t>
                      </w:r>
                      <w:r w:rsidR="0000364A">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one letter (A-D) on each. </w:t>
                      </w:r>
                      <w:r w:rsidRPr="00A9582B">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Say </w:t>
                      </w:r>
                      <w:r w:rsidR="0000364A">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a letter, or </w:t>
                      </w:r>
                      <w:r w:rsidRPr="00A9582B">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a word that begins with one of the letters and have them </w:t>
                      </w:r>
                      <w:r w:rsidR="0000364A">
                        <w:rPr>
                          <w:rFonts w:ascii="Century Gothic" w:hAnsi="Century Gothic"/>
                          <w:color w:val="000000" w:themeColor="text1"/>
                          <w14:shadow w14:blurRad="50800" w14:dist="38100" w14:dir="2700000" w14:sx="100000" w14:sy="100000" w14:kx="0" w14:ky="0" w14:algn="tl">
                            <w14:schemeClr w14:val="bg1">
                              <w14:alpha w14:val="60000"/>
                            </w14:schemeClr>
                          </w14:shadow>
                        </w:rPr>
                        <w:t>slap their hand quickly on the right card</w:t>
                      </w:r>
                      <w:proofErr w:type="gramStart"/>
                      <w:r w:rsidRPr="00A9582B">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proofErr w:type="gramEnd"/>
                    </w:p>
                    <w:p w14:paraId="27D02C8E" w14:textId="371EC800" w:rsidR="00A9582B" w:rsidRPr="0072536E" w:rsidRDefault="00A9582B" w:rsidP="00A9582B">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p>
                    <w:p w14:paraId="784A0525" w14:textId="77777777" w:rsidR="00A9582B" w:rsidRPr="004C47D0" w:rsidRDefault="00A9582B" w:rsidP="00A9582B">
                      <w:pPr>
                        <w:spacing w:line="280" w:lineRule="exact"/>
                        <w:rPr>
                          <w:color w:val="000000" w:themeColor="text1"/>
                        </w:rPr>
                      </w:pPr>
                    </w:p>
                  </w:txbxContent>
                </v:textbox>
              </v:roundrect>
            </w:pict>
          </mc:Fallback>
        </mc:AlternateContent>
      </w:r>
      <w:r w:rsidR="00E716D1" w:rsidRPr="00C464D0">
        <w:rPr>
          <w:rFonts w:ascii="Century Gothic" w:hAnsi="Century Gothic"/>
          <w:sz w:val="40"/>
          <w:szCs w:val="40"/>
        </w:rPr>
        <w:br w:type="page"/>
      </w:r>
    </w:p>
    <w:p w14:paraId="6A031FB6" w14:textId="3A1783FC" w:rsidR="00E716D1" w:rsidRPr="0000364A" w:rsidRDefault="00E716D1">
      <w:pPr>
        <w:rPr>
          <w:rFonts w:ascii="NoBulliesAllowed" w:hAnsi="NoBulliesAllowed"/>
          <w:sz w:val="40"/>
          <w:szCs w:val="40"/>
        </w:rPr>
      </w:pPr>
      <w:r w:rsidRPr="0000364A">
        <w:rPr>
          <w:rFonts w:ascii="NoBulliesAllowed" w:hAnsi="NoBulliesAllowed"/>
          <w:sz w:val="40"/>
          <w:szCs w:val="40"/>
        </w:rPr>
        <w:t>Dd</w:t>
      </w:r>
      <w:r w:rsidR="0000364A" w:rsidRPr="0000364A">
        <w:rPr>
          <w:rFonts w:ascii="NoBulliesAllowed" w:hAnsi="NoBulliesAllowed"/>
          <w:color w:val="532F15"/>
          <w:shd w:val="clear" w:color="auto" w:fill="FFFFFF"/>
        </w:rPr>
        <w:t xml:space="preserve"> </w:t>
      </w:r>
    </w:p>
    <w:p w14:paraId="0A58EE85" w14:textId="6CC58BB4" w:rsidR="00E716D1" w:rsidRPr="00C464D0" w:rsidRDefault="0000364A">
      <w:pPr>
        <w:rPr>
          <w:rFonts w:ascii="Century Gothic" w:hAnsi="Century Gothic"/>
          <w:sz w:val="40"/>
          <w:szCs w:val="40"/>
        </w:rPr>
      </w:pPr>
      <w:r w:rsidRPr="004C7FE3">
        <w:rPr>
          <w:rFonts w:ascii="NoBulliesAllowed" w:hAnsi="NoBulliesAllowed"/>
          <w:noProof/>
          <w:sz w:val="40"/>
          <w:szCs w:val="40"/>
        </w:rPr>
        <mc:AlternateContent>
          <mc:Choice Requires="wps">
            <w:drawing>
              <wp:anchor distT="0" distB="0" distL="114300" distR="114300" simplePos="0" relativeHeight="251692032" behindDoc="0" locked="0" layoutInCell="1" allowOverlap="1" wp14:anchorId="718D7119" wp14:editId="5A38BDE6">
                <wp:simplePos x="0" y="0"/>
                <wp:positionH relativeFrom="column">
                  <wp:posOffset>0</wp:posOffset>
                </wp:positionH>
                <wp:positionV relativeFrom="paragraph">
                  <wp:posOffset>-635</wp:posOffset>
                </wp:positionV>
                <wp:extent cx="3543300" cy="1704975"/>
                <wp:effectExtent l="0" t="0" r="0" b="0"/>
                <wp:wrapNone/>
                <wp:docPr id="20" name="Rectangle: Rounded Corners 20"/>
                <wp:cNvGraphicFramePr/>
                <a:graphic xmlns:a="http://schemas.openxmlformats.org/drawingml/2006/main">
                  <a:graphicData uri="http://schemas.microsoft.com/office/word/2010/wordprocessingShape">
                    <wps:wsp>
                      <wps:cNvSpPr/>
                      <wps:spPr>
                        <a:xfrm>
                          <a:off x="0" y="0"/>
                          <a:ext cx="3543300" cy="1704975"/>
                        </a:xfrm>
                        <a:prstGeom prst="roundRect">
                          <a:avLst>
                            <a:gd name="adj" fmla="val 0"/>
                          </a:avLst>
                        </a:prstGeom>
                        <a:noFill/>
                        <a:ln>
                          <a:noFill/>
                        </a:ln>
                      </wps:spPr>
                      <wps:style>
                        <a:lnRef idx="2">
                          <a:schemeClr val="dk1"/>
                        </a:lnRef>
                        <a:fillRef idx="1">
                          <a:schemeClr val="lt1"/>
                        </a:fillRef>
                        <a:effectRef idx="0">
                          <a:schemeClr val="dk1"/>
                        </a:effectRef>
                        <a:fontRef idx="minor">
                          <a:schemeClr val="dk1"/>
                        </a:fontRef>
                      </wps:style>
                      <wps:txbx>
                        <w:txbxContent>
                          <w:p w14:paraId="1805AD29" w14:textId="77777777" w:rsidR="0000364A" w:rsidRDefault="0000364A" w:rsidP="0000364A">
                            <w:pPr>
                              <w:spacing w:line="280" w:lineRule="exact"/>
                              <w:jc w:val="center"/>
                              <w:rPr>
                                <w:rFonts w:ascii="NoBulliesAllowed" w:hAnsi="NoBulliesAllowed"/>
                                <w:b/>
                                <w:bCs/>
                                <w:sz w:val="28"/>
                                <w:szCs w:val="28"/>
                              </w:rPr>
                            </w:pPr>
                            <w:r>
                              <w:rPr>
                                <w:rFonts w:ascii="NoBulliesAllowed" w:hAnsi="NoBulliesAllowed"/>
                                <w:b/>
                                <w:bCs/>
                                <w:sz w:val="28"/>
                                <w:szCs w:val="28"/>
                              </w:rPr>
                              <w:t xml:space="preserve">Diddle </w:t>
                            </w:r>
                            <w:proofErr w:type="spellStart"/>
                            <w:r>
                              <w:rPr>
                                <w:rFonts w:ascii="NoBulliesAllowed" w:hAnsi="NoBulliesAllowed"/>
                                <w:b/>
                                <w:bCs/>
                                <w:sz w:val="28"/>
                                <w:szCs w:val="28"/>
                              </w:rPr>
                              <w:t>diddle</w:t>
                            </w:r>
                            <w:proofErr w:type="spellEnd"/>
                            <w:r>
                              <w:rPr>
                                <w:rFonts w:ascii="NoBulliesAllowed" w:hAnsi="NoBulliesAllowed"/>
                                <w:b/>
                                <w:bCs/>
                                <w:sz w:val="28"/>
                                <w:szCs w:val="28"/>
                              </w:rPr>
                              <w:t xml:space="preserve"> Dumpling</w:t>
                            </w:r>
                          </w:p>
                          <w:p w14:paraId="31E657DD" w14:textId="27DCCCEB" w:rsidR="0000364A" w:rsidRPr="004C7FE3" w:rsidRDefault="0000364A" w:rsidP="0000364A">
                            <w:pPr>
                              <w:spacing w:line="280" w:lineRule="exact"/>
                              <w:jc w:val="center"/>
                            </w:pPr>
                            <w:r w:rsidRPr="00433686">
                              <w:rPr>
                                <w:rFonts w:ascii="NoBulliesAllowed" w:hAnsi="NoBulliesAllowed"/>
                                <w:b/>
                                <w:sz w:val="28"/>
                                <w:szCs w:val="28"/>
                              </w:rPr>
                              <w:br/>
                            </w:r>
                            <w:r w:rsidRPr="0000364A">
                              <w:rPr>
                                <w:rFonts w:ascii="NoBulliesAllowed" w:hAnsi="NoBulliesAllowed"/>
                                <w:sz w:val="28"/>
                                <w:szCs w:val="28"/>
                              </w:rPr>
                              <w:t xml:space="preserve">Diddle </w:t>
                            </w:r>
                            <w:proofErr w:type="spellStart"/>
                            <w:r w:rsidRPr="0000364A">
                              <w:rPr>
                                <w:rFonts w:ascii="NoBulliesAllowed" w:hAnsi="NoBulliesAllowed"/>
                                <w:sz w:val="28"/>
                                <w:szCs w:val="28"/>
                              </w:rPr>
                              <w:t>diddle</w:t>
                            </w:r>
                            <w:proofErr w:type="spellEnd"/>
                            <w:r w:rsidRPr="0000364A">
                              <w:rPr>
                                <w:rFonts w:ascii="NoBulliesAllowed" w:hAnsi="NoBulliesAllowed"/>
                                <w:sz w:val="28"/>
                                <w:szCs w:val="28"/>
                              </w:rPr>
                              <w:t xml:space="preserve"> Dumpling, my son John</w:t>
                            </w:r>
                            <w:r w:rsidRPr="0000364A">
                              <w:rPr>
                                <w:rFonts w:ascii="NoBulliesAllowed" w:hAnsi="NoBulliesAllowed"/>
                                <w:sz w:val="28"/>
                                <w:szCs w:val="28"/>
                              </w:rPr>
                              <w:br/>
                              <w:t xml:space="preserve">Went to bed with his </w:t>
                            </w:r>
                            <w:r>
                              <w:rPr>
                                <w:rFonts w:ascii="NoBulliesAllowed" w:hAnsi="NoBulliesAllowed"/>
                                <w:sz w:val="28"/>
                                <w:szCs w:val="28"/>
                              </w:rPr>
                              <w:t>Dungarees</w:t>
                            </w:r>
                            <w:r w:rsidRPr="0000364A">
                              <w:rPr>
                                <w:rFonts w:ascii="NoBulliesAllowed" w:hAnsi="NoBulliesAllowed"/>
                                <w:sz w:val="28"/>
                                <w:szCs w:val="28"/>
                              </w:rPr>
                              <w:t xml:space="preserve"> on.</w:t>
                            </w:r>
                            <w:r w:rsidRPr="0000364A">
                              <w:rPr>
                                <w:rFonts w:ascii="NoBulliesAllowed" w:hAnsi="NoBulliesAllowed"/>
                                <w:sz w:val="28"/>
                                <w:szCs w:val="28"/>
                              </w:rPr>
                              <w:br/>
                              <w:t>One shoe off and one shoe on,</w:t>
                            </w:r>
                            <w:r w:rsidRPr="0000364A">
                              <w:rPr>
                                <w:rFonts w:ascii="NoBulliesAllowed" w:hAnsi="NoBulliesAllowed"/>
                                <w:sz w:val="28"/>
                                <w:szCs w:val="28"/>
                              </w:rPr>
                              <w:br/>
                              <w:t xml:space="preserve">Diddle </w:t>
                            </w:r>
                            <w:proofErr w:type="spellStart"/>
                            <w:r w:rsidRPr="0000364A">
                              <w:rPr>
                                <w:rFonts w:ascii="NoBulliesAllowed" w:hAnsi="NoBulliesAllowed"/>
                                <w:sz w:val="28"/>
                                <w:szCs w:val="28"/>
                              </w:rPr>
                              <w:t>diddle</w:t>
                            </w:r>
                            <w:proofErr w:type="spellEnd"/>
                            <w:r w:rsidRPr="0000364A">
                              <w:rPr>
                                <w:rFonts w:ascii="NoBulliesAllowed" w:hAnsi="NoBulliesAllowed"/>
                                <w:sz w:val="28"/>
                                <w:szCs w:val="28"/>
                              </w:rPr>
                              <w:t xml:space="preserve"> dumpling, my son Joh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8D7119" id="Rectangle: Rounded Corners 20" o:spid="_x0000_s1037" style="position:absolute;margin-left:0;margin-top:-.05pt;width:279pt;height:134.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" filled="f" stroked="f" strokeweight="1pt">
                <v:stroke joinstyle="miter"/>
                <v:textbox>
                  <w:txbxContent>
                    <w:p w14:paraId="1805AD29" w14:textId="77777777" w:rsidR="0000364A" w:rsidRDefault="0000364A" w:rsidP="0000364A">
                      <w:pPr>
                        <w:spacing w:line="280" w:lineRule="exact"/>
                        <w:jc w:val="center"/>
                        <w:rPr>
                          <w:rFonts w:ascii="NoBulliesAllowed" w:hAnsi="NoBulliesAllowed"/>
                          <w:b/>
                          <w:bCs/>
                          <w:sz w:val="28"/>
                          <w:szCs w:val="28"/>
                        </w:rPr>
                      </w:pPr>
                      <w:r>
                        <w:rPr>
                          <w:rFonts w:ascii="NoBulliesAllowed" w:hAnsi="NoBulliesAllowed"/>
                          <w:b/>
                          <w:bCs/>
                          <w:sz w:val="28"/>
                          <w:szCs w:val="28"/>
                        </w:rPr>
                        <w:t xml:space="preserve">Diddle </w:t>
                      </w:r>
                      <w:proofErr w:type="spellStart"/>
                      <w:r>
                        <w:rPr>
                          <w:rFonts w:ascii="NoBulliesAllowed" w:hAnsi="NoBulliesAllowed"/>
                          <w:b/>
                          <w:bCs/>
                          <w:sz w:val="28"/>
                          <w:szCs w:val="28"/>
                        </w:rPr>
                        <w:t>diddle</w:t>
                      </w:r>
                      <w:proofErr w:type="spellEnd"/>
                      <w:r>
                        <w:rPr>
                          <w:rFonts w:ascii="NoBulliesAllowed" w:hAnsi="NoBulliesAllowed"/>
                          <w:b/>
                          <w:bCs/>
                          <w:sz w:val="28"/>
                          <w:szCs w:val="28"/>
                        </w:rPr>
                        <w:t xml:space="preserve"> Dumpling</w:t>
                      </w:r>
                    </w:p>
                    <w:p w14:paraId="31E657DD" w14:textId="27DCCCEB" w:rsidR="0000364A" w:rsidRPr="004C7FE3" w:rsidRDefault="0000364A" w:rsidP="0000364A">
                      <w:pPr>
                        <w:spacing w:line="280" w:lineRule="exact"/>
                        <w:jc w:val="center"/>
                      </w:pPr>
                      <w:r w:rsidRPr="00433686">
                        <w:rPr>
                          <w:rFonts w:ascii="NoBulliesAllowed" w:hAnsi="NoBulliesAllowed"/>
                          <w:b/>
                          <w:sz w:val="28"/>
                          <w:szCs w:val="28"/>
                        </w:rPr>
                        <w:br/>
                      </w:r>
                      <w:r w:rsidRPr="0000364A">
                        <w:rPr>
                          <w:rFonts w:ascii="NoBulliesAllowed" w:hAnsi="NoBulliesAllowed"/>
                          <w:sz w:val="28"/>
                          <w:szCs w:val="28"/>
                        </w:rPr>
                        <w:t xml:space="preserve">Diddle </w:t>
                      </w:r>
                      <w:proofErr w:type="spellStart"/>
                      <w:r w:rsidRPr="0000364A">
                        <w:rPr>
                          <w:rFonts w:ascii="NoBulliesAllowed" w:hAnsi="NoBulliesAllowed"/>
                          <w:sz w:val="28"/>
                          <w:szCs w:val="28"/>
                        </w:rPr>
                        <w:t>diddle</w:t>
                      </w:r>
                      <w:proofErr w:type="spellEnd"/>
                      <w:r w:rsidRPr="0000364A">
                        <w:rPr>
                          <w:rFonts w:ascii="NoBulliesAllowed" w:hAnsi="NoBulliesAllowed"/>
                          <w:sz w:val="28"/>
                          <w:szCs w:val="28"/>
                        </w:rPr>
                        <w:t xml:space="preserve"> Dumpling, my son John</w:t>
                      </w:r>
                      <w:r w:rsidRPr="0000364A">
                        <w:rPr>
                          <w:rFonts w:ascii="NoBulliesAllowed" w:hAnsi="NoBulliesAllowed"/>
                          <w:sz w:val="28"/>
                          <w:szCs w:val="28"/>
                        </w:rPr>
                        <w:br/>
                        <w:t xml:space="preserve">Went to bed with his </w:t>
                      </w:r>
                      <w:r>
                        <w:rPr>
                          <w:rFonts w:ascii="NoBulliesAllowed" w:hAnsi="NoBulliesAllowed"/>
                          <w:sz w:val="28"/>
                          <w:szCs w:val="28"/>
                        </w:rPr>
                        <w:t>Dungarees</w:t>
                      </w:r>
                      <w:r w:rsidRPr="0000364A">
                        <w:rPr>
                          <w:rFonts w:ascii="NoBulliesAllowed" w:hAnsi="NoBulliesAllowed"/>
                          <w:sz w:val="28"/>
                          <w:szCs w:val="28"/>
                        </w:rPr>
                        <w:t xml:space="preserve"> on.</w:t>
                      </w:r>
                      <w:r w:rsidRPr="0000364A">
                        <w:rPr>
                          <w:rFonts w:ascii="NoBulliesAllowed" w:hAnsi="NoBulliesAllowed"/>
                          <w:sz w:val="28"/>
                          <w:szCs w:val="28"/>
                        </w:rPr>
                        <w:br/>
                        <w:t>One shoe off and one shoe on,</w:t>
                      </w:r>
                      <w:r w:rsidRPr="0000364A">
                        <w:rPr>
                          <w:rFonts w:ascii="NoBulliesAllowed" w:hAnsi="NoBulliesAllowed"/>
                          <w:sz w:val="28"/>
                          <w:szCs w:val="28"/>
                        </w:rPr>
                        <w:br/>
                        <w:t xml:space="preserve">Diddle </w:t>
                      </w:r>
                      <w:proofErr w:type="spellStart"/>
                      <w:r w:rsidRPr="0000364A">
                        <w:rPr>
                          <w:rFonts w:ascii="NoBulliesAllowed" w:hAnsi="NoBulliesAllowed"/>
                          <w:sz w:val="28"/>
                          <w:szCs w:val="28"/>
                        </w:rPr>
                        <w:t>diddle</w:t>
                      </w:r>
                      <w:proofErr w:type="spellEnd"/>
                      <w:r w:rsidRPr="0000364A">
                        <w:rPr>
                          <w:rFonts w:ascii="NoBulliesAllowed" w:hAnsi="NoBulliesAllowed"/>
                          <w:sz w:val="28"/>
                          <w:szCs w:val="28"/>
                        </w:rPr>
                        <w:t xml:space="preserve"> dumpling, my son John.</w:t>
                      </w:r>
                    </w:p>
                  </w:txbxContent>
                </v:textbox>
              </v:roundrect>
            </w:pict>
          </mc:Fallback>
        </mc:AlternateContent>
      </w:r>
      <w:r w:rsidR="00E716D1" w:rsidRPr="00C464D0">
        <w:rPr>
          <w:rFonts w:ascii="Century Gothic" w:hAnsi="Century Gothic"/>
          <w:sz w:val="40"/>
          <w:szCs w:val="40"/>
        </w:rPr>
        <w:br w:type="page"/>
      </w:r>
    </w:p>
    <w:p w14:paraId="40A761C4" w14:textId="5ACA9196" w:rsidR="0000364A" w:rsidRPr="00A9582B" w:rsidRDefault="0000364A" w:rsidP="0000364A">
      <w:pPr>
        <w:rPr>
          <w:rFonts w:ascii="NoBulliesAllowed" w:hAnsi="NoBulliesAllowed"/>
          <w:sz w:val="40"/>
          <w:szCs w:val="40"/>
        </w:rPr>
      </w:pPr>
      <w:r>
        <w:rPr>
          <w:rFonts w:ascii="NoBulliesAllowed" w:hAnsi="NoBulliesAllowed"/>
          <w:sz w:val="40"/>
          <w:szCs w:val="40"/>
        </w:rPr>
        <w:t>Review A-D</w:t>
      </w:r>
    </w:p>
    <w:p w14:paraId="56DACB99" w14:textId="77777777" w:rsidR="0000364A" w:rsidRDefault="0000364A">
      <w:pPr>
        <w:rPr>
          <w:rFonts w:ascii="NoBulliesAllowed" w:hAnsi="NoBulliesAllowed"/>
          <w:sz w:val="40"/>
          <w:szCs w:val="40"/>
        </w:rPr>
      </w:pPr>
      <w:r>
        <w:rPr>
          <w:rFonts w:ascii="NoBulliesAllowed" w:hAnsi="NoBulliesAllowed"/>
          <w:sz w:val="40"/>
          <w:szCs w:val="40"/>
        </w:rPr>
        <w:br w:type="page"/>
      </w:r>
    </w:p>
    <w:p w14:paraId="464B7D29" w14:textId="77777777" w:rsidR="005D0F07" w:rsidRPr="00A9582B" w:rsidRDefault="005D0F07" w:rsidP="005D0F07">
      <w:pPr>
        <w:rPr>
          <w:rFonts w:ascii="NoBulliesAllowed" w:hAnsi="NoBulliesAllowed"/>
          <w:sz w:val="40"/>
          <w:szCs w:val="40"/>
        </w:rPr>
      </w:pPr>
      <w:r>
        <w:rPr>
          <w:rFonts w:ascii="NoBulliesAllowed" w:hAnsi="NoBulliesAllowed"/>
          <w:sz w:val="40"/>
          <w:szCs w:val="40"/>
        </w:rPr>
        <w:t>Review A-D</w:t>
      </w:r>
    </w:p>
    <w:p w14:paraId="75432F6C" w14:textId="77777777" w:rsidR="0000364A" w:rsidRDefault="0000364A">
      <w:pPr>
        <w:rPr>
          <w:rFonts w:ascii="NoBulliesAllowed" w:hAnsi="NoBulliesAllowed"/>
          <w:sz w:val="40"/>
          <w:szCs w:val="40"/>
        </w:rPr>
      </w:pPr>
      <w:r>
        <w:rPr>
          <w:rFonts w:ascii="NoBulliesAllowed" w:hAnsi="NoBulliesAllowed"/>
          <w:sz w:val="40"/>
          <w:szCs w:val="40"/>
        </w:rPr>
        <w:br w:type="page"/>
      </w:r>
    </w:p>
    <w:p w14:paraId="6B7C2F44" w14:textId="6C217C4B" w:rsidR="00E716D1" w:rsidRPr="0000364A" w:rsidRDefault="0000364A">
      <w:pPr>
        <w:rPr>
          <w:rFonts w:ascii="NoBulliesAllowed" w:hAnsi="NoBulliesAllowed"/>
          <w:sz w:val="40"/>
          <w:szCs w:val="40"/>
        </w:rPr>
      </w:pPr>
      <w:r w:rsidRPr="0000364A">
        <w:rPr>
          <w:rFonts w:ascii="NoBulliesAllowed" w:hAnsi="NoBulliesAllowed"/>
          <w:sz w:val="40"/>
          <w:szCs w:val="40"/>
        </w:rPr>
        <mc:AlternateContent>
          <mc:Choice Requires="wps">
            <w:drawing>
              <wp:anchor distT="0" distB="0" distL="114300" distR="114300" simplePos="0" relativeHeight="251695104" behindDoc="0" locked="0" layoutInCell="1" allowOverlap="1" wp14:anchorId="72737B8A" wp14:editId="5BAA4759">
                <wp:simplePos x="0" y="0"/>
                <wp:positionH relativeFrom="column">
                  <wp:posOffset>122555</wp:posOffset>
                </wp:positionH>
                <wp:positionV relativeFrom="paragraph">
                  <wp:posOffset>4971415</wp:posOffset>
                </wp:positionV>
                <wp:extent cx="4305300" cy="600075"/>
                <wp:effectExtent l="0" t="0" r="19050" b="28575"/>
                <wp:wrapNone/>
                <wp:docPr id="22" name="Rectangle: Rounded Corners 22"/>
                <wp:cNvGraphicFramePr/>
                <a:graphic xmlns:a="http://schemas.openxmlformats.org/drawingml/2006/main">
                  <a:graphicData uri="http://schemas.microsoft.com/office/word/2010/wordprocessingShape">
                    <wps:wsp>
                      <wps:cNvSpPr/>
                      <wps:spPr>
                        <a:xfrm>
                          <a:off x="0" y="0"/>
                          <a:ext cx="4305300" cy="60007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56383287" w14:textId="658A8BD7" w:rsidR="0000364A" w:rsidRPr="00EA6C2C" w:rsidRDefault="0000364A" w:rsidP="0000364A">
                            <w:pPr>
                              <w:jc w:val="cente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E</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is for </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egg</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w:t>
                            </w:r>
                            <w:r w:rsidRPr="0000364A">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ĕ</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sidRPr="0000364A">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ĕ</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egg</w:t>
                            </w:r>
                          </w:p>
                          <w:p w14:paraId="44F73DD5" w14:textId="77777777" w:rsidR="0000364A" w:rsidRPr="004C47D0" w:rsidRDefault="0000364A" w:rsidP="0000364A">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737B8A" id="Rectangle: Rounded Corners 22" o:spid="_x0000_s1038" style="position:absolute;margin-left:9.65pt;margin-top:391.45pt;width:339pt;height:47.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" fillcolor="window" strokecolor="windowText" strokeweight="1pt">
                <v:stroke joinstyle="miter"/>
                <v:textbox>
                  <w:txbxContent>
                    <w:p w14:paraId="56383287" w14:textId="658A8BD7" w:rsidR="0000364A" w:rsidRPr="00EA6C2C" w:rsidRDefault="0000364A" w:rsidP="0000364A">
                      <w:pPr>
                        <w:jc w:val="cente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E</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is for </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egg</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w:t>
                      </w:r>
                      <w:r w:rsidRPr="0000364A">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ĕ</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sidRPr="0000364A">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ĕ</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egg</w:t>
                      </w:r>
                    </w:p>
                    <w:p w14:paraId="44F73DD5" w14:textId="77777777" w:rsidR="0000364A" w:rsidRPr="004C47D0" w:rsidRDefault="0000364A" w:rsidP="0000364A">
                      <w:pPr>
                        <w:jc w:val="center"/>
                        <w:rPr>
                          <w:color w:val="000000" w:themeColor="text1"/>
                        </w:rPr>
                      </w:pPr>
                    </w:p>
                  </w:txbxContent>
                </v:textbox>
              </v:roundrect>
            </w:pict>
          </mc:Fallback>
        </mc:AlternateContent>
      </w:r>
      <w:r w:rsidRPr="0000364A">
        <w:rPr>
          <w:rFonts w:ascii="NoBulliesAllowed" w:hAnsi="NoBulliesAllowed"/>
          <w:sz w:val="40"/>
          <w:szCs w:val="40"/>
        </w:rPr>
        <mc:AlternateContent>
          <mc:Choice Requires="wps">
            <w:drawing>
              <wp:anchor distT="0" distB="0" distL="114300" distR="114300" simplePos="0" relativeHeight="251694080" behindDoc="0" locked="0" layoutInCell="1" allowOverlap="1" wp14:anchorId="163BA32E" wp14:editId="35B6C9A5">
                <wp:simplePos x="0" y="0"/>
                <wp:positionH relativeFrom="column">
                  <wp:posOffset>-85090</wp:posOffset>
                </wp:positionH>
                <wp:positionV relativeFrom="paragraph">
                  <wp:posOffset>5640070</wp:posOffset>
                </wp:positionV>
                <wp:extent cx="4809490" cy="723900"/>
                <wp:effectExtent l="38100" t="57150" r="48260" b="57150"/>
                <wp:wrapNone/>
                <wp:docPr id="21" name="Rectangle: Rounded Corners 21"/>
                <wp:cNvGraphicFramePr/>
                <a:graphic xmlns:a="http://schemas.openxmlformats.org/drawingml/2006/main">
                  <a:graphicData uri="http://schemas.microsoft.com/office/word/2010/wordprocessingShape">
                    <wps:wsp>
                      <wps:cNvSpPr/>
                      <wps:spPr>
                        <a:xfrm>
                          <a:off x="0" y="0"/>
                          <a:ext cx="4809490" cy="723900"/>
                        </a:xfrm>
                        <a:prstGeom prst="roundRect">
                          <a:avLst/>
                        </a:prstGeom>
                        <a:solidFill>
                          <a:srgbClr val="E7E6E6">
                            <a:lumMod val="50000"/>
                            <a:alpha val="32000"/>
                          </a:srgbClr>
                        </a:solidFill>
                        <a:ln w="19050" cap="flat" cmpd="sng" algn="ctr">
                          <a:noFill/>
                          <a:prstDash val="solid"/>
                          <a:miter lim="800000"/>
                        </a:ln>
                        <a:effectLst/>
                        <a:scene3d>
                          <a:camera prst="orthographicFront">
                            <a:rot lat="0" lon="0" rev="0"/>
                          </a:camera>
                          <a:lightRig rig="contrasting" dir="t">
                            <a:rot lat="0" lon="0" rev="1500000"/>
                          </a:lightRig>
                        </a:scene3d>
                        <a:sp3d prstMaterial="metal">
                          <a:bevelT w="88900" h="88900" prst="coolSlant"/>
                        </a:sp3d>
                      </wps:spPr>
                      <wps:txbx>
                        <w:txbxContent>
                          <w:p w14:paraId="490FBFEB" w14:textId="2CA63733" w:rsidR="0000364A" w:rsidRPr="0000364A" w:rsidRDefault="0000364A" w:rsidP="0000364A">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r w:rsidRPr="00F97E36">
                              <w:rPr>
                                <w:rFonts w:ascii="Century Gothic" w:hAnsi="Century Gothic"/>
                                <w:b/>
                                <w:color w:val="000000" w:themeColor="text1"/>
                                <w14:shadow w14:blurRad="50800" w14:dist="38100" w14:dir="2700000" w14:sx="100000" w14:sy="100000" w14:kx="0" w14:ky="0" w14:algn="tl">
                                  <w14:schemeClr w14:val="bg1">
                                    <w14:alpha w14:val="60000"/>
                                  </w14:schemeClr>
                                </w14:shadow>
                              </w:rPr>
                              <w:t>Parents-</w:t>
                            </w:r>
                            <w:r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r>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We </w:t>
                            </w:r>
                            <w:r w:rsidRPr="0000364A">
                              <w:rPr>
                                <w:rFonts w:ascii="Century Gothic" w:hAnsi="Century Gothic"/>
                                <w:color w:val="000000" w:themeColor="text1"/>
                                <w14:shadow w14:blurRad="50800" w14:dist="38100" w14:dir="2700000" w14:sx="100000" w14:sy="100000" w14:kx="0" w14:ky="0" w14:algn="tl">
                                  <w14:schemeClr w14:val="bg1">
                                    <w14:alpha w14:val="60000"/>
                                  </w14:schemeClr>
                                </w14:shadow>
                              </w:rPr>
                              <w:t>will start with the short /ĕ/ sound as in egg. We can start to show the m</w:t>
                            </w:r>
                            <w:r>
                              <w:rPr>
                                <w:rFonts w:ascii="Century Gothic" w:hAnsi="Century Gothic"/>
                                <w:color w:val="000000" w:themeColor="text1"/>
                                <w14:shadow w14:blurRad="50800" w14:dist="38100" w14:dir="2700000" w14:sx="100000" w14:sy="100000" w14:kx="0" w14:ky="0" w14:algn="tl">
                                  <w14:schemeClr w14:val="bg1">
                                    <w14:alpha w14:val="60000"/>
                                  </w14:schemeClr>
                                </w14:shadow>
                              </w:rPr>
                              <w:t>iddle</w:t>
                            </w:r>
                            <w:r w:rsidRPr="0000364A">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sound in Consonant/Vowel/Consonant words like bed and bad, deb and dab, cab and </w:t>
                            </w:r>
                            <w:proofErr w:type="spellStart"/>
                            <w:r w:rsidRPr="0000364A">
                              <w:rPr>
                                <w:rFonts w:ascii="Century Gothic" w:hAnsi="Century Gothic"/>
                                <w:color w:val="000000" w:themeColor="text1"/>
                                <w14:shadow w14:blurRad="50800" w14:dist="38100" w14:dir="2700000" w14:sx="100000" w14:sy="100000" w14:kx="0" w14:ky="0" w14:algn="tl">
                                  <w14:schemeClr w14:val="bg1">
                                    <w14:alpha w14:val="60000"/>
                                  </w14:schemeClr>
                                </w14:shadow>
                              </w:rPr>
                              <w:t>ceb</w:t>
                            </w:r>
                            <w:proofErr w:type="spellEnd"/>
                            <w:r w:rsidRPr="0000364A">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p>
                          <w:p w14:paraId="7886C988" w14:textId="1989730F" w:rsidR="0000364A" w:rsidRPr="00A9582B" w:rsidRDefault="0000364A" w:rsidP="0000364A">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p>
                          <w:p w14:paraId="65EE68C8" w14:textId="77777777" w:rsidR="0000364A" w:rsidRPr="0072536E" w:rsidRDefault="0000364A" w:rsidP="0000364A">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p>
                          <w:p w14:paraId="06369C99" w14:textId="77777777" w:rsidR="0000364A" w:rsidRPr="004C47D0" w:rsidRDefault="0000364A" w:rsidP="0000364A">
                            <w:pPr>
                              <w:spacing w:line="280" w:lineRule="exac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3BA32E" id="Rectangle: Rounded Corners 21" o:spid="_x0000_s1039" style="position:absolute;margin-left:-6.7pt;margin-top:444.1pt;width:378.7pt;height:57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" fillcolor="#767171" stroked="f" strokeweight="1.5pt">
                <v:fill opacity="21074f"/>
                <v:stroke joinstyle="miter"/>
                <v:textbox>
                  <w:txbxContent>
                    <w:p w14:paraId="490FBFEB" w14:textId="2CA63733" w:rsidR="0000364A" w:rsidRPr="0000364A" w:rsidRDefault="0000364A" w:rsidP="0000364A">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r w:rsidRPr="00F97E36">
                        <w:rPr>
                          <w:rFonts w:ascii="Century Gothic" w:hAnsi="Century Gothic"/>
                          <w:b/>
                          <w:color w:val="000000" w:themeColor="text1"/>
                          <w14:shadow w14:blurRad="50800" w14:dist="38100" w14:dir="2700000" w14:sx="100000" w14:sy="100000" w14:kx="0" w14:ky="0" w14:algn="tl">
                            <w14:schemeClr w14:val="bg1">
                              <w14:alpha w14:val="60000"/>
                            </w14:schemeClr>
                          </w14:shadow>
                        </w:rPr>
                        <w:t>Parents-</w:t>
                      </w:r>
                      <w:r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r>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We </w:t>
                      </w:r>
                      <w:r w:rsidRPr="0000364A">
                        <w:rPr>
                          <w:rFonts w:ascii="Century Gothic" w:hAnsi="Century Gothic"/>
                          <w:color w:val="000000" w:themeColor="text1"/>
                          <w14:shadow w14:blurRad="50800" w14:dist="38100" w14:dir="2700000" w14:sx="100000" w14:sy="100000" w14:kx="0" w14:ky="0" w14:algn="tl">
                            <w14:schemeClr w14:val="bg1">
                              <w14:alpha w14:val="60000"/>
                            </w14:schemeClr>
                          </w14:shadow>
                        </w:rPr>
                        <w:t>will start with the short /ĕ/ sound as in egg. We can start to show the m</w:t>
                      </w:r>
                      <w:r>
                        <w:rPr>
                          <w:rFonts w:ascii="Century Gothic" w:hAnsi="Century Gothic"/>
                          <w:color w:val="000000" w:themeColor="text1"/>
                          <w14:shadow w14:blurRad="50800" w14:dist="38100" w14:dir="2700000" w14:sx="100000" w14:sy="100000" w14:kx="0" w14:ky="0" w14:algn="tl">
                            <w14:schemeClr w14:val="bg1">
                              <w14:alpha w14:val="60000"/>
                            </w14:schemeClr>
                          </w14:shadow>
                        </w:rPr>
                        <w:t>iddle</w:t>
                      </w:r>
                      <w:r w:rsidRPr="0000364A">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sound in Consonant/Vowel/Consonant words like bed and bad, deb and dab, cab and </w:t>
                      </w:r>
                      <w:proofErr w:type="spellStart"/>
                      <w:r w:rsidRPr="0000364A">
                        <w:rPr>
                          <w:rFonts w:ascii="Century Gothic" w:hAnsi="Century Gothic"/>
                          <w:color w:val="000000" w:themeColor="text1"/>
                          <w14:shadow w14:blurRad="50800" w14:dist="38100" w14:dir="2700000" w14:sx="100000" w14:sy="100000" w14:kx="0" w14:ky="0" w14:algn="tl">
                            <w14:schemeClr w14:val="bg1">
                              <w14:alpha w14:val="60000"/>
                            </w14:schemeClr>
                          </w14:shadow>
                        </w:rPr>
                        <w:t>ceb</w:t>
                      </w:r>
                      <w:proofErr w:type="spellEnd"/>
                      <w:r w:rsidRPr="0000364A">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p>
                    <w:p w14:paraId="7886C988" w14:textId="1989730F" w:rsidR="0000364A" w:rsidRPr="00A9582B" w:rsidRDefault="0000364A" w:rsidP="0000364A">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p>
                    <w:p w14:paraId="65EE68C8" w14:textId="77777777" w:rsidR="0000364A" w:rsidRPr="0072536E" w:rsidRDefault="0000364A" w:rsidP="0000364A">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p>
                    <w:p w14:paraId="06369C99" w14:textId="77777777" w:rsidR="0000364A" w:rsidRPr="004C47D0" w:rsidRDefault="0000364A" w:rsidP="0000364A">
                      <w:pPr>
                        <w:spacing w:line="280" w:lineRule="exact"/>
                        <w:rPr>
                          <w:color w:val="000000" w:themeColor="text1"/>
                        </w:rPr>
                      </w:pPr>
                    </w:p>
                  </w:txbxContent>
                </v:textbox>
              </v:roundrect>
            </w:pict>
          </mc:Fallback>
        </mc:AlternateContent>
      </w:r>
      <w:r w:rsidR="00C919CE" w:rsidRPr="0000364A">
        <w:rPr>
          <w:rFonts w:ascii="NoBulliesAllowed" w:hAnsi="NoBulliesAllowed"/>
          <w:sz w:val="40"/>
          <w:szCs w:val="40"/>
        </w:rPr>
        <w:t>Circle and Say the /</w:t>
      </w:r>
      <w:r w:rsidRPr="0000364A">
        <w:rPr>
          <w:rFonts w:ascii="Century Gothic" w:hAnsi="Century Gothic" w:cs="Cambria"/>
          <w:sz w:val="40"/>
          <w:szCs w:val="40"/>
        </w:rPr>
        <w:t>ĕ</w:t>
      </w:r>
      <w:r w:rsidR="00C919CE" w:rsidRPr="0000364A">
        <w:rPr>
          <w:rFonts w:ascii="NoBulliesAllowed" w:hAnsi="NoBulliesAllowed"/>
          <w:sz w:val="40"/>
          <w:szCs w:val="40"/>
        </w:rPr>
        <w:t>/ Words</w:t>
      </w:r>
      <w:r w:rsidR="00E716D1" w:rsidRPr="0000364A">
        <w:rPr>
          <w:rFonts w:ascii="NoBulliesAllowed" w:hAnsi="NoBulliesAllowed"/>
          <w:sz w:val="40"/>
          <w:szCs w:val="40"/>
        </w:rPr>
        <w:br w:type="page"/>
      </w:r>
    </w:p>
    <w:p w14:paraId="774F8DDD" w14:textId="6788FDD9" w:rsidR="00E716D1" w:rsidRPr="00C464D0" w:rsidRDefault="005D0F07">
      <w:pPr>
        <w:rPr>
          <w:rFonts w:ascii="Century Gothic" w:hAnsi="Century Gothic"/>
          <w:sz w:val="40"/>
          <w:szCs w:val="40"/>
        </w:rPr>
      </w:pPr>
      <w:r w:rsidRPr="004C7FE3">
        <w:rPr>
          <w:rFonts w:ascii="NoBulliesAllowed" w:hAnsi="NoBulliesAllowed"/>
          <w:noProof/>
          <w:sz w:val="40"/>
          <w:szCs w:val="40"/>
        </w:rPr>
        <mc:AlternateContent>
          <mc:Choice Requires="wps">
            <w:drawing>
              <wp:anchor distT="0" distB="0" distL="114300" distR="114300" simplePos="0" relativeHeight="251697152" behindDoc="0" locked="0" layoutInCell="1" allowOverlap="1" wp14:anchorId="30769522" wp14:editId="5B43C799">
                <wp:simplePos x="0" y="0"/>
                <wp:positionH relativeFrom="column">
                  <wp:posOffset>0</wp:posOffset>
                </wp:positionH>
                <wp:positionV relativeFrom="paragraph">
                  <wp:posOffset>439420</wp:posOffset>
                </wp:positionV>
                <wp:extent cx="4838700" cy="2667000"/>
                <wp:effectExtent l="0" t="0" r="0" b="0"/>
                <wp:wrapNone/>
                <wp:docPr id="23" name="Rectangle: Rounded Corners 23"/>
                <wp:cNvGraphicFramePr/>
                <a:graphic xmlns:a="http://schemas.openxmlformats.org/drawingml/2006/main">
                  <a:graphicData uri="http://schemas.microsoft.com/office/word/2010/wordprocessingShape">
                    <wps:wsp>
                      <wps:cNvSpPr/>
                      <wps:spPr>
                        <a:xfrm>
                          <a:off x="0" y="0"/>
                          <a:ext cx="4838700" cy="2667000"/>
                        </a:xfrm>
                        <a:prstGeom prst="roundRect">
                          <a:avLst>
                            <a:gd name="adj" fmla="val 0"/>
                          </a:avLst>
                        </a:prstGeom>
                        <a:noFill/>
                        <a:ln w="12700" cap="flat" cmpd="sng" algn="ctr">
                          <a:noFill/>
                          <a:prstDash val="solid"/>
                          <a:miter lim="800000"/>
                        </a:ln>
                        <a:effectLst/>
                      </wps:spPr>
                      <wps:txbx>
                        <w:txbxContent>
                          <w:p w14:paraId="76B33158" w14:textId="77777777" w:rsidR="005D0F07" w:rsidRDefault="005D0F07" w:rsidP="005D0F07">
                            <w:pPr>
                              <w:spacing w:line="280" w:lineRule="exact"/>
                              <w:jc w:val="center"/>
                              <w:rPr>
                                <w:rFonts w:ascii="NoBulliesAllowed" w:hAnsi="NoBulliesAllowed"/>
                                <w:b/>
                                <w:bCs/>
                                <w:sz w:val="28"/>
                                <w:szCs w:val="28"/>
                              </w:rPr>
                            </w:pPr>
                            <w:r w:rsidRPr="005D0F07">
                              <w:rPr>
                                <w:rFonts w:ascii="NoBulliesAllowed" w:hAnsi="NoBulliesAllowed"/>
                                <w:b/>
                                <w:bCs/>
                                <w:sz w:val="28"/>
                                <w:szCs w:val="28"/>
                              </w:rPr>
                              <w:t>Poem: “The Elephant”</w:t>
                            </w:r>
                          </w:p>
                          <w:p w14:paraId="6C0F080D" w14:textId="77777777" w:rsid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
                                <w:bCs/>
                                <w:sz w:val="28"/>
                                <w:szCs w:val="28"/>
                              </w:rPr>
                              <w:br/>
                            </w:r>
                            <w:proofErr w:type="gramStart"/>
                            <w:r w:rsidRPr="005D0F07">
                              <w:rPr>
                                <w:rFonts w:ascii="NoBulliesAllowed" w:hAnsi="NoBulliesAllowed"/>
                                <w:bCs/>
                                <w:sz w:val="28"/>
                                <w:szCs w:val="28"/>
                              </w:rPr>
                              <w:t>He’s</w:t>
                            </w:r>
                            <w:proofErr w:type="gramEnd"/>
                            <w:r w:rsidRPr="005D0F07">
                              <w:rPr>
                                <w:rFonts w:ascii="NoBulliesAllowed" w:hAnsi="NoBulliesAllowed"/>
                                <w:bCs/>
                                <w:sz w:val="28"/>
                                <w:szCs w:val="28"/>
                              </w:rPr>
                              <w:t xml:space="preserve"> ever so big and ever so fat. </w:t>
                            </w:r>
                          </w:p>
                          <w:p w14:paraId="0F480488" w14:textId="77777777" w:rsid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Cs/>
                                <w:sz w:val="28"/>
                                <w:szCs w:val="28"/>
                              </w:rPr>
                              <w:t>(hold hands high and then apart)</w:t>
                            </w:r>
                          </w:p>
                          <w:p w14:paraId="0C3CA799" w14:textId="10D3253B" w:rsid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Cs/>
                                <w:sz w:val="28"/>
                                <w:szCs w:val="28"/>
                              </w:rPr>
                              <w:br/>
                              <w:t xml:space="preserve">He has no hands, he has no toes. </w:t>
                            </w:r>
                          </w:p>
                          <w:p w14:paraId="03CCED3F" w14:textId="77777777" w:rsid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Cs/>
                                <w:sz w:val="28"/>
                                <w:szCs w:val="28"/>
                              </w:rPr>
                              <w:t>(shake finger and head for no)</w:t>
                            </w:r>
                          </w:p>
                          <w:p w14:paraId="3CD38CFE" w14:textId="054BFE93" w:rsid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Cs/>
                                <w:sz w:val="28"/>
                                <w:szCs w:val="28"/>
                              </w:rPr>
                              <w:br/>
                              <w:t xml:space="preserve">But </w:t>
                            </w:r>
                            <w:r>
                              <w:rPr>
                                <w:rFonts w:ascii="NoBulliesAllowed" w:hAnsi="NoBulliesAllowed"/>
                                <w:bCs/>
                                <w:sz w:val="28"/>
                                <w:szCs w:val="28"/>
                              </w:rPr>
                              <w:t xml:space="preserve">oh my </w:t>
                            </w:r>
                            <w:r w:rsidRPr="005D0F07">
                              <w:rPr>
                                <w:rFonts w:ascii="NoBulliesAllowed" w:hAnsi="NoBulliesAllowed"/>
                                <w:bCs/>
                                <w:sz w:val="28"/>
                                <w:szCs w:val="28"/>
                              </w:rPr>
                              <w:t xml:space="preserve">goodness, </w:t>
                            </w:r>
                          </w:p>
                          <w:p w14:paraId="5454765B" w14:textId="77777777" w:rsid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Cs/>
                                <w:sz w:val="28"/>
                                <w:szCs w:val="28"/>
                              </w:rPr>
                              <w:t>(hands on cheeks)</w:t>
                            </w:r>
                          </w:p>
                          <w:p w14:paraId="715E2FB0" w14:textId="67B63678" w:rsid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Cs/>
                                <w:sz w:val="28"/>
                                <w:szCs w:val="28"/>
                              </w:rPr>
                              <w:br/>
                              <w:t xml:space="preserve">Such a nose! </w:t>
                            </w:r>
                          </w:p>
                          <w:p w14:paraId="5B1159E4" w14:textId="03E09F87" w:rsidR="005D0F07" w:rsidRPr="005D0F07" w:rsidRDefault="005D0F07" w:rsidP="005D0F07">
                            <w:pPr>
                              <w:spacing w:after="0" w:line="280" w:lineRule="exact"/>
                              <w:jc w:val="center"/>
                            </w:pPr>
                            <w:r w:rsidRPr="005D0F07">
                              <w:rPr>
                                <w:rFonts w:ascii="NoBulliesAllowed" w:hAnsi="NoBulliesAllowed"/>
                                <w:bCs/>
                                <w:sz w:val="28"/>
                                <w:szCs w:val="28"/>
                              </w:rPr>
                              <w:t>(fist on nose and go down, making a</w:t>
                            </w:r>
                            <w:r>
                              <w:rPr>
                                <w:rFonts w:ascii="NoBulliesAllowed" w:hAnsi="NoBulliesAllowed"/>
                                <w:bCs/>
                                <w:sz w:val="28"/>
                                <w:szCs w:val="28"/>
                              </w:rPr>
                              <w:t xml:space="preserve"> </w:t>
                            </w:r>
                            <w:r w:rsidRPr="005D0F07">
                              <w:rPr>
                                <w:rFonts w:ascii="NoBulliesAllowed" w:hAnsi="NoBulliesAllowed"/>
                                <w:bCs/>
                                <w:sz w:val="28"/>
                                <w:szCs w:val="28"/>
                              </w:rPr>
                              <w:t>trunk)</w:t>
                            </w:r>
                            <w:r w:rsidRPr="005D0F07">
                              <w:rPr>
                                <w:rFonts w:ascii="NoBulliesAllowed" w:hAnsi="NoBulliesAllowed"/>
                                <w:sz w:val="28"/>
                                <w:szCs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0769522" id="Rectangle: Rounded Corners 23" o:spid="_x0000_s1040" style="position:absolute;margin-left:0;margin-top:34.6pt;width:381pt;height:210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" filled="f" stroked="f" strokeweight="1pt">
                <v:stroke joinstyle="miter"/>
                <v:textbox>
                  <w:txbxContent>
                    <w:p w14:paraId="76B33158" w14:textId="77777777" w:rsidR="005D0F07" w:rsidRDefault="005D0F07" w:rsidP="005D0F07">
                      <w:pPr>
                        <w:spacing w:line="280" w:lineRule="exact"/>
                        <w:jc w:val="center"/>
                        <w:rPr>
                          <w:rFonts w:ascii="NoBulliesAllowed" w:hAnsi="NoBulliesAllowed"/>
                          <w:b/>
                          <w:bCs/>
                          <w:sz w:val="28"/>
                          <w:szCs w:val="28"/>
                        </w:rPr>
                      </w:pPr>
                      <w:r w:rsidRPr="005D0F07">
                        <w:rPr>
                          <w:rFonts w:ascii="NoBulliesAllowed" w:hAnsi="NoBulliesAllowed"/>
                          <w:b/>
                          <w:bCs/>
                          <w:sz w:val="28"/>
                          <w:szCs w:val="28"/>
                        </w:rPr>
                        <w:t>Poem: “The Elephant”</w:t>
                      </w:r>
                    </w:p>
                    <w:p w14:paraId="6C0F080D" w14:textId="77777777" w:rsid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
                          <w:bCs/>
                          <w:sz w:val="28"/>
                          <w:szCs w:val="28"/>
                        </w:rPr>
                        <w:br/>
                      </w:r>
                      <w:proofErr w:type="gramStart"/>
                      <w:r w:rsidRPr="005D0F07">
                        <w:rPr>
                          <w:rFonts w:ascii="NoBulliesAllowed" w:hAnsi="NoBulliesAllowed"/>
                          <w:bCs/>
                          <w:sz w:val="28"/>
                          <w:szCs w:val="28"/>
                        </w:rPr>
                        <w:t>He’s</w:t>
                      </w:r>
                      <w:proofErr w:type="gramEnd"/>
                      <w:r w:rsidRPr="005D0F07">
                        <w:rPr>
                          <w:rFonts w:ascii="NoBulliesAllowed" w:hAnsi="NoBulliesAllowed"/>
                          <w:bCs/>
                          <w:sz w:val="28"/>
                          <w:szCs w:val="28"/>
                        </w:rPr>
                        <w:t xml:space="preserve"> ever so big and ever so fat. </w:t>
                      </w:r>
                    </w:p>
                    <w:p w14:paraId="0F480488" w14:textId="77777777" w:rsid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Cs/>
                          <w:sz w:val="28"/>
                          <w:szCs w:val="28"/>
                        </w:rPr>
                        <w:t>(hold hands high and then apart)</w:t>
                      </w:r>
                    </w:p>
                    <w:p w14:paraId="0C3CA799" w14:textId="10D3253B" w:rsid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Cs/>
                          <w:sz w:val="28"/>
                          <w:szCs w:val="28"/>
                        </w:rPr>
                        <w:br/>
                        <w:t xml:space="preserve">He has no hands, he has no toes. </w:t>
                      </w:r>
                    </w:p>
                    <w:p w14:paraId="03CCED3F" w14:textId="77777777" w:rsid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Cs/>
                          <w:sz w:val="28"/>
                          <w:szCs w:val="28"/>
                        </w:rPr>
                        <w:t>(shake finger and head for no)</w:t>
                      </w:r>
                    </w:p>
                    <w:p w14:paraId="3CD38CFE" w14:textId="054BFE93" w:rsid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Cs/>
                          <w:sz w:val="28"/>
                          <w:szCs w:val="28"/>
                        </w:rPr>
                        <w:br/>
                        <w:t xml:space="preserve">But </w:t>
                      </w:r>
                      <w:r>
                        <w:rPr>
                          <w:rFonts w:ascii="NoBulliesAllowed" w:hAnsi="NoBulliesAllowed"/>
                          <w:bCs/>
                          <w:sz w:val="28"/>
                          <w:szCs w:val="28"/>
                        </w:rPr>
                        <w:t xml:space="preserve">oh my </w:t>
                      </w:r>
                      <w:r w:rsidRPr="005D0F07">
                        <w:rPr>
                          <w:rFonts w:ascii="NoBulliesAllowed" w:hAnsi="NoBulliesAllowed"/>
                          <w:bCs/>
                          <w:sz w:val="28"/>
                          <w:szCs w:val="28"/>
                        </w:rPr>
                        <w:t xml:space="preserve">goodness, </w:t>
                      </w:r>
                    </w:p>
                    <w:p w14:paraId="5454765B" w14:textId="77777777" w:rsid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Cs/>
                          <w:sz w:val="28"/>
                          <w:szCs w:val="28"/>
                        </w:rPr>
                        <w:t>(hands on cheeks)</w:t>
                      </w:r>
                    </w:p>
                    <w:p w14:paraId="715E2FB0" w14:textId="67B63678" w:rsid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Cs/>
                          <w:sz w:val="28"/>
                          <w:szCs w:val="28"/>
                        </w:rPr>
                        <w:br/>
                        <w:t xml:space="preserve">Such a nose! </w:t>
                      </w:r>
                    </w:p>
                    <w:p w14:paraId="5B1159E4" w14:textId="03E09F87" w:rsidR="005D0F07" w:rsidRPr="005D0F07" w:rsidRDefault="005D0F07" w:rsidP="005D0F07">
                      <w:pPr>
                        <w:spacing w:after="0" w:line="280" w:lineRule="exact"/>
                        <w:jc w:val="center"/>
                      </w:pPr>
                      <w:r w:rsidRPr="005D0F07">
                        <w:rPr>
                          <w:rFonts w:ascii="NoBulliesAllowed" w:hAnsi="NoBulliesAllowed"/>
                          <w:bCs/>
                          <w:sz w:val="28"/>
                          <w:szCs w:val="28"/>
                        </w:rPr>
                        <w:t>(fist on nose and go down, making a</w:t>
                      </w:r>
                      <w:r>
                        <w:rPr>
                          <w:rFonts w:ascii="NoBulliesAllowed" w:hAnsi="NoBulliesAllowed"/>
                          <w:bCs/>
                          <w:sz w:val="28"/>
                          <w:szCs w:val="28"/>
                        </w:rPr>
                        <w:t xml:space="preserve"> </w:t>
                      </w:r>
                      <w:r w:rsidRPr="005D0F07">
                        <w:rPr>
                          <w:rFonts w:ascii="NoBulliesAllowed" w:hAnsi="NoBulliesAllowed"/>
                          <w:bCs/>
                          <w:sz w:val="28"/>
                          <w:szCs w:val="28"/>
                        </w:rPr>
                        <w:t>trunk)</w:t>
                      </w:r>
                      <w:r w:rsidRPr="005D0F07">
                        <w:rPr>
                          <w:rFonts w:ascii="NoBulliesAllowed" w:hAnsi="NoBulliesAllowed"/>
                          <w:sz w:val="28"/>
                          <w:szCs w:val="28"/>
                        </w:rPr>
                        <w:t>.</w:t>
                      </w:r>
                    </w:p>
                  </w:txbxContent>
                </v:textbox>
              </v:roundrect>
            </w:pict>
          </mc:Fallback>
        </mc:AlternateContent>
      </w:r>
      <w:proofErr w:type="spellStart"/>
      <w:r w:rsidR="00E716D1" w:rsidRPr="00C464D0">
        <w:rPr>
          <w:rFonts w:ascii="Century Gothic" w:hAnsi="Century Gothic"/>
          <w:sz w:val="40"/>
          <w:szCs w:val="40"/>
        </w:rPr>
        <w:t>Ee</w:t>
      </w:r>
      <w:proofErr w:type="spellEnd"/>
      <w:r w:rsidRPr="005D0F07">
        <w:rPr>
          <w:rStyle w:val="BalloonText"/>
          <w:rFonts w:ascii="Droid Sans" w:hAnsi="Droid Sans"/>
          <w:color w:val="532F15"/>
          <w:shd w:val="clear" w:color="auto" w:fill="FFFFFF"/>
        </w:rPr>
        <w:t xml:space="preserve"> </w:t>
      </w:r>
    </w:p>
    <w:p w14:paraId="765507B3" w14:textId="6860E04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114062DC" w14:textId="65DCD590" w:rsidR="00E716D1" w:rsidRPr="00C464D0" w:rsidRDefault="00F15DD2">
      <w:pPr>
        <w:rPr>
          <w:rFonts w:ascii="Century Gothic" w:hAnsi="Century Gothic"/>
          <w:sz w:val="40"/>
          <w:szCs w:val="40"/>
        </w:rPr>
      </w:pPr>
      <w:r w:rsidRPr="00C464D0">
        <w:rPr>
          <w:rFonts w:ascii="Century Gothic" w:hAnsi="Century Gothic"/>
          <w:sz w:val="40"/>
          <w:szCs w:val="40"/>
        </w:rPr>
        <w:t>C</w:t>
      </w:r>
      <w:r>
        <w:rPr>
          <w:rFonts w:ascii="Century Gothic" w:hAnsi="Century Gothic"/>
          <w:sz w:val="40"/>
          <w:szCs w:val="40"/>
        </w:rPr>
        <w:t>ircle and Say the /f/ Words</w:t>
      </w:r>
    </w:p>
    <w:p w14:paraId="6CE0322C" w14:textId="5A491CBF"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61FE0C75" w14:textId="3A03CA76" w:rsidR="00E716D1" w:rsidRPr="00C464D0" w:rsidRDefault="00E716D1">
      <w:pPr>
        <w:rPr>
          <w:rFonts w:ascii="Century Gothic" w:hAnsi="Century Gothic"/>
          <w:sz w:val="40"/>
          <w:szCs w:val="40"/>
        </w:rPr>
      </w:pPr>
      <w:r w:rsidRPr="00C464D0">
        <w:rPr>
          <w:rFonts w:ascii="Century Gothic" w:hAnsi="Century Gothic"/>
          <w:sz w:val="40"/>
          <w:szCs w:val="40"/>
        </w:rPr>
        <w:t>Ff</w:t>
      </w:r>
    </w:p>
    <w:p w14:paraId="14C9FB2D" w14:textId="13E74354" w:rsidR="00E716D1" w:rsidRPr="00C464D0" w:rsidRDefault="005D0F07">
      <w:pPr>
        <w:rPr>
          <w:rFonts w:ascii="Century Gothic" w:hAnsi="Century Gothic"/>
          <w:sz w:val="40"/>
          <w:szCs w:val="40"/>
        </w:rPr>
      </w:pPr>
      <w:r w:rsidRPr="0000364A">
        <w:rPr>
          <w:rFonts w:ascii="NoBulliesAllowed" w:hAnsi="NoBulliesAllowed"/>
          <w:sz w:val="40"/>
          <w:szCs w:val="40"/>
        </w:rPr>
        <mc:AlternateContent>
          <mc:Choice Requires="wps">
            <w:drawing>
              <wp:anchor distT="0" distB="0" distL="114300" distR="114300" simplePos="0" relativeHeight="251703296" behindDoc="0" locked="0" layoutInCell="1" allowOverlap="1" wp14:anchorId="2A0EA15E" wp14:editId="28587DBF">
                <wp:simplePos x="0" y="0"/>
                <wp:positionH relativeFrom="column">
                  <wp:posOffset>124460</wp:posOffset>
                </wp:positionH>
                <wp:positionV relativeFrom="paragraph">
                  <wp:posOffset>5354955</wp:posOffset>
                </wp:positionV>
                <wp:extent cx="4809490" cy="552450"/>
                <wp:effectExtent l="38100" t="57150" r="48260" b="57150"/>
                <wp:wrapNone/>
                <wp:docPr id="27" name="Rectangle: Rounded Corners 27"/>
                <wp:cNvGraphicFramePr/>
                <a:graphic xmlns:a="http://schemas.openxmlformats.org/drawingml/2006/main">
                  <a:graphicData uri="http://schemas.microsoft.com/office/word/2010/wordprocessingShape">
                    <wps:wsp>
                      <wps:cNvSpPr/>
                      <wps:spPr>
                        <a:xfrm>
                          <a:off x="0" y="0"/>
                          <a:ext cx="4809490" cy="552450"/>
                        </a:xfrm>
                        <a:prstGeom prst="roundRect">
                          <a:avLst/>
                        </a:prstGeom>
                        <a:solidFill>
                          <a:srgbClr val="E7E6E6">
                            <a:lumMod val="50000"/>
                            <a:alpha val="32000"/>
                          </a:srgbClr>
                        </a:solidFill>
                        <a:ln w="19050" cap="flat" cmpd="sng" algn="ctr">
                          <a:noFill/>
                          <a:prstDash val="solid"/>
                          <a:miter lim="800000"/>
                        </a:ln>
                        <a:effectLst/>
                        <a:scene3d>
                          <a:camera prst="orthographicFront">
                            <a:rot lat="0" lon="0" rev="0"/>
                          </a:camera>
                          <a:lightRig rig="contrasting" dir="t">
                            <a:rot lat="0" lon="0" rev="1500000"/>
                          </a:lightRig>
                        </a:scene3d>
                        <a:sp3d prstMaterial="metal">
                          <a:bevelT w="88900" h="88900" prst="coolSlant"/>
                        </a:sp3d>
                      </wps:spPr>
                      <wps:txbx>
                        <w:txbxContent>
                          <w:p w14:paraId="69B04828" w14:textId="52E244A9" w:rsidR="005D0F07" w:rsidRPr="005D0F07" w:rsidRDefault="005D0F07" w:rsidP="005D0F07">
                            <w:pPr>
                              <w:spacing w:line="280" w:lineRule="exact"/>
                              <w:rPr>
                                <w:rFonts w:ascii="Century Gothic" w:hAnsi="Century Gothic"/>
                                <w:bCs/>
                                <w:color w:val="000000" w:themeColor="text1"/>
                                <w14:shadow w14:blurRad="50800" w14:dist="38100" w14:dir="2700000" w14:sx="100000" w14:sy="100000" w14:kx="0" w14:ky="0" w14:algn="tl">
                                  <w14:schemeClr w14:val="bg1">
                                    <w14:alpha w14:val="60000"/>
                                  </w14:schemeClr>
                                </w14:shadow>
                              </w:rPr>
                            </w:pPr>
                            <w:r w:rsidRPr="00F97E36">
                              <w:rPr>
                                <w:rFonts w:ascii="Century Gothic" w:hAnsi="Century Gothic"/>
                                <w:b/>
                                <w:color w:val="000000" w:themeColor="text1"/>
                                <w14:shadow w14:blurRad="50800" w14:dist="38100" w14:dir="2700000" w14:sx="100000" w14:sy="100000" w14:kx="0" w14:ky="0" w14:algn="tl">
                                  <w14:schemeClr w14:val="bg1">
                                    <w14:alpha w14:val="60000"/>
                                  </w14:schemeClr>
                                </w14:shadow>
                              </w:rPr>
                              <w:t>Parents-</w:t>
                            </w:r>
                            <w:r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r w:rsidRPr="005D0F07">
                              <w:rPr>
                                <w:rFonts w:ascii="Century Gothic" w:hAnsi="Century Gothic"/>
                                <w:bCs/>
                                <w:color w:val="000000" w:themeColor="text1"/>
                                <w14:shadow w14:blurRad="50800" w14:dist="38100" w14:dir="2700000" w14:sx="100000" w14:sy="100000" w14:kx="0" w14:ky="0" w14:algn="tl">
                                  <w14:schemeClr w14:val="bg1">
                                    <w14:alpha w14:val="60000"/>
                                  </w14:schemeClr>
                                </w14:shadow>
                              </w:rPr>
                              <w:t>Try this song and make sure the kids are putting their teeth on their lower lip and blowing air</w:t>
                            </w:r>
                            <w:r>
                              <w:rPr>
                                <w:rFonts w:ascii="Century Gothic" w:hAnsi="Century Gothic"/>
                                <w:bCs/>
                                <w:color w:val="000000" w:themeColor="text1"/>
                                <w14:shadow w14:blurRad="50800" w14:dist="38100" w14:dir="2700000" w14:sx="100000" w14:sy="100000" w14:kx="0" w14:ky="0" w14:algn="tl">
                                  <w14:schemeClr w14:val="bg1">
                                    <w14:alpha w14:val="60000"/>
                                  </w14:schemeClr>
                                </w14:shadow>
                              </w:rPr>
                              <w:t xml:space="preserve"> out with each /f/</w:t>
                            </w:r>
                            <w:proofErr w:type="gramStart"/>
                            <w:r>
                              <w:rPr>
                                <w:rFonts w:ascii="Century Gothic" w:hAnsi="Century Gothic"/>
                                <w:bCs/>
                                <w:color w:val="000000" w:themeColor="text1"/>
                                <w14:shadow w14:blurRad="50800" w14:dist="38100" w14:dir="2700000" w14:sx="100000" w14:sy="100000" w14:kx="0" w14:ky="0" w14:algn="tl">
                                  <w14:schemeClr w14:val="bg1">
                                    <w14:alpha w14:val="60000"/>
                                  </w14:schemeClr>
                                </w14:shadow>
                              </w:rPr>
                              <w:t>.</w:t>
                            </w:r>
                            <w:r w:rsidRPr="005D0F07">
                              <w:rPr>
                                <w:rFonts w:ascii="Century Gothic" w:hAnsi="Century Gothic"/>
                                <w:bCs/>
                                <w:color w:val="000000" w:themeColor="text1"/>
                                <w14:shadow w14:blurRad="50800" w14:dist="38100" w14:dir="2700000" w14:sx="100000" w14:sy="100000" w14:kx="0" w14:ky="0" w14:algn="tl">
                                  <w14:schemeClr w14:val="bg1">
                                    <w14:alpha w14:val="60000"/>
                                  </w14:schemeClr>
                                </w14:shadow>
                              </w:rPr>
                              <w:t xml:space="preserve">  </w:t>
                            </w:r>
                            <w:proofErr w:type="gramEnd"/>
                            <w:r w:rsidRPr="005D0F07">
                              <w:rPr>
                                <w:rFonts w:ascii="Century Gothic" w:hAnsi="Century Gothic"/>
                                <w:bCs/>
                                <w:color w:val="000000" w:themeColor="text1"/>
                                <w14:shadow w14:blurRad="50800" w14:dist="38100" w14:dir="2700000" w14:sx="100000" w14:sy="100000" w14:kx="0" w14:ky="0" w14:algn="tl">
                                  <w14:schemeClr w14:val="bg1">
                                    <w14:alpha w14:val="60000"/>
                                  </w14:schemeClr>
                                </w14:shadow>
                              </w:rPr>
                              <w:t xml:space="preserve">      </w:t>
                            </w:r>
                          </w:p>
                          <w:p w14:paraId="29992710" w14:textId="28554121" w:rsidR="005D0F07" w:rsidRPr="0000364A" w:rsidRDefault="005D0F07" w:rsidP="005D0F07">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r w:rsidRPr="0000364A">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p>
                          <w:p w14:paraId="737C4C74" w14:textId="77777777" w:rsidR="005D0F07" w:rsidRPr="00A9582B" w:rsidRDefault="005D0F07" w:rsidP="005D0F07">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p>
                          <w:p w14:paraId="028E0577" w14:textId="77777777" w:rsidR="005D0F07" w:rsidRPr="0072536E" w:rsidRDefault="005D0F07" w:rsidP="005D0F07">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p>
                          <w:p w14:paraId="1D745B82" w14:textId="77777777" w:rsidR="005D0F07" w:rsidRPr="004C47D0" w:rsidRDefault="005D0F07" w:rsidP="005D0F07">
                            <w:pPr>
                              <w:spacing w:line="280" w:lineRule="exac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0EA15E" id="Rectangle: Rounded Corners 27" o:spid="_x0000_s1041" style="position:absolute;margin-left:9.8pt;margin-top:421.65pt;width:378.7pt;height:43.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" fillcolor="#767171" stroked="f" strokeweight="1.5pt">
                <v:fill opacity="21074f"/>
                <v:stroke joinstyle="miter"/>
                <v:textbox>
                  <w:txbxContent>
                    <w:p w14:paraId="69B04828" w14:textId="52E244A9" w:rsidR="005D0F07" w:rsidRPr="005D0F07" w:rsidRDefault="005D0F07" w:rsidP="005D0F07">
                      <w:pPr>
                        <w:spacing w:line="280" w:lineRule="exact"/>
                        <w:rPr>
                          <w:rFonts w:ascii="Century Gothic" w:hAnsi="Century Gothic"/>
                          <w:bCs/>
                          <w:color w:val="000000" w:themeColor="text1"/>
                          <w14:shadow w14:blurRad="50800" w14:dist="38100" w14:dir="2700000" w14:sx="100000" w14:sy="100000" w14:kx="0" w14:ky="0" w14:algn="tl">
                            <w14:schemeClr w14:val="bg1">
                              <w14:alpha w14:val="60000"/>
                            </w14:schemeClr>
                          </w14:shadow>
                        </w:rPr>
                      </w:pPr>
                      <w:r w:rsidRPr="00F97E36">
                        <w:rPr>
                          <w:rFonts w:ascii="Century Gothic" w:hAnsi="Century Gothic"/>
                          <w:b/>
                          <w:color w:val="000000" w:themeColor="text1"/>
                          <w14:shadow w14:blurRad="50800" w14:dist="38100" w14:dir="2700000" w14:sx="100000" w14:sy="100000" w14:kx="0" w14:ky="0" w14:algn="tl">
                            <w14:schemeClr w14:val="bg1">
                              <w14:alpha w14:val="60000"/>
                            </w14:schemeClr>
                          </w14:shadow>
                        </w:rPr>
                        <w:t>Parents-</w:t>
                      </w:r>
                      <w:r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r w:rsidRPr="005D0F07">
                        <w:rPr>
                          <w:rFonts w:ascii="Century Gothic" w:hAnsi="Century Gothic"/>
                          <w:bCs/>
                          <w:color w:val="000000" w:themeColor="text1"/>
                          <w14:shadow w14:blurRad="50800" w14:dist="38100" w14:dir="2700000" w14:sx="100000" w14:sy="100000" w14:kx="0" w14:ky="0" w14:algn="tl">
                            <w14:schemeClr w14:val="bg1">
                              <w14:alpha w14:val="60000"/>
                            </w14:schemeClr>
                          </w14:shadow>
                        </w:rPr>
                        <w:t>Try this song and make sure the kids are putting their teeth on their lower lip and blowing air</w:t>
                      </w:r>
                      <w:r>
                        <w:rPr>
                          <w:rFonts w:ascii="Century Gothic" w:hAnsi="Century Gothic"/>
                          <w:bCs/>
                          <w:color w:val="000000" w:themeColor="text1"/>
                          <w14:shadow w14:blurRad="50800" w14:dist="38100" w14:dir="2700000" w14:sx="100000" w14:sy="100000" w14:kx="0" w14:ky="0" w14:algn="tl">
                            <w14:schemeClr w14:val="bg1">
                              <w14:alpha w14:val="60000"/>
                            </w14:schemeClr>
                          </w14:shadow>
                        </w:rPr>
                        <w:t xml:space="preserve"> out with each /f/</w:t>
                      </w:r>
                      <w:proofErr w:type="gramStart"/>
                      <w:r>
                        <w:rPr>
                          <w:rFonts w:ascii="Century Gothic" w:hAnsi="Century Gothic"/>
                          <w:bCs/>
                          <w:color w:val="000000" w:themeColor="text1"/>
                          <w14:shadow w14:blurRad="50800" w14:dist="38100" w14:dir="2700000" w14:sx="100000" w14:sy="100000" w14:kx="0" w14:ky="0" w14:algn="tl">
                            <w14:schemeClr w14:val="bg1">
                              <w14:alpha w14:val="60000"/>
                            </w14:schemeClr>
                          </w14:shadow>
                        </w:rPr>
                        <w:t>.</w:t>
                      </w:r>
                      <w:r w:rsidRPr="005D0F07">
                        <w:rPr>
                          <w:rFonts w:ascii="Century Gothic" w:hAnsi="Century Gothic"/>
                          <w:bCs/>
                          <w:color w:val="000000" w:themeColor="text1"/>
                          <w14:shadow w14:blurRad="50800" w14:dist="38100" w14:dir="2700000" w14:sx="100000" w14:sy="100000" w14:kx="0" w14:ky="0" w14:algn="tl">
                            <w14:schemeClr w14:val="bg1">
                              <w14:alpha w14:val="60000"/>
                            </w14:schemeClr>
                          </w14:shadow>
                        </w:rPr>
                        <w:t xml:space="preserve">  </w:t>
                      </w:r>
                      <w:proofErr w:type="gramEnd"/>
                      <w:r w:rsidRPr="005D0F07">
                        <w:rPr>
                          <w:rFonts w:ascii="Century Gothic" w:hAnsi="Century Gothic"/>
                          <w:bCs/>
                          <w:color w:val="000000" w:themeColor="text1"/>
                          <w14:shadow w14:blurRad="50800" w14:dist="38100" w14:dir="2700000" w14:sx="100000" w14:sy="100000" w14:kx="0" w14:ky="0" w14:algn="tl">
                            <w14:schemeClr w14:val="bg1">
                              <w14:alpha w14:val="60000"/>
                            </w14:schemeClr>
                          </w14:shadow>
                        </w:rPr>
                        <w:t xml:space="preserve">      </w:t>
                      </w:r>
                    </w:p>
                    <w:p w14:paraId="29992710" w14:textId="28554121" w:rsidR="005D0F07" w:rsidRPr="0000364A" w:rsidRDefault="005D0F07" w:rsidP="005D0F07">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r w:rsidRPr="0000364A">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p>
                    <w:p w14:paraId="737C4C74" w14:textId="77777777" w:rsidR="005D0F07" w:rsidRPr="00A9582B" w:rsidRDefault="005D0F07" w:rsidP="005D0F07">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p>
                    <w:p w14:paraId="028E0577" w14:textId="77777777" w:rsidR="005D0F07" w:rsidRPr="0072536E" w:rsidRDefault="005D0F07" w:rsidP="005D0F07">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p>
                    <w:p w14:paraId="1D745B82" w14:textId="77777777" w:rsidR="005D0F07" w:rsidRPr="004C47D0" w:rsidRDefault="005D0F07" w:rsidP="005D0F07">
                      <w:pPr>
                        <w:spacing w:line="280" w:lineRule="exact"/>
                        <w:rPr>
                          <w:color w:val="000000" w:themeColor="text1"/>
                        </w:rPr>
                      </w:pPr>
                    </w:p>
                  </w:txbxContent>
                </v:textbox>
              </v:roundrect>
            </w:pict>
          </mc:Fallback>
        </mc:AlternateContent>
      </w:r>
      <w:r w:rsidRPr="004C7FE3">
        <w:rPr>
          <w:rFonts w:ascii="NoBulliesAllowed" w:hAnsi="NoBulliesAllowed"/>
          <w:noProof/>
          <w:sz w:val="40"/>
          <w:szCs w:val="40"/>
        </w:rPr>
        <mc:AlternateContent>
          <mc:Choice Requires="wps">
            <w:drawing>
              <wp:anchor distT="0" distB="0" distL="114300" distR="114300" simplePos="0" relativeHeight="251701248" behindDoc="0" locked="0" layoutInCell="1" allowOverlap="1" wp14:anchorId="1AEE640A" wp14:editId="7EB9BF0A">
                <wp:simplePos x="0" y="0"/>
                <wp:positionH relativeFrom="column">
                  <wp:posOffset>95250</wp:posOffset>
                </wp:positionH>
                <wp:positionV relativeFrom="paragraph">
                  <wp:posOffset>2383155</wp:posOffset>
                </wp:positionV>
                <wp:extent cx="4838700" cy="495300"/>
                <wp:effectExtent l="0" t="0" r="0" b="0"/>
                <wp:wrapNone/>
                <wp:docPr id="25" name="Rectangle: Rounded Corners 25"/>
                <wp:cNvGraphicFramePr/>
                <a:graphic xmlns:a="http://schemas.openxmlformats.org/drawingml/2006/main">
                  <a:graphicData uri="http://schemas.microsoft.com/office/word/2010/wordprocessingShape">
                    <wps:wsp>
                      <wps:cNvSpPr/>
                      <wps:spPr>
                        <a:xfrm>
                          <a:off x="0" y="0"/>
                          <a:ext cx="4838700" cy="495300"/>
                        </a:xfrm>
                        <a:prstGeom prst="roundRect">
                          <a:avLst>
                            <a:gd name="adj" fmla="val 0"/>
                          </a:avLst>
                        </a:prstGeom>
                        <a:noFill/>
                        <a:ln w="12700" cap="flat" cmpd="sng" algn="ctr">
                          <a:noFill/>
                          <a:prstDash val="solid"/>
                          <a:miter lim="800000"/>
                        </a:ln>
                        <a:effectLst/>
                      </wps:spPr>
                      <wps:txbx>
                        <w:txbxContent>
                          <w:p w14:paraId="0C80B0A2" w14:textId="77777777" w:rsidR="005D0F07" w:rsidRPr="005D0F07" w:rsidRDefault="005D0F07" w:rsidP="005D0F07">
                            <w:pPr>
                              <w:spacing w:after="0" w:line="280" w:lineRule="exact"/>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AEE640A" id="Rectangle: Rounded Corners 25" o:spid="_x0000_s1042" style="position:absolute;margin-left:7.5pt;margin-top:187.65pt;width:381pt;height:39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" filled="f" stroked="f" strokeweight="1pt">
                <v:stroke joinstyle="miter"/>
                <v:textbox>
                  <w:txbxContent>
                    <w:p w14:paraId="0C80B0A2" w14:textId="77777777" w:rsidR="005D0F07" w:rsidRPr="005D0F07" w:rsidRDefault="005D0F07" w:rsidP="005D0F07">
                      <w:pPr>
                        <w:spacing w:after="0" w:line="280" w:lineRule="exact"/>
                        <w:jc w:val="center"/>
                      </w:pPr>
                    </w:p>
                  </w:txbxContent>
                </v:textbox>
              </v:roundrect>
            </w:pict>
          </mc:Fallback>
        </mc:AlternateContent>
      </w:r>
      <w:r w:rsidRPr="004C7FE3">
        <w:rPr>
          <w:rFonts w:ascii="NoBulliesAllowed" w:hAnsi="NoBulliesAllowed"/>
          <w:noProof/>
          <w:sz w:val="40"/>
          <w:szCs w:val="40"/>
        </w:rPr>
        <mc:AlternateContent>
          <mc:Choice Requires="wps">
            <w:drawing>
              <wp:anchor distT="0" distB="0" distL="114300" distR="114300" simplePos="0" relativeHeight="251699200" behindDoc="0" locked="0" layoutInCell="1" allowOverlap="1" wp14:anchorId="37CE96A2" wp14:editId="20761D2A">
                <wp:simplePos x="0" y="0"/>
                <wp:positionH relativeFrom="column">
                  <wp:posOffset>161925</wp:posOffset>
                </wp:positionH>
                <wp:positionV relativeFrom="paragraph">
                  <wp:posOffset>229870</wp:posOffset>
                </wp:positionV>
                <wp:extent cx="4838700" cy="1666875"/>
                <wp:effectExtent l="0" t="0" r="0" b="0"/>
                <wp:wrapNone/>
                <wp:docPr id="24" name="Rectangle: Rounded Corners 24"/>
                <wp:cNvGraphicFramePr/>
                <a:graphic xmlns:a="http://schemas.openxmlformats.org/drawingml/2006/main">
                  <a:graphicData uri="http://schemas.microsoft.com/office/word/2010/wordprocessingShape">
                    <wps:wsp>
                      <wps:cNvSpPr/>
                      <wps:spPr>
                        <a:xfrm>
                          <a:off x="0" y="0"/>
                          <a:ext cx="4838700" cy="1666875"/>
                        </a:xfrm>
                        <a:prstGeom prst="roundRect">
                          <a:avLst>
                            <a:gd name="adj" fmla="val 0"/>
                          </a:avLst>
                        </a:prstGeom>
                        <a:noFill/>
                        <a:ln w="12700" cap="flat" cmpd="sng" algn="ctr">
                          <a:noFill/>
                          <a:prstDash val="solid"/>
                          <a:miter lim="800000"/>
                        </a:ln>
                        <a:effectLst/>
                      </wps:spPr>
                      <wps:txbx>
                        <w:txbxContent>
                          <w:p w14:paraId="25FFC1BD" w14:textId="6EE842E8" w:rsidR="005D0F07" w:rsidRDefault="005D0F07" w:rsidP="005D0F07">
                            <w:pPr>
                              <w:spacing w:line="280" w:lineRule="exact"/>
                              <w:jc w:val="center"/>
                              <w:rPr>
                                <w:rFonts w:ascii="NoBulliesAllowed" w:hAnsi="NoBulliesAllowed"/>
                                <w:b/>
                                <w:bCs/>
                                <w:sz w:val="28"/>
                                <w:szCs w:val="28"/>
                              </w:rPr>
                            </w:pPr>
                            <w:r>
                              <w:rPr>
                                <w:rFonts w:ascii="NoBulliesAllowed" w:hAnsi="NoBulliesAllowed"/>
                                <w:b/>
                                <w:bCs/>
                                <w:sz w:val="28"/>
                                <w:szCs w:val="28"/>
                              </w:rPr>
                              <w:t>Funny Frog</w:t>
                            </w:r>
                          </w:p>
                          <w:p w14:paraId="3332D9F3" w14:textId="77777777" w:rsidR="005D0F07" w:rsidRP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
                                <w:bCs/>
                                <w:sz w:val="28"/>
                                <w:szCs w:val="28"/>
                              </w:rPr>
                              <w:br/>
                            </w:r>
                            <w:r w:rsidRPr="005D0F07">
                              <w:rPr>
                                <w:rFonts w:ascii="NoBulliesAllowed" w:hAnsi="NoBulliesAllowed"/>
                                <w:bCs/>
                                <w:sz w:val="28"/>
                                <w:szCs w:val="28"/>
                              </w:rPr>
                              <w:t xml:space="preserve">Try this song and make sure the kids are putting their teeth on their lower lip and blowing </w:t>
                            </w:r>
                            <w:proofErr w:type="gramStart"/>
                            <w:r w:rsidRPr="005D0F07">
                              <w:rPr>
                                <w:rFonts w:ascii="NoBulliesAllowed" w:hAnsi="NoBulliesAllowed"/>
                                <w:bCs/>
                                <w:sz w:val="28"/>
                                <w:szCs w:val="28"/>
                              </w:rPr>
                              <w:t>air .</w:t>
                            </w:r>
                            <w:proofErr w:type="gramEnd"/>
                            <w:r w:rsidRPr="005D0F07">
                              <w:rPr>
                                <w:rFonts w:ascii="NoBulliesAllowed" w:hAnsi="NoBulliesAllowed"/>
                                <w:bCs/>
                                <w:sz w:val="28"/>
                                <w:szCs w:val="28"/>
                              </w:rPr>
                              <w:t xml:space="preserve">           </w:t>
                            </w:r>
                          </w:p>
                          <w:p w14:paraId="40DFFF44" w14:textId="1A33152F" w:rsidR="005D0F07" w:rsidRP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Cs/>
                                <w:sz w:val="28"/>
                                <w:szCs w:val="28"/>
                              </w:rPr>
                              <w:t>Funny, funny frog, hop, hop, hop</w:t>
                            </w:r>
                            <w:r w:rsidRPr="005D0F07">
                              <w:rPr>
                                <w:rFonts w:ascii="NoBulliesAllowed" w:hAnsi="NoBulliesAllowed"/>
                                <w:bCs/>
                                <w:sz w:val="28"/>
                                <w:szCs w:val="28"/>
                              </w:rPr>
                              <w:br/>
                              <w:t xml:space="preserve">Funny, funny frog, </w:t>
                            </w:r>
                            <w:proofErr w:type="spellStart"/>
                            <w:proofErr w:type="gramStart"/>
                            <w:r w:rsidRPr="005D0F07">
                              <w:rPr>
                                <w:rFonts w:ascii="NoBulliesAllowed" w:hAnsi="NoBulliesAllowed"/>
                                <w:bCs/>
                                <w:sz w:val="28"/>
                                <w:szCs w:val="28"/>
                              </w:rPr>
                              <w:t>stop,stop</w:t>
                            </w:r>
                            <w:proofErr w:type="spellEnd"/>
                            <w:proofErr w:type="gramEnd"/>
                            <w:r w:rsidRPr="005D0F07">
                              <w:rPr>
                                <w:rFonts w:ascii="NoBulliesAllowed" w:hAnsi="NoBulliesAllowed"/>
                                <w:bCs/>
                                <w:sz w:val="28"/>
                                <w:szCs w:val="28"/>
                              </w:rPr>
                              <w:t>, stop</w:t>
                            </w:r>
                            <w:r w:rsidRPr="005D0F07">
                              <w:rPr>
                                <w:rFonts w:ascii="NoBulliesAllowed" w:hAnsi="NoBulliesAllowed"/>
                                <w:bCs/>
                                <w:sz w:val="28"/>
                                <w:szCs w:val="28"/>
                              </w:rPr>
                              <w:br/>
                              <w:t>Funny, funny frog, jump and play</w:t>
                            </w:r>
                            <w:r w:rsidRPr="005D0F07">
                              <w:rPr>
                                <w:rFonts w:ascii="NoBulliesAllowed" w:hAnsi="NoBulliesAllowed"/>
                                <w:bCs/>
                                <w:sz w:val="28"/>
                                <w:szCs w:val="28"/>
                              </w:rPr>
                              <w:br/>
                              <w:t>Funny, funny frog, don’t run away!</w:t>
                            </w:r>
                          </w:p>
                          <w:p w14:paraId="3659D22F" w14:textId="2C682A7D" w:rsidR="005D0F07" w:rsidRPr="005D0F07" w:rsidRDefault="005D0F07" w:rsidP="005D0F07">
                            <w:pPr>
                              <w:spacing w:after="0" w:line="280" w:lineRule="exact"/>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7CE96A2" id="Rectangle: Rounded Corners 24" o:spid="_x0000_s1043" style="position:absolute;margin-left:12.75pt;margin-top:18.1pt;width:381pt;height:131.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" filled="f" stroked="f" strokeweight="1pt">
                <v:stroke joinstyle="miter"/>
                <v:textbox>
                  <w:txbxContent>
                    <w:p w14:paraId="25FFC1BD" w14:textId="6EE842E8" w:rsidR="005D0F07" w:rsidRDefault="005D0F07" w:rsidP="005D0F07">
                      <w:pPr>
                        <w:spacing w:line="280" w:lineRule="exact"/>
                        <w:jc w:val="center"/>
                        <w:rPr>
                          <w:rFonts w:ascii="NoBulliesAllowed" w:hAnsi="NoBulliesAllowed"/>
                          <w:b/>
                          <w:bCs/>
                          <w:sz w:val="28"/>
                          <w:szCs w:val="28"/>
                        </w:rPr>
                      </w:pPr>
                      <w:r>
                        <w:rPr>
                          <w:rFonts w:ascii="NoBulliesAllowed" w:hAnsi="NoBulliesAllowed"/>
                          <w:b/>
                          <w:bCs/>
                          <w:sz w:val="28"/>
                          <w:szCs w:val="28"/>
                        </w:rPr>
                        <w:t>Funny Frog</w:t>
                      </w:r>
                    </w:p>
                    <w:p w14:paraId="3332D9F3" w14:textId="77777777" w:rsidR="005D0F07" w:rsidRP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
                          <w:bCs/>
                          <w:sz w:val="28"/>
                          <w:szCs w:val="28"/>
                        </w:rPr>
                        <w:br/>
                      </w:r>
                      <w:r w:rsidRPr="005D0F07">
                        <w:rPr>
                          <w:rFonts w:ascii="NoBulliesAllowed" w:hAnsi="NoBulliesAllowed"/>
                          <w:bCs/>
                          <w:sz w:val="28"/>
                          <w:szCs w:val="28"/>
                        </w:rPr>
                        <w:t xml:space="preserve">Try this song and make sure the kids are putting their teeth on their lower lip and blowing </w:t>
                      </w:r>
                      <w:proofErr w:type="gramStart"/>
                      <w:r w:rsidRPr="005D0F07">
                        <w:rPr>
                          <w:rFonts w:ascii="NoBulliesAllowed" w:hAnsi="NoBulliesAllowed"/>
                          <w:bCs/>
                          <w:sz w:val="28"/>
                          <w:szCs w:val="28"/>
                        </w:rPr>
                        <w:t>air .</w:t>
                      </w:r>
                      <w:proofErr w:type="gramEnd"/>
                      <w:r w:rsidRPr="005D0F07">
                        <w:rPr>
                          <w:rFonts w:ascii="NoBulliesAllowed" w:hAnsi="NoBulliesAllowed"/>
                          <w:bCs/>
                          <w:sz w:val="28"/>
                          <w:szCs w:val="28"/>
                        </w:rPr>
                        <w:t xml:space="preserve">           </w:t>
                      </w:r>
                    </w:p>
                    <w:p w14:paraId="40DFFF44" w14:textId="1A33152F" w:rsidR="005D0F07" w:rsidRP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Cs/>
                          <w:sz w:val="28"/>
                          <w:szCs w:val="28"/>
                        </w:rPr>
                        <w:t>Funny, funny frog, hop, hop, hop</w:t>
                      </w:r>
                      <w:r w:rsidRPr="005D0F07">
                        <w:rPr>
                          <w:rFonts w:ascii="NoBulliesAllowed" w:hAnsi="NoBulliesAllowed"/>
                          <w:bCs/>
                          <w:sz w:val="28"/>
                          <w:szCs w:val="28"/>
                        </w:rPr>
                        <w:br/>
                        <w:t xml:space="preserve">Funny, funny frog, </w:t>
                      </w:r>
                      <w:proofErr w:type="spellStart"/>
                      <w:proofErr w:type="gramStart"/>
                      <w:r w:rsidRPr="005D0F07">
                        <w:rPr>
                          <w:rFonts w:ascii="NoBulliesAllowed" w:hAnsi="NoBulliesAllowed"/>
                          <w:bCs/>
                          <w:sz w:val="28"/>
                          <w:szCs w:val="28"/>
                        </w:rPr>
                        <w:t>stop,stop</w:t>
                      </w:r>
                      <w:proofErr w:type="spellEnd"/>
                      <w:proofErr w:type="gramEnd"/>
                      <w:r w:rsidRPr="005D0F07">
                        <w:rPr>
                          <w:rFonts w:ascii="NoBulliesAllowed" w:hAnsi="NoBulliesAllowed"/>
                          <w:bCs/>
                          <w:sz w:val="28"/>
                          <w:szCs w:val="28"/>
                        </w:rPr>
                        <w:t>, stop</w:t>
                      </w:r>
                      <w:r w:rsidRPr="005D0F07">
                        <w:rPr>
                          <w:rFonts w:ascii="NoBulliesAllowed" w:hAnsi="NoBulliesAllowed"/>
                          <w:bCs/>
                          <w:sz w:val="28"/>
                          <w:szCs w:val="28"/>
                        </w:rPr>
                        <w:br/>
                        <w:t>Funny, funny frog, jump and play</w:t>
                      </w:r>
                      <w:r w:rsidRPr="005D0F07">
                        <w:rPr>
                          <w:rFonts w:ascii="NoBulliesAllowed" w:hAnsi="NoBulliesAllowed"/>
                          <w:bCs/>
                          <w:sz w:val="28"/>
                          <w:szCs w:val="28"/>
                        </w:rPr>
                        <w:br/>
                        <w:t>Funny, funny frog, don’t run away!</w:t>
                      </w:r>
                    </w:p>
                    <w:p w14:paraId="3659D22F" w14:textId="2C682A7D" w:rsidR="005D0F07" w:rsidRPr="005D0F07" w:rsidRDefault="005D0F07" w:rsidP="005D0F07">
                      <w:pPr>
                        <w:spacing w:after="0" w:line="280" w:lineRule="exact"/>
                        <w:jc w:val="center"/>
                      </w:pPr>
                    </w:p>
                  </w:txbxContent>
                </v:textbox>
              </v:roundrect>
            </w:pict>
          </mc:Fallback>
        </mc:AlternateContent>
      </w:r>
      <w:r w:rsidR="00E716D1" w:rsidRPr="00C464D0">
        <w:rPr>
          <w:rFonts w:ascii="Century Gothic" w:hAnsi="Century Gothic"/>
          <w:sz w:val="40"/>
          <w:szCs w:val="40"/>
        </w:rPr>
        <w:br w:type="page"/>
      </w:r>
    </w:p>
    <w:p w14:paraId="10AD78B5" w14:textId="309F118F" w:rsidR="00E716D1" w:rsidRPr="00C464D0" w:rsidRDefault="00E716D1">
      <w:pPr>
        <w:rPr>
          <w:rFonts w:ascii="Century Gothic" w:hAnsi="Century Gothic"/>
          <w:sz w:val="40"/>
          <w:szCs w:val="40"/>
        </w:rPr>
      </w:pPr>
      <w:r w:rsidRPr="00C464D0">
        <w:rPr>
          <w:rFonts w:ascii="Century Gothic" w:hAnsi="Century Gothic"/>
          <w:sz w:val="40"/>
          <w:szCs w:val="40"/>
        </w:rPr>
        <w:t>Gg</w:t>
      </w:r>
    </w:p>
    <w:p w14:paraId="535BBAA1"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7FD6B144" w14:textId="617AD467" w:rsidR="00E716D1" w:rsidRPr="00C464D0" w:rsidRDefault="00E716D1">
      <w:pPr>
        <w:rPr>
          <w:rFonts w:ascii="Century Gothic" w:hAnsi="Century Gothic"/>
          <w:sz w:val="40"/>
          <w:szCs w:val="40"/>
        </w:rPr>
      </w:pPr>
      <w:r w:rsidRPr="00C464D0">
        <w:rPr>
          <w:rFonts w:ascii="Century Gothic" w:hAnsi="Century Gothic"/>
          <w:sz w:val="40"/>
          <w:szCs w:val="40"/>
        </w:rPr>
        <w:t>Gg</w:t>
      </w:r>
    </w:p>
    <w:p w14:paraId="40335460"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468B1A40" w14:textId="1C68A717" w:rsidR="00E716D1" w:rsidRPr="00C464D0" w:rsidRDefault="00E716D1">
      <w:pPr>
        <w:rPr>
          <w:rFonts w:ascii="Century Gothic" w:hAnsi="Century Gothic"/>
          <w:sz w:val="40"/>
          <w:szCs w:val="40"/>
        </w:rPr>
      </w:pPr>
      <w:proofErr w:type="spellStart"/>
      <w:r w:rsidRPr="00C464D0">
        <w:rPr>
          <w:rFonts w:ascii="Century Gothic" w:hAnsi="Century Gothic"/>
          <w:sz w:val="40"/>
          <w:szCs w:val="40"/>
        </w:rPr>
        <w:t>Hh</w:t>
      </w:r>
      <w:proofErr w:type="spellEnd"/>
    </w:p>
    <w:p w14:paraId="75DEEC41"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1D3BDBB6" w14:textId="25F974F3" w:rsidR="00E716D1" w:rsidRPr="00C464D0" w:rsidRDefault="00E716D1">
      <w:pPr>
        <w:rPr>
          <w:rFonts w:ascii="Century Gothic" w:hAnsi="Century Gothic"/>
          <w:sz w:val="40"/>
          <w:szCs w:val="40"/>
        </w:rPr>
      </w:pPr>
      <w:proofErr w:type="spellStart"/>
      <w:r w:rsidRPr="00C464D0">
        <w:rPr>
          <w:rFonts w:ascii="Century Gothic" w:hAnsi="Century Gothic"/>
          <w:sz w:val="40"/>
          <w:szCs w:val="40"/>
        </w:rPr>
        <w:t>Hh</w:t>
      </w:r>
      <w:proofErr w:type="spellEnd"/>
    </w:p>
    <w:p w14:paraId="6E0851EF"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785668A5" w14:textId="1A59A4F4" w:rsidR="00E716D1" w:rsidRPr="00C464D0" w:rsidRDefault="00E716D1">
      <w:pPr>
        <w:rPr>
          <w:rFonts w:ascii="Century Gothic" w:hAnsi="Century Gothic"/>
          <w:sz w:val="40"/>
          <w:szCs w:val="40"/>
        </w:rPr>
      </w:pPr>
      <w:r w:rsidRPr="00C464D0">
        <w:rPr>
          <w:rFonts w:ascii="Century Gothic" w:hAnsi="Century Gothic"/>
          <w:sz w:val="40"/>
          <w:szCs w:val="40"/>
        </w:rPr>
        <w:t>Ii</w:t>
      </w:r>
    </w:p>
    <w:p w14:paraId="7C19F423"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6C692FBF" w14:textId="03C8CFCA" w:rsidR="00E716D1" w:rsidRPr="00C464D0" w:rsidRDefault="00E716D1">
      <w:pPr>
        <w:rPr>
          <w:rFonts w:ascii="Century Gothic" w:hAnsi="Century Gothic"/>
          <w:sz w:val="40"/>
          <w:szCs w:val="40"/>
        </w:rPr>
      </w:pPr>
      <w:r w:rsidRPr="00C464D0">
        <w:rPr>
          <w:rFonts w:ascii="Century Gothic" w:hAnsi="Century Gothic"/>
          <w:sz w:val="40"/>
          <w:szCs w:val="40"/>
        </w:rPr>
        <w:t>Ii</w:t>
      </w:r>
    </w:p>
    <w:p w14:paraId="49D83CF1"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691C7531" w14:textId="214DB659" w:rsidR="00E716D1" w:rsidRPr="00C464D0" w:rsidRDefault="00E716D1">
      <w:pPr>
        <w:rPr>
          <w:rFonts w:ascii="Century Gothic" w:hAnsi="Century Gothic"/>
          <w:sz w:val="40"/>
          <w:szCs w:val="40"/>
        </w:rPr>
      </w:pPr>
      <w:proofErr w:type="spellStart"/>
      <w:r w:rsidRPr="00C464D0">
        <w:rPr>
          <w:rFonts w:ascii="Century Gothic" w:hAnsi="Century Gothic"/>
          <w:sz w:val="40"/>
          <w:szCs w:val="40"/>
        </w:rPr>
        <w:t>Jj</w:t>
      </w:r>
      <w:proofErr w:type="spellEnd"/>
    </w:p>
    <w:p w14:paraId="3D5933F2"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54357170" w14:textId="108A2A7D" w:rsidR="00E716D1" w:rsidRPr="00C464D0" w:rsidRDefault="00E716D1">
      <w:pPr>
        <w:rPr>
          <w:rFonts w:ascii="Century Gothic" w:hAnsi="Century Gothic"/>
          <w:sz w:val="40"/>
          <w:szCs w:val="40"/>
        </w:rPr>
      </w:pPr>
      <w:proofErr w:type="spellStart"/>
      <w:r w:rsidRPr="00C464D0">
        <w:rPr>
          <w:rFonts w:ascii="Century Gothic" w:hAnsi="Century Gothic"/>
          <w:sz w:val="40"/>
          <w:szCs w:val="40"/>
        </w:rPr>
        <w:t>Jj</w:t>
      </w:r>
      <w:proofErr w:type="spellEnd"/>
    </w:p>
    <w:p w14:paraId="1F8CB47C"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104A6179" w14:textId="433F608F" w:rsidR="00E716D1" w:rsidRPr="00C464D0" w:rsidRDefault="00E716D1">
      <w:pPr>
        <w:rPr>
          <w:rFonts w:ascii="Century Gothic" w:hAnsi="Century Gothic"/>
          <w:sz w:val="40"/>
          <w:szCs w:val="40"/>
        </w:rPr>
      </w:pPr>
      <w:r w:rsidRPr="00C464D0">
        <w:rPr>
          <w:rFonts w:ascii="Century Gothic" w:hAnsi="Century Gothic"/>
          <w:sz w:val="40"/>
          <w:szCs w:val="40"/>
        </w:rPr>
        <w:t>Kk</w:t>
      </w:r>
    </w:p>
    <w:p w14:paraId="71681607"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11674E9C" w14:textId="29ED8264" w:rsidR="00E716D1" w:rsidRPr="00C464D0" w:rsidRDefault="00E716D1">
      <w:pPr>
        <w:rPr>
          <w:rFonts w:ascii="Century Gothic" w:hAnsi="Century Gothic"/>
          <w:sz w:val="40"/>
          <w:szCs w:val="40"/>
        </w:rPr>
      </w:pPr>
      <w:r w:rsidRPr="00C464D0">
        <w:rPr>
          <w:rFonts w:ascii="Century Gothic" w:hAnsi="Century Gothic"/>
          <w:sz w:val="40"/>
          <w:szCs w:val="40"/>
        </w:rPr>
        <w:t>Kk</w:t>
      </w:r>
    </w:p>
    <w:p w14:paraId="17AFFDBD"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37FE180D" w14:textId="6D3035D4" w:rsidR="00E716D1" w:rsidRPr="00C464D0" w:rsidRDefault="00E716D1">
      <w:pPr>
        <w:rPr>
          <w:rFonts w:ascii="Century Gothic" w:hAnsi="Century Gothic"/>
          <w:sz w:val="40"/>
          <w:szCs w:val="40"/>
        </w:rPr>
      </w:pPr>
      <w:proofErr w:type="spellStart"/>
      <w:r w:rsidRPr="00C464D0">
        <w:rPr>
          <w:rFonts w:ascii="Century Gothic" w:hAnsi="Century Gothic"/>
          <w:sz w:val="40"/>
          <w:szCs w:val="40"/>
        </w:rPr>
        <w:t>Ll</w:t>
      </w:r>
      <w:proofErr w:type="spellEnd"/>
    </w:p>
    <w:p w14:paraId="6D8DE672"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11E3DA09" w14:textId="174D97FC" w:rsidR="00E716D1" w:rsidRPr="00C464D0" w:rsidRDefault="00E716D1">
      <w:pPr>
        <w:rPr>
          <w:rFonts w:ascii="Century Gothic" w:hAnsi="Century Gothic"/>
          <w:sz w:val="40"/>
          <w:szCs w:val="40"/>
        </w:rPr>
      </w:pPr>
      <w:proofErr w:type="spellStart"/>
      <w:r w:rsidRPr="00C464D0">
        <w:rPr>
          <w:rFonts w:ascii="Century Gothic" w:hAnsi="Century Gothic"/>
          <w:sz w:val="40"/>
          <w:szCs w:val="40"/>
        </w:rPr>
        <w:t>Ll</w:t>
      </w:r>
      <w:proofErr w:type="spellEnd"/>
    </w:p>
    <w:p w14:paraId="16CC4CB5" w14:textId="2F5458D4"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4FF8CFED" w14:textId="3677BE34" w:rsidR="00E716D1" w:rsidRPr="00C464D0" w:rsidRDefault="00E716D1">
      <w:pPr>
        <w:rPr>
          <w:rFonts w:ascii="Century Gothic" w:hAnsi="Century Gothic"/>
          <w:sz w:val="40"/>
          <w:szCs w:val="40"/>
        </w:rPr>
      </w:pPr>
      <w:r w:rsidRPr="00C464D0">
        <w:rPr>
          <w:rFonts w:ascii="Century Gothic" w:hAnsi="Century Gothic"/>
          <w:sz w:val="40"/>
          <w:szCs w:val="40"/>
        </w:rPr>
        <w:t>Mm</w:t>
      </w:r>
    </w:p>
    <w:p w14:paraId="2AC89FF1" w14:textId="67F1FA6A"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6F47F465" w14:textId="797D1005" w:rsidR="00E716D1" w:rsidRPr="00C464D0" w:rsidRDefault="00E716D1">
      <w:pPr>
        <w:rPr>
          <w:rFonts w:ascii="Century Gothic" w:hAnsi="Century Gothic"/>
          <w:sz w:val="40"/>
          <w:szCs w:val="40"/>
        </w:rPr>
      </w:pPr>
      <w:r w:rsidRPr="00C464D0">
        <w:rPr>
          <w:rFonts w:ascii="Century Gothic" w:hAnsi="Century Gothic"/>
          <w:sz w:val="40"/>
          <w:szCs w:val="40"/>
        </w:rPr>
        <w:t>Mm</w:t>
      </w:r>
    </w:p>
    <w:p w14:paraId="59CDDBCB" w14:textId="3083B262" w:rsidR="00335E89" w:rsidRPr="00C464D0" w:rsidRDefault="00335E89">
      <w:pPr>
        <w:rPr>
          <w:rFonts w:ascii="Century Gothic" w:hAnsi="Century Gothic"/>
          <w:sz w:val="40"/>
          <w:szCs w:val="40"/>
        </w:rPr>
      </w:pPr>
    </w:p>
    <w:sectPr w:rsidR="00335E89" w:rsidRPr="00C464D0" w:rsidSect="005E7AD2">
      <w:footerReference w:type="even" r:id="rId7"/>
      <w:footerReference w:type="default" r:id="rId8"/>
      <w:footerReference w:type="first" r:id="rId9"/>
      <w:pgSz w:w="9361" w:h="12242" w:orient="landscape" w:code="14"/>
      <w:pgMar w:top="958" w:right="720" w:bottom="720" w:left="720" w:header="709" w:footer="709" w:gutter="284"/>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A64291" w14:textId="77777777" w:rsidR="00693564" w:rsidRDefault="00693564" w:rsidP="002E6E85">
      <w:pPr>
        <w:spacing w:after="0" w:line="240" w:lineRule="auto"/>
      </w:pPr>
      <w:r>
        <w:separator/>
      </w:r>
    </w:p>
  </w:endnote>
  <w:endnote w:type="continuationSeparator" w:id="0">
    <w:p w14:paraId="1493962B" w14:textId="77777777" w:rsidR="00693564" w:rsidRDefault="00693564" w:rsidP="002E6E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NoBulliesAllowed">
    <w:panose1 w:val="02000603000000000000"/>
    <w:charset w:val="00"/>
    <w:family w:val="auto"/>
    <w:pitch w:val="variable"/>
    <w:sig w:usb0="80000003" w:usb1="0001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Droid Sans">
    <w:altName w:val="Segoe UI"/>
    <w:panose1 w:val="00000000000000000000"/>
    <w:charset w:val="00"/>
    <w:family w:val="roman"/>
    <w:notTrueType/>
    <w:pitch w:val="default"/>
  </w:font>
  <w:font w:name="Stencil">
    <w:panose1 w:val="040409050D0802020404"/>
    <w:charset w:val="00"/>
    <w:family w:val="decorative"/>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4E182" w14:textId="745BE69B" w:rsidR="002D225D" w:rsidRPr="00F97E36" w:rsidRDefault="00693564" w:rsidP="00C433F4">
    <w:pPr>
      <w:pStyle w:val="Footer"/>
      <w:rPr>
        <w:rFonts w:ascii="NoBulliesAllowed" w:hAnsi="NoBulliesAllowed"/>
        <w:sz w:val="40"/>
        <w:szCs w:val="40"/>
      </w:rPr>
    </w:pPr>
    <w:sdt>
      <w:sdtPr>
        <w:id w:val="1411962548"/>
        <w:docPartObj>
          <w:docPartGallery w:val="Page Numbers (Bottom of Page)"/>
          <w:docPartUnique/>
        </w:docPartObj>
      </w:sdtPr>
      <w:sdtEndPr>
        <w:rPr>
          <w:rFonts w:ascii="Stencil" w:hAnsi="Stencil"/>
          <w:noProof/>
          <w:sz w:val="40"/>
          <w:szCs w:val="40"/>
        </w:rPr>
      </w:sdtEndPr>
      <w:sdtContent/>
    </w:sdt>
    <w:r w:rsidR="002D225D" w:rsidRPr="00F97E36">
      <w:rPr>
        <w:rFonts w:ascii="NoBulliesAllowed" w:hAnsi="NoBulliesAllowed"/>
        <w:noProof/>
        <w:sz w:val="40"/>
        <w:szCs w:val="40"/>
      </w:rPr>
      <w:fldChar w:fldCharType="begin"/>
    </w:r>
    <w:r w:rsidR="002D225D" w:rsidRPr="00F97E36">
      <w:rPr>
        <w:rFonts w:ascii="NoBulliesAllowed" w:hAnsi="NoBulliesAllowed"/>
        <w:noProof/>
        <w:sz w:val="40"/>
        <w:szCs w:val="40"/>
      </w:rPr>
      <w:instrText xml:space="preserve"> PAGE   \* MERGEFORMAT </w:instrText>
    </w:r>
    <w:r w:rsidR="002D225D" w:rsidRPr="00F97E36">
      <w:rPr>
        <w:rFonts w:ascii="NoBulliesAllowed" w:hAnsi="NoBulliesAllowed"/>
        <w:noProof/>
        <w:sz w:val="40"/>
        <w:szCs w:val="40"/>
      </w:rPr>
      <w:fldChar w:fldCharType="separate"/>
    </w:r>
    <w:r w:rsidR="002D225D" w:rsidRPr="00F97E36">
      <w:rPr>
        <w:rFonts w:ascii="NoBulliesAllowed" w:hAnsi="NoBulliesAllowed"/>
        <w:noProof/>
        <w:sz w:val="40"/>
        <w:szCs w:val="40"/>
      </w:rPr>
      <w:t>1</w:t>
    </w:r>
    <w:r w:rsidR="002D225D" w:rsidRPr="00F97E36">
      <w:rPr>
        <w:rFonts w:ascii="NoBulliesAllowed" w:hAnsi="NoBulliesAllowed"/>
        <w:noProof/>
        <w:sz w:val="40"/>
        <w:szCs w:val="4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72A67" w14:textId="77777777" w:rsidR="002D225D" w:rsidRPr="00F97E36" w:rsidRDefault="002D225D" w:rsidP="00C433F4">
    <w:pPr>
      <w:pStyle w:val="Footer"/>
      <w:jc w:val="right"/>
      <w:rPr>
        <w:rFonts w:ascii="NoBulliesAllowed" w:hAnsi="NoBulliesAllowed"/>
        <w:sz w:val="40"/>
        <w:szCs w:val="40"/>
      </w:rPr>
    </w:pPr>
    <w:r w:rsidRPr="00F97E36">
      <w:rPr>
        <w:rFonts w:ascii="NoBulliesAllowed" w:hAnsi="NoBulliesAllowed"/>
        <w:sz w:val="40"/>
        <w:szCs w:val="40"/>
      </w:rPr>
      <w:fldChar w:fldCharType="begin"/>
    </w:r>
    <w:r w:rsidRPr="00F97E36">
      <w:rPr>
        <w:rFonts w:ascii="NoBulliesAllowed" w:hAnsi="NoBulliesAllowed"/>
        <w:sz w:val="40"/>
        <w:szCs w:val="40"/>
      </w:rPr>
      <w:instrText xml:space="preserve"> PAGE   \* MERGEFORMAT </w:instrText>
    </w:r>
    <w:r w:rsidRPr="00F97E36">
      <w:rPr>
        <w:rFonts w:ascii="NoBulliesAllowed" w:hAnsi="NoBulliesAllowed"/>
        <w:sz w:val="40"/>
        <w:szCs w:val="40"/>
      </w:rPr>
      <w:fldChar w:fldCharType="separate"/>
    </w:r>
    <w:r w:rsidRPr="00F97E36">
      <w:rPr>
        <w:rFonts w:ascii="NoBulliesAllowed" w:hAnsi="NoBulliesAllowed"/>
        <w:noProof/>
        <w:sz w:val="40"/>
        <w:szCs w:val="40"/>
      </w:rPr>
      <w:t>1</w:t>
    </w:r>
    <w:r w:rsidRPr="00F97E36">
      <w:rPr>
        <w:rFonts w:ascii="NoBulliesAllowed" w:hAnsi="NoBulliesAllowed"/>
        <w:noProof/>
        <w:sz w:val="40"/>
        <w:szCs w:val="4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FDABE" w14:textId="7FD7793F" w:rsidR="002D225D" w:rsidRPr="005E7AD2" w:rsidRDefault="002D225D">
    <w:pPr>
      <w:pStyle w:val="Footer"/>
      <w:rPr>
        <w:rFonts w:ascii="Stencil" w:hAnsi="Stencil"/>
        <w:sz w:val="40"/>
        <w:szCs w:val="40"/>
      </w:rPr>
    </w:pPr>
    <w:r w:rsidRPr="005E7AD2">
      <w:rPr>
        <w:rFonts w:ascii="Stencil" w:hAnsi="Stencil"/>
        <w:sz w:val="40"/>
        <w:szCs w:val="40"/>
      </w:rPr>
      <w:fldChar w:fldCharType="begin"/>
    </w:r>
    <w:r w:rsidRPr="005E7AD2">
      <w:rPr>
        <w:rFonts w:ascii="Stencil" w:hAnsi="Stencil"/>
        <w:sz w:val="40"/>
        <w:szCs w:val="40"/>
      </w:rPr>
      <w:instrText xml:space="preserve"> PAGE   \* MERGEFORMAT </w:instrText>
    </w:r>
    <w:r w:rsidRPr="005E7AD2">
      <w:rPr>
        <w:rFonts w:ascii="Stencil" w:hAnsi="Stencil"/>
        <w:sz w:val="40"/>
        <w:szCs w:val="40"/>
      </w:rPr>
      <w:fldChar w:fldCharType="separate"/>
    </w:r>
    <w:r w:rsidRPr="005E7AD2">
      <w:rPr>
        <w:rFonts w:ascii="Stencil" w:hAnsi="Stencil"/>
        <w:noProof/>
        <w:sz w:val="40"/>
        <w:szCs w:val="40"/>
      </w:rPr>
      <w:t>1</w:t>
    </w:r>
    <w:r w:rsidRPr="005E7AD2">
      <w:rPr>
        <w:rFonts w:ascii="Stencil" w:hAnsi="Stencil"/>
        <w:noProof/>
        <w:sz w:val="40"/>
        <w:szCs w:val="4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E54C8B" w14:textId="77777777" w:rsidR="00693564" w:rsidRDefault="00693564" w:rsidP="002E6E85">
      <w:pPr>
        <w:spacing w:after="0" w:line="240" w:lineRule="auto"/>
      </w:pPr>
      <w:r>
        <w:separator/>
      </w:r>
    </w:p>
  </w:footnote>
  <w:footnote w:type="continuationSeparator" w:id="0">
    <w:p w14:paraId="63987A26" w14:textId="77777777" w:rsidR="00693564" w:rsidRDefault="00693564" w:rsidP="002E6E8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bookFoldPrint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tTAyszA1NbQwNDJT0lEKTi0uzszPAykwrQUA7/GzJiwAAAA="/>
  </w:docVars>
  <w:rsids>
    <w:rsidRoot w:val="00A604A1"/>
    <w:rsid w:val="0000364A"/>
    <w:rsid w:val="00055218"/>
    <w:rsid w:val="00063B3D"/>
    <w:rsid w:val="00092241"/>
    <w:rsid w:val="000A0212"/>
    <w:rsid w:val="000C56B9"/>
    <w:rsid w:val="00104E26"/>
    <w:rsid w:val="0019669A"/>
    <w:rsid w:val="001A0A7E"/>
    <w:rsid w:val="001E22C8"/>
    <w:rsid w:val="002D225D"/>
    <w:rsid w:val="002E6E85"/>
    <w:rsid w:val="00335805"/>
    <w:rsid w:val="00335E89"/>
    <w:rsid w:val="00387F20"/>
    <w:rsid w:val="00401BA0"/>
    <w:rsid w:val="00433686"/>
    <w:rsid w:val="004C47D0"/>
    <w:rsid w:val="004C7FE3"/>
    <w:rsid w:val="0051304A"/>
    <w:rsid w:val="005D0F07"/>
    <w:rsid w:val="005E7AD2"/>
    <w:rsid w:val="00632142"/>
    <w:rsid w:val="00662B55"/>
    <w:rsid w:val="00693564"/>
    <w:rsid w:val="00696E64"/>
    <w:rsid w:val="006A2A80"/>
    <w:rsid w:val="006A623B"/>
    <w:rsid w:val="006F3B28"/>
    <w:rsid w:val="007051BA"/>
    <w:rsid w:val="0072536E"/>
    <w:rsid w:val="007A59BE"/>
    <w:rsid w:val="0089770D"/>
    <w:rsid w:val="008A5A36"/>
    <w:rsid w:val="008F5C88"/>
    <w:rsid w:val="00905A12"/>
    <w:rsid w:val="00941DEE"/>
    <w:rsid w:val="009A6B98"/>
    <w:rsid w:val="009B0B64"/>
    <w:rsid w:val="009C256F"/>
    <w:rsid w:val="00A2790E"/>
    <w:rsid w:val="00A604A1"/>
    <w:rsid w:val="00A737C9"/>
    <w:rsid w:val="00A9582B"/>
    <w:rsid w:val="00AB277F"/>
    <w:rsid w:val="00AE57D9"/>
    <w:rsid w:val="00B1798F"/>
    <w:rsid w:val="00B818CB"/>
    <w:rsid w:val="00B9046A"/>
    <w:rsid w:val="00BC3A73"/>
    <w:rsid w:val="00C1473E"/>
    <w:rsid w:val="00C24F67"/>
    <w:rsid w:val="00C433F4"/>
    <w:rsid w:val="00C464D0"/>
    <w:rsid w:val="00C7553B"/>
    <w:rsid w:val="00C7606E"/>
    <w:rsid w:val="00C919CE"/>
    <w:rsid w:val="00CC5113"/>
    <w:rsid w:val="00CD1C23"/>
    <w:rsid w:val="00CF24B3"/>
    <w:rsid w:val="00D40276"/>
    <w:rsid w:val="00D40519"/>
    <w:rsid w:val="00D76B69"/>
    <w:rsid w:val="00E16DA5"/>
    <w:rsid w:val="00E45434"/>
    <w:rsid w:val="00E716D1"/>
    <w:rsid w:val="00EA6C2C"/>
    <w:rsid w:val="00EB17BF"/>
    <w:rsid w:val="00EE27BB"/>
    <w:rsid w:val="00F15DD2"/>
    <w:rsid w:val="00F45AAF"/>
    <w:rsid w:val="00F524D0"/>
    <w:rsid w:val="00F7420F"/>
    <w:rsid w:val="00F76E9A"/>
    <w:rsid w:val="00F97E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D4506"/>
  <w15:chartTrackingRefBased/>
  <w15:docId w15:val="{100F0631-C451-444B-8D7D-91F4F0FB6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536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76B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6B69"/>
    <w:rPr>
      <w:rFonts w:ascii="Segoe UI" w:hAnsi="Segoe UI" w:cs="Segoe UI"/>
      <w:sz w:val="18"/>
      <w:szCs w:val="18"/>
    </w:rPr>
  </w:style>
  <w:style w:type="paragraph" w:styleId="Header">
    <w:name w:val="header"/>
    <w:basedOn w:val="Normal"/>
    <w:link w:val="HeaderChar"/>
    <w:uiPriority w:val="99"/>
    <w:unhideWhenUsed/>
    <w:rsid w:val="002E6E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E85"/>
  </w:style>
  <w:style w:type="paragraph" w:styleId="Footer">
    <w:name w:val="footer"/>
    <w:basedOn w:val="Normal"/>
    <w:link w:val="FooterChar"/>
    <w:uiPriority w:val="99"/>
    <w:unhideWhenUsed/>
    <w:rsid w:val="002E6E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E85"/>
  </w:style>
  <w:style w:type="table" w:styleId="TableGrid">
    <w:name w:val="Table Grid"/>
    <w:basedOn w:val="TableNormal"/>
    <w:uiPriority w:val="39"/>
    <w:rsid w:val="000C56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3214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3282D2-5E44-4569-889E-6368B177B1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9</TotalTime>
  <Pages>30</Pages>
  <Words>294</Words>
  <Characters>167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U</dc:creator>
  <cp:keywords/>
  <dc:description/>
  <cp:lastModifiedBy>joe U</cp:lastModifiedBy>
  <cp:revision>7</cp:revision>
  <cp:lastPrinted>2018-06-28T07:35:00Z</cp:lastPrinted>
  <dcterms:created xsi:type="dcterms:W3CDTF">2018-06-28T07:34:00Z</dcterms:created>
  <dcterms:modified xsi:type="dcterms:W3CDTF">2018-07-01T02:45:00Z</dcterms:modified>
</cp:coreProperties>
</file>